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9B501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23452EB7" w:rsidR="00F250B6" w:rsidRPr="00F250B6" w:rsidRDefault="009B501A" w:rsidP="009B501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g_</w:t>
            </w:r>
            <w:r w:rsidR="00F250B6" w:rsidRPr="00F250B6">
              <w:rPr>
                <w:rFonts w:eastAsia="Times New Roman" w:cstheme="minorHAnsi"/>
                <w:lang w:eastAsia="en-GB"/>
              </w:rPr>
              <w:t>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2ACE6C32" w:rsidR="00F250B6" w:rsidRPr="00F250B6" w:rsidRDefault="00F250B6" w:rsidP="009B501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 w:rsidR="009B501A">
              <w:rPr>
                <w:rFonts w:eastAsia="Times New Roman" w:cstheme="minorHAnsi"/>
                <w:lang w:eastAsia="en-GB"/>
              </w:rPr>
              <w:t xml:space="preserve">Registration functionality( Correct credentials) </w:t>
            </w:r>
          </w:p>
        </w:tc>
      </w:tr>
      <w:tr w:rsidR="00F250B6" w:rsidRPr="00F250B6" w14:paraId="6632E772" w14:textId="77777777" w:rsidTr="009B501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6ED473D5" w:rsidR="00F250B6" w:rsidRPr="00F250B6" w:rsidRDefault="009B501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4E7961FB" w:rsidR="00F250B6" w:rsidRPr="00F250B6" w:rsidRDefault="009B501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20638384" w:rsidR="00F250B6" w:rsidRPr="00F250B6" w:rsidRDefault="009B501A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9B501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9B501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9B501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4923CD5C" w:rsidR="00F250B6" w:rsidRPr="00F250B6" w:rsidRDefault="009B501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3ACDC2E" w:rsidR="00F250B6" w:rsidRPr="00F250B6" w:rsidRDefault="009B501A" w:rsidP="009B501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9B501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9B501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9B501A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26F02343" w:rsidR="00F250B6" w:rsidRPr="00F250B6" w:rsidRDefault="009B501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_email=user@gmail.com</w:t>
            </w:r>
          </w:p>
        </w:tc>
      </w:tr>
      <w:tr w:rsidR="00F250B6" w:rsidRPr="00F250B6" w14:paraId="29E8EC92" w14:textId="77777777" w:rsidTr="009B501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50B9D8B6" w:rsidR="00F250B6" w:rsidRPr="00F250B6" w:rsidRDefault="00F250B6" w:rsidP="009B501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694E9969" w:rsidR="00F250B6" w:rsidRPr="00F250B6" w:rsidRDefault="009B501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 = quality123456</w:t>
            </w:r>
          </w:p>
        </w:tc>
      </w:tr>
      <w:tr w:rsidR="00F250B6" w:rsidRPr="00F250B6" w14:paraId="78209763" w14:textId="77777777" w:rsidTr="009B501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54767238" w:rsidR="00F250B6" w:rsidRPr="00F250B6" w:rsidRDefault="00F250B6" w:rsidP="009B501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B501A">
              <w:rPr>
                <w:rFonts w:eastAsia="Times New Roman" w:cstheme="minorHAnsi"/>
                <w:lang w:eastAsia="en-GB"/>
              </w:rPr>
              <w:t>First name= john</w:t>
            </w:r>
          </w:p>
        </w:tc>
      </w:tr>
      <w:tr w:rsidR="00F250B6" w:rsidRPr="00F250B6" w14:paraId="49C676B2" w14:textId="77777777" w:rsidTr="009B501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5F08A0B0" w:rsidR="00F250B6" w:rsidRPr="00F250B6" w:rsidRDefault="009B501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Family_name</w:t>
            </w:r>
            <w:proofErr w:type="spellEnd"/>
            <w:r>
              <w:rPr>
                <w:rFonts w:eastAsia="Times New Roman" w:cstheme="minorHAnsi"/>
                <w:lang w:eastAsia="en-GB"/>
              </w:rPr>
              <w:t>= matt</w:t>
            </w:r>
          </w:p>
        </w:tc>
      </w:tr>
      <w:tr w:rsidR="00F250B6" w:rsidRPr="00F250B6" w14:paraId="03381A14" w14:textId="77777777" w:rsidTr="009B501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9B501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2BBB96" w14:textId="2FC82D61" w:rsidR="009B501A" w:rsidRPr="009B501A" w:rsidRDefault="009B501A" w:rsidP="009B501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9B501A">
              <w:rPr>
                <w:rFonts w:eastAsia="Times New Roman" w:cstheme="minorHAnsi"/>
                <w:lang w:eastAsia="en-GB"/>
              </w:rPr>
              <w:t>Check the registration (sign up) functionality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Pr="009B501A">
              <w:rPr>
                <w:rFonts w:eastAsia="Times New Roman" w:cstheme="minorHAnsi"/>
                <w:lang w:eastAsia="en-GB"/>
              </w:rPr>
              <w:t xml:space="preserve"> </w:t>
            </w:r>
          </w:p>
          <w:p w14:paraId="1D9E3228" w14:textId="4E29C30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9B501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9B501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9B501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9B501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28BDBE6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hyperlink r:id="rId9" w:history="1">
              <w:r w:rsidR="009B501A">
                <w:rPr>
                  <w:rStyle w:val="Hyperlink"/>
                </w:rPr>
                <w:t>https://login.noon.com/egypt-ar/signup</w:t>
              </w:r>
            </w:hyperlink>
            <w:r w:rsidR="009B501A"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9B501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7C146167" w:rsidR="00F250B6" w:rsidRPr="00F250B6" w:rsidRDefault="00F250B6" w:rsidP="009B501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 w:rsidR="009B501A">
              <w:rPr>
                <w:rFonts w:eastAsia="Times New Roman" w:cstheme="minorHAnsi"/>
                <w:lang w:eastAsia="en-GB"/>
              </w:rPr>
              <w:t xml:space="preserve">all the needed information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9B501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9B501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9B501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9B501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773CC140" w14:textId="77777777" w:rsidR="009B501A" w:rsidRDefault="009B501A">
      <w:pPr>
        <w:rPr>
          <w:rFonts w:cstheme="minorHAnsi"/>
        </w:rPr>
      </w:pPr>
    </w:p>
    <w:p w14:paraId="64E64890" w14:textId="77777777" w:rsidR="009B501A" w:rsidRDefault="009B501A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9B501A" w:rsidRPr="00F250B6" w14:paraId="698381A1" w14:textId="77777777" w:rsidTr="0096230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DB0F2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E06C9D" w14:textId="51DB8B55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g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B36DAB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832086" w14:textId="030A0787" w:rsidR="009B501A" w:rsidRPr="00962308" w:rsidRDefault="00962308" w:rsidP="00962308">
            <w:pPr>
              <w:rPr>
                <w:rFonts w:eastAsia="Times New Roman" w:cstheme="minorHAnsi"/>
                <w:lang w:eastAsia="en-GB"/>
              </w:rPr>
            </w:pPr>
            <w:r w:rsidRPr="00962308">
              <w:rPr>
                <w:rFonts w:eastAsia="Times New Roman" w:cstheme="minorHAnsi"/>
                <w:lang w:eastAsia="en-GB"/>
              </w:rPr>
              <w:t xml:space="preserve">Test the confirm password field validity  </w:t>
            </w:r>
          </w:p>
        </w:tc>
      </w:tr>
      <w:tr w:rsidR="009B501A" w:rsidRPr="00F250B6" w14:paraId="424E91E9" w14:textId="77777777" w:rsidTr="0096230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10EC3B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437F1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700966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2558A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C8081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5EC38DF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9B501A" w:rsidRPr="00F250B6" w14:paraId="73EA72BC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407BBF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8420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68DE41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233ECE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D1A7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5DE2F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9B285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A24B0A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25BDB6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BCB5B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E52C89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501A" w:rsidRPr="00F250B6" w14:paraId="3FB50F2A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096F4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EBBD79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09297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947734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E099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B3B276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23E51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DA76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FB1B1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C1082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22376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501A" w:rsidRPr="00F250B6" w14:paraId="699B5895" w14:textId="77777777" w:rsidTr="0096230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138B7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D8FE9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AC85F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9CC9D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F75CC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ADF4F5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B501A" w:rsidRPr="00F250B6" w14:paraId="63B66CDE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23675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FD05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77489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FEA62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80B4B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604D9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4F969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0FF4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ECB66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7DB1CB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A72E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501A" w:rsidRPr="00F250B6" w14:paraId="23DA0625" w14:textId="77777777" w:rsidTr="0096230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7B6AF8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C3A2A1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2E1F7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E394A7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6CA8EEE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9B501A" w:rsidRPr="00F250B6" w14:paraId="12B14038" w14:textId="77777777" w:rsidTr="0096230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2A906E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F3C7BE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2A08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6744D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788C76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_email=user@gmail.com</w:t>
            </w:r>
          </w:p>
        </w:tc>
      </w:tr>
      <w:tr w:rsidR="009B501A" w:rsidRPr="00F250B6" w14:paraId="0A886E35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F96469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8DCF3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40864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D2A4C5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07D523" w14:textId="59740A0D" w:rsidR="009B501A" w:rsidRPr="00F250B6" w:rsidRDefault="00962308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ss = </w:t>
            </w:r>
            <w:r w:rsidR="009B501A">
              <w:rPr>
                <w:rFonts w:eastAsia="Times New Roman" w:cstheme="minorHAnsi"/>
                <w:lang w:eastAsia="en-GB"/>
              </w:rPr>
              <w:t>123456</w:t>
            </w:r>
          </w:p>
        </w:tc>
      </w:tr>
      <w:tr w:rsidR="009B501A" w:rsidRPr="00F250B6" w14:paraId="0DE71FC8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891DA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0028E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F14A7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383939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F82D1B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First name= john</w:t>
            </w:r>
          </w:p>
        </w:tc>
      </w:tr>
      <w:tr w:rsidR="009B501A" w:rsidRPr="00F250B6" w14:paraId="1ABA80EB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BAED41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2CE041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4116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3B8225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FC78FE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Family_name</w:t>
            </w:r>
            <w:proofErr w:type="spellEnd"/>
            <w:r>
              <w:rPr>
                <w:rFonts w:eastAsia="Times New Roman" w:cstheme="minorHAnsi"/>
                <w:lang w:eastAsia="en-GB"/>
              </w:rPr>
              <w:t>= matt</w:t>
            </w:r>
          </w:p>
        </w:tc>
      </w:tr>
      <w:tr w:rsidR="009B501A" w:rsidRPr="00F250B6" w14:paraId="126CFBD7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F06646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08065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9A6AF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079D58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BF13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29AC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89D56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CBF6CE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C80D62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B64C8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3C94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501A" w:rsidRPr="00F250B6" w14:paraId="3DB4ADB8" w14:textId="77777777" w:rsidTr="0096230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A061B2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4D96C4" w14:textId="77777777" w:rsidR="009B501A" w:rsidRPr="009B501A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9B501A">
              <w:rPr>
                <w:rFonts w:eastAsia="Times New Roman" w:cstheme="minorHAnsi"/>
                <w:lang w:eastAsia="en-GB"/>
              </w:rPr>
              <w:t>Check the registration (sign up) functionality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Pr="009B501A">
              <w:rPr>
                <w:rFonts w:eastAsia="Times New Roman" w:cstheme="minorHAnsi"/>
                <w:lang w:eastAsia="en-GB"/>
              </w:rPr>
              <w:t xml:space="preserve"> </w:t>
            </w:r>
          </w:p>
          <w:p w14:paraId="569DBC2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4769D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5841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8B4A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840A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501A" w:rsidRPr="00F250B6" w14:paraId="3A44F0AB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93EA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4E867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4948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3DCF5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08708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92A8E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24B9A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B0765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78D3A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1B441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CCE58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501A" w:rsidRPr="00F250B6" w14:paraId="789DF2A5" w14:textId="77777777" w:rsidTr="0096230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D19CC7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782ACC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0ED044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58B0BA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8071E3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B501A" w:rsidRPr="00F250B6" w14:paraId="2475A5A7" w14:textId="77777777" w:rsidTr="0096230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729455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B16C66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9877FE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403DB1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48B70D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B501A" w:rsidRPr="00F250B6" w14:paraId="5FAA3429" w14:textId="77777777" w:rsidTr="0096230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60C9B7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27475A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hyperlink r:id="rId10" w:history="1">
              <w:r>
                <w:rPr>
                  <w:rStyle w:val="Hyperlink"/>
                </w:rPr>
                <w:t>https://login.noon.com/egypt-ar/signup</w:t>
              </w:r>
            </w:hyperlink>
            <w: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E9015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E44E0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932975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B501A" w:rsidRPr="00F250B6" w14:paraId="79635872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9FEDC0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70A4F5" w14:textId="34D631DE" w:rsidR="009B501A" w:rsidRPr="00F250B6" w:rsidRDefault="00962308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all the information except for the password enter less than 8 character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752C69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35971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F1B96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B501A" w:rsidRPr="00F250B6" w14:paraId="59E8BD69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45030C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92EA75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395129" w14:textId="16D50037" w:rsidR="009B501A" w:rsidRPr="00F250B6" w:rsidRDefault="00962308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 should pop up to enter at least 8 characters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EB76C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3769F6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B501A" w:rsidRPr="00F250B6" w14:paraId="2FB419F1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B74414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BB926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ED2D4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EFA45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7F5387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B501A" w:rsidRPr="00F250B6" w14:paraId="5E5AD36E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53F95C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21659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70475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6C844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1C7FA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B501A" w:rsidRPr="00F250B6" w14:paraId="1DEFEC90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6E1D05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C1E88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0C3FD1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F90AC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1FEDB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62308" w:rsidRPr="00F250B6" w14:paraId="796B103B" w14:textId="77777777" w:rsidTr="0096230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733885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4C2194" w14:textId="0D49C251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g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B10DBF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93034" w14:textId="140F2C2D" w:rsidR="00962308" w:rsidRPr="00962308" w:rsidRDefault="00FD5910" w:rsidP="00113169">
            <w:pPr>
              <w:rPr>
                <w:rFonts w:eastAsia="Times New Roman" w:cstheme="minorHAnsi"/>
                <w:lang w:eastAsia="en-GB"/>
              </w:rPr>
            </w:pPr>
            <w:r w:rsidRPr="00FD5910">
              <w:rPr>
                <w:rFonts w:eastAsia="Times New Roman" w:cstheme="minorHAnsi"/>
                <w:lang w:eastAsia="en-GB"/>
              </w:rPr>
              <w:t>Check the behaviour of form by not filling up any data into the form</w:t>
            </w:r>
          </w:p>
        </w:tc>
      </w:tr>
      <w:tr w:rsidR="00962308" w:rsidRPr="00F250B6" w14:paraId="199D9E79" w14:textId="77777777" w:rsidTr="0096230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B5AA35E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3A1168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BAAED3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D1D229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782BF7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23B57A1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962308" w:rsidRPr="00F250B6" w14:paraId="291AB408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D53969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8467C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4FEFB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6A74B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CC65C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2704A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AC1E9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9E1197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590C3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F90E9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70F18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62308" w:rsidRPr="00F250B6" w14:paraId="08C717FA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9661C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EF36C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D595F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A3600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68973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C3C662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E93FD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02A74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959F0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C3610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C2D089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62308" w:rsidRPr="00F250B6" w14:paraId="5E8C0C30" w14:textId="77777777" w:rsidTr="0096230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EF7D34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A3143F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4CA55A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706043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29B9C4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C85C5B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62308" w:rsidRPr="00F250B6" w14:paraId="5CAEBA35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C7451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709F7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60798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E3B45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4A9E0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5A7C0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1657C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F461A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1172E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32158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E2FA72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62308" w:rsidRPr="00F250B6" w14:paraId="370F2913" w14:textId="77777777" w:rsidTr="0096230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2A7871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5B6431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F56CF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C522715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B208FA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962308" w:rsidRPr="00F250B6" w14:paraId="0549C0A0" w14:textId="77777777" w:rsidTr="0096230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A797F7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7DC54F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0734BA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E92EC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D728ED" w14:textId="41138ABE" w:rsidR="00962308" w:rsidRPr="00F250B6" w:rsidRDefault="00FD5910" w:rsidP="00F54CB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>
              <w:rPr>
                <w:rFonts w:eastAsia="Times New Roman" w:cstheme="minorHAnsi"/>
                <w:lang w:eastAsia="en-GB"/>
              </w:rPr>
              <w:t>=</w:t>
            </w:r>
            <w:r w:rsidR="00F54CB1"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962308" w:rsidRPr="00F250B6" w14:paraId="057C000C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6F7A43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B248C3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E3464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C81BE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1A56AD" w14:textId="2A28F191" w:rsidR="00962308" w:rsidRPr="00F250B6" w:rsidRDefault="00962308" w:rsidP="00F54CB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ss = </w:t>
            </w:r>
          </w:p>
        </w:tc>
      </w:tr>
      <w:tr w:rsidR="00962308" w:rsidRPr="00F250B6" w14:paraId="2F83A705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1A6DA2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EC85D6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76678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82D50C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3403D3" w14:textId="410D06FA" w:rsidR="00962308" w:rsidRPr="00F250B6" w:rsidRDefault="00962308" w:rsidP="00F54CB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5910">
              <w:rPr>
                <w:rFonts w:eastAsia="Times New Roman" w:cstheme="minorHAnsi"/>
                <w:lang w:eastAsia="en-GB"/>
              </w:rPr>
              <w:t>First name=</w:t>
            </w:r>
          </w:p>
        </w:tc>
      </w:tr>
      <w:tr w:rsidR="00962308" w:rsidRPr="00F250B6" w14:paraId="202C1C0D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AB3DD6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701E7A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4DD8BB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80506D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9A6546" w14:textId="277EACB5" w:rsidR="00962308" w:rsidRPr="00F250B6" w:rsidRDefault="00FD5910" w:rsidP="00F54CB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Family_nam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= </w:t>
            </w:r>
          </w:p>
        </w:tc>
      </w:tr>
      <w:tr w:rsidR="00962308" w:rsidRPr="00F250B6" w14:paraId="473AD0D6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CEE98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9A2F2F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11027A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8EB73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D482F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170FC3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479C4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02A72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E933DF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77F7C3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8B029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62308" w:rsidRPr="00F250B6" w14:paraId="2C61C938" w14:textId="77777777" w:rsidTr="0096230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66A8792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DFC01C" w14:textId="77777777" w:rsidR="00962308" w:rsidRPr="009B501A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9B501A">
              <w:rPr>
                <w:rFonts w:eastAsia="Times New Roman" w:cstheme="minorHAnsi"/>
                <w:lang w:eastAsia="en-GB"/>
              </w:rPr>
              <w:t>Check the registration (sign up) functionality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Pr="009B501A">
              <w:rPr>
                <w:rFonts w:eastAsia="Times New Roman" w:cstheme="minorHAnsi"/>
                <w:lang w:eastAsia="en-GB"/>
              </w:rPr>
              <w:t xml:space="preserve"> </w:t>
            </w:r>
          </w:p>
          <w:p w14:paraId="35D9C45F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4F2DF3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2C162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19B0E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062261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62308" w:rsidRPr="00F250B6" w14:paraId="5FACA03B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124FD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4C7DE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44DD6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B01CD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10771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7382A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2935A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BB358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C1407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94150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B5BC7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62308" w:rsidRPr="00F250B6" w14:paraId="18E61786" w14:textId="77777777" w:rsidTr="0096230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8BE773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3B15D3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BC0FA9F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5B7DBB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1F32BD9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62308" w:rsidRPr="00F250B6" w14:paraId="1FFDED39" w14:textId="77777777" w:rsidTr="0096230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21348A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AE96932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75A5EB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6ADA80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4D27D4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62308" w:rsidRPr="00F250B6" w14:paraId="1FA5DADA" w14:textId="77777777" w:rsidTr="0096230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826B43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59D517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hyperlink r:id="rId11" w:history="1">
              <w:r>
                <w:rPr>
                  <w:rStyle w:val="Hyperlink"/>
                </w:rPr>
                <w:t>https://login.noon.com/egypt-ar/signup</w:t>
              </w:r>
            </w:hyperlink>
            <w: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508E9F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7C5D9A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1FAFBF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62308" w:rsidRPr="00F250B6" w14:paraId="68B0B41F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C993F8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E6278" w14:textId="595A4AD7" w:rsidR="00962308" w:rsidRPr="00F250B6" w:rsidRDefault="00F54CB1" w:rsidP="00F54CB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eave all the fields empt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54531B" w14:textId="155B6CA9" w:rsidR="00962308" w:rsidRPr="00F250B6" w:rsidRDefault="00962308" w:rsidP="00FD591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0537E2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3DA35B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62308" w:rsidRPr="00F250B6" w14:paraId="15422410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FAEFD6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CFD821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A35FB4" w14:textId="7978EA20" w:rsidR="00962308" w:rsidRPr="00F250B6" w:rsidRDefault="00F54CB1" w:rsidP="00F54CB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should pop up to enter all the required field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9B3DA7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991187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62308" w:rsidRPr="00F250B6" w14:paraId="0CFA59D8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6E403F" w14:textId="77777777" w:rsidR="00962308" w:rsidRPr="00F250B6" w:rsidRDefault="00962308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A380D7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926450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1F3159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B4E678" w14:textId="77777777" w:rsidR="00962308" w:rsidRPr="00F250B6" w:rsidRDefault="00962308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54CB1" w:rsidRPr="00F250B6" w14:paraId="76A82A84" w14:textId="77777777" w:rsidTr="009623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557B8C" w14:textId="040FDE0B" w:rsidR="00F54CB1" w:rsidRPr="00F250B6" w:rsidRDefault="00F54CB1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71A006" w14:textId="1C229CE5" w:rsidR="00F54CB1" w:rsidRPr="00F250B6" w:rsidRDefault="00F54CB1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14CAE4" w14:textId="77777777" w:rsidR="00F54CB1" w:rsidRPr="00F250B6" w:rsidRDefault="00F54CB1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B855F6" w14:textId="77777777" w:rsidR="00F54CB1" w:rsidRPr="00F250B6" w:rsidRDefault="00F54CB1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C67CA2" w14:textId="77777777" w:rsidR="00F54CB1" w:rsidRPr="00F250B6" w:rsidRDefault="00F54CB1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4C5981F2" w14:textId="77777777" w:rsidR="009B501A" w:rsidRDefault="009B501A">
      <w:pPr>
        <w:rPr>
          <w:rFonts w:cstheme="minorHAnsi"/>
          <w:lang w:val="en-US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41B1E" w:rsidRPr="00F250B6" w14:paraId="45690CE3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E25A98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BA7EBE" w14:textId="076EB488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g_0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9D0CE0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03BCA6" w14:textId="0EB96A23" w:rsidR="00041B1E" w:rsidRPr="00962308" w:rsidRDefault="00041B1E" w:rsidP="00113169">
            <w:pPr>
              <w:rPr>
                <w:rFonts w:eastAsia="Times New Roman" w:cstheme="minorHAnsi"/>
                <w:lang w:eastAsia="en-GB"/>
              </w:rPr>
            </w:pPr>
            <w:r w:rsidRPr="00F54CB1">
              <w:rPr>
                <w:rFonts w:eastAsia="Times New Roman" w:cstheme="minorHAnsi"/>
                <w:lang w:eastAsia="en-GB"/>
              </w:rPr>
              <w:t>Check the Email text field that has Email address without @ symbol</w:t>
            </w:r>
          </w:p>
        </w:tc>
      </w:tr>
      <w:tr w:rsidR="00041B1E" w:rsidRPr="00F250B6" w14:paraId="5E0E84ED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203F79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2FEB15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5A7493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36ED44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391694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724138B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041B1E" w:rsidRPr="00F250B6" w14:paraId="393295B0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E523C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75B558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ABA06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F55D8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0CF4E4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BBC3B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10CF0A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3A7E5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CE04B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590DC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332C2E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41B1E" w:rsidRPr="00F250B6" w14:paraId="26C1AFE3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54485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429C60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75E498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F6D44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F9F93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98406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AA7CE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46A91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0929A0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E96A6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628A2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41B1E" w:rsidRPr="00F250B6" w14:paraId="28E352EA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85538E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E36259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40E298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41E17F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749DC7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D5B090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41B1E" w:rsidRPr="00F250B6" w14:paraId="48E3FC07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0A33D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338E6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A8BF2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7AC31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958F25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152E3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59D24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9A3D47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DA667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55C6E9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CBE79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41B1E" w:rsidRPr="00F250B6" w14:paraId="0550E905" w14:textId="77777777" w:rsidTr="0011316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486ABD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33B878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884F8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5212D6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A94F39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041B1E" w:rsidRPr="00F250B6" w14:paraId="4E45F500" w14:textId="77777777" w:rsidTr="0011316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0817D9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8787B2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D836B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576BD9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D144B7" w14:textId="2997950C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>
              <w:rPr>
                <w:rFonts w:eastAsia="Times New Roman" w:cstheme="minorHAnsi"/>
                <w:lang w:eastAsia="en-GB"/>
              </w:rPr>
              <w:t>=</w:t>
            </w:r>
            <w:r w:rsidR="00F54CB1">
              <w:rPr>
                <w:rFonts w:eastAsia="Times New Roman" w:cstheme="minorHAnsi"/>
                <w:lang w:eastAsia="en-GB"/>
              </w:rPr>
              <w:t xml:space="preserve"> usergmail.com</w:t>
            </w:r>
          </w:p>
        </w:tc>
      </w:tr>
      <w:tr w:rsidR="00041B1E" w:rsidRPr="00F250B6" w14:paraId="747C6FC4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D4D6A4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3B4305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86F0F4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D6AE2F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E53057" w14:textId="7FC82303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ss = </w:t>
            </w:r>
            <w:r w:rsidR="00F54CB1"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041B1E" w:rsidRPr="00F250B6" w14:paraId="4DA8A30A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D89D46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1675FF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9A33C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B80857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24DFC1" w14:textId="1C8DC6BF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First name=</w:t>
            </w:r>
            <w:r w:rsidR="00F54CB1">
              <w:rPr>
                <w:rFonts w:eastAsia="Times New Roman" w:cstheme="minorHAnsi"/>
                <w:lang w:eastAsia="en-GB"/>
              </w:rPr>
              <w:t xml:space="preserve"> john</w:t>
            </w:r>
          </w:p>
        </w:tc>
      </w:tr>
      <w:tr w:rsidR="00041B1E" w:rsidRPr="00F250B6" w14:paraId="745519EA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838BC0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952BC7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D41C4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0D930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E8F03D" w14:textId="41B4658F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Family_nam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= </w:t>
            </w:r>
            <w:r w:rsidR="00F54CB1">
              <w:rPr>
                <w:rFonts w:eastAsia="Times New Roman" w:cstheme="minorHAnsi"/>
                <w:lang w:eastAsia="en-GB"/>
              </w:rPr>
              <w:t>matt</w:t>
            </w:r>
          </w:p>
        </w:tc>
      </w:tr>
      <w:tr w:rsidR="00041B1E" w:rsidRPr="00F250B6" w14:paraId="7CC897E3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02A54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4D053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8EB14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8F198A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36A40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FC5AF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6F9966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CBB31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6182C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A33DE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483FF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41B1E" w:rsidRPr="00F250B6" w14:paraId="5FA3D283" w14:textId="77777777" w:rsidTr="0011316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677DFE5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D5148E" w14:textId="77777777" w:rsidR="00041B1E" w:rsidRPr="009B501A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9B501A">
              <w:rPr>
                <w:rFonts w:eastAsia="Times New Roman" w:cstheme="minorHAnsi"/>
                <w:lang w:eastAsia="en-GB"/>
              </w:rPr>
              <w:t>Check the registration (sign up) functionality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Pr="009B501A">
              <w:rPr>
                <w:rFonts w:eastAsia="Times New Roman" w:cstheme="minorHAnsi"/>
                <w:lang w:eastAsia="en-GB"/>
              </w:rPr>
              <w:t xml:space="preserve"> </w:t>
            </w:r>
          </w:p>
          <w:p w14:paraId="1C82668D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A4F654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8ADCD1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4611C6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49638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41B1E" w:rsidRPr="00F250B6" w14:paraId="50D10934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FC235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A4431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6FCF1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28E2E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55261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61AA5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909C1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7F479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AAB1D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33340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2158A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41B1E" w:rsidRPr="00F250B6" w14:paraId="0474EE54" w14:textId="77777777" w:rsidTr="0011316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5AE0F6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75395F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26E307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E06494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7F3DDC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41B1E" w:rsidRPr="00F250B6" w14:paraId="02DB3B86" w14:textId="77777777" w:rsidTr="0011316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E7B1FC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A3BD22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9B77BF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4DD5A6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709ED23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41B1E" w:rsidRPr="00F250B6" w14:paraId="589041E7" w14:textId="77777777" w:rsidTr="0011316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87350F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0B4ED3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hyperlink r:id="rId12" w:history="1">
              <w:r>
                <w:rPr>
                  <w:rStyle w:val="Hyperlink"/>
                </w:rPr>
                <w:t>https://login.noon.com/egypt-ar/signup</w:t>
              </w:r>
            </w:hyperlink>
            <w: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DBE558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FA4200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C2DC75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41B1E" w:rsidRPr="00F250B6" w14:paraId="15D59534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3D2D1C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F85E1F" w14:textId="1F380132" w:rsidR="00041B1E" w:rsidRPr="00F250B6" w:rsidRDefault="00F54CB1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all the information except for the password enter the email without @ sig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F81A9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5E0549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FDBA00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41B1E" w:rsidRPr="00F250B6" w14:paraId="2B674DCD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C9A177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442732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A0A89F" w14:textId="0D5425C9" w:rsidR="00041B1E" w:rsidRPr="00F250B6" w:rsidRDefault="00041B1E" w:rsidP="00F54CB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 should pop up to enter </w:t>
            </w:r>
            <w:r w:rsidR="00F54CB1">
              <w:rPr>
                <w:rFonts w:eastAsia="Times New Roman" w:cstheme="minorHAnsi"/>
                <w:lang w:eastAsia="en-GB"/>
              </w:rPr>
              <w:t>the email in correct forma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718E31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68AAA5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41B1E" w:rsidRPr="00F250B6" w14:paraId="3F9619EE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208924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39F17C" w14:textId="3B4B078B" w:rsidR="00041B1E" w:rsidRPr="00F250B6" w:rsidRDefault="00041B1E" w:rsidP="00F54CB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F1FFDC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F15E47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BAD54F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41B1E" w:rsidRPr="00F250B6" w14:paraId="40CD4039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6D9E51" w14:textId="77777777" w:rsidR="00041B1E" w:rsidRPr="00F250B6" w:rsidRDefault="00041B1E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5F87FC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F07A15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883F90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FB392E" w14:textId="77777777" w:rsidR="00041B1E" w:rsidRPr="00F250B6" w:rsidRDefault="00041B1E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7D01B848" w14:textId="77777777" w:rsidR="009B501A" w:rsidRDefault="009B501A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9B501A" w:rsidRPr="00F250B6" w14:paraId="3B9319E0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D82A91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E5BE04" w14:textId="1B7238A2" w:rsidR="009B501A" w:rsidRPr="00F250B6" w:rsidRDefault="00113169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</w:t>
            </w:r>
            <w:r w:rsidR="009B501A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B761EA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342C45" w14:textId="31A0A123" w:rsidR="009B501A" w:rsidRPr="00113169" w:rsidRDefault="00113169" w:rsidP="00113169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113169">
              <w:rPr>
                <w:rFonts w:eastAsia="Times New Roman" w:cstheme="minorHAnsi"/>
                <w:lang w:val="en-US" w:eastAsia="en-GB"/>
              </w:rPr>
              <w:t>Verify if  a user will be able to login with a valid username and password</w:t>
            </w:r>
          </w:p>
        </w:tc>
      </w:tr>
      <w:tr w:rsidR="009B501A" w:rsidRPr="00F250B6" w14:paraId="4A50E1F8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5472CE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C506CD" w14:textId="4D06BCD8" w:rsidR="009B501A" w:rsidRPr="00F250B6" w:rsidRDefault="00113169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A2C8A2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F7A061" w14:textId="68BA930F" w:rsidR="009B501A" w:rsidRPr="00F250B6" w:rsidRDefault="00113169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D0858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7A043AC" w14:textId="17704768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 w:rsidR="00113169"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9B501A" w:rsidRPr="00F250B6" w14:paraId="78AC3010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9C1AF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82134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6E9E6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C0DA4B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3648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3B354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39121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13833E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EBCB6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BA6E21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FC3E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501A" w:rsidRPr="00F250B6" w14:paraId="5FAFD311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516C92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F54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58A2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0D0D4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841B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EB8A4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E4246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4130FA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0AD7A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0C062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5B28E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501A" w:rsidRPr="00F250B6" w14:paraId="0D851DBF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41191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BEF4E" w14:textId="5EF1BBD9" w:rsidR="009B501A" w:rsidRPr="00F250B6" w:rsidRDefault="00113169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C8517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EAED31" w14:textId="3E4BD8D3" w:rsidR="009B501A" w:rsidRPr="00F250B6" w:rsidRDefault="00113169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9A674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7855EB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B501A" w:rsidRPr="00F250B6" w14:paraId="20234967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D2E827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0E9C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42C77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1A902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9B1A4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0A942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A2A29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A030E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81B942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CE58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F447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501A" w:rsidRPr="00F250B6" w14:paraId="7F358FAC" w14:textId="77777777" w:rsidTr="0011316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C3ADAB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EA23E7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04A41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DD8AAF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1E4B25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9B501A" w:rsidRPr="00F250B6" w14:paraId="364BE00B" w14:textId="77777777" w:rsidTr="0011316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D5B365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4FF18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F2691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B774E5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0C5CAB" w14:textId="21EFB8E7" w:rsidR="009B501A" w:rsidRPr="00F250B6" w:rsidRDefault="00113169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="009B501A"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9B501A" w:rsidRPr="00F250B6" w14:paraId="297B1112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DECA42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020BA9" w14:textId="508D5AC4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113169">
              <w:rPr>
                <w:rFonts w:eastAsia="Times New Roman" w:cstheme="minorHAnsi"/>
                <w:lang w:eastAsia="en-GB"/>
              </w:rPr>
              <w:t>Must be registered in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6296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EE9062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25DC23" w14:textId="1B31B5EA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 w:rsidR="00113169"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9B501A" w:rsidRPr="00F250B6" w14:paraId="7CD933FB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4A97A8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A90A1B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F5943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4A73F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D119D6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B501A" w:rsidRPr="00F250B6" w14:paraId="57882B07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AC0D29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81A3C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75DB5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6D9491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E95C57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B501A" w:rsidRPr="00F250B6" w14:paraId="792BEF2A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798F1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31085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D9649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B2B7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E3505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49F4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E09722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2B7C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208776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9889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AEB92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501A" w:rsidRPr="00F250B6" w14:paraId="3F23B5C5" w14:textId="77777777" w:rsidTr="0011316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5832821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682460" w14:textId="77777777" w:rsidR="00113169" w:rsidRPr="00113169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13169">
              <w:rPr>
                <w:rFonts w:eastAsia="Times New Roman" w:cstheme="minorHAnsi"/>
                <w:lang w:eastAsia="en-GB"/>
              </w:rPr>
              <w:t>Check the Login (sign in) functionality</w:t>
            </w:r>
          </w:p>
          <w:p w14:paraId="33A735DB" w14:textId="129710B1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9F16B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F6E1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E2DA2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9872E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501A" w:rsidRPr="00F250B6" w14:paraId="53EDFAB9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11A09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0B272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A9DD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57C65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2193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F1E64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DA505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05741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396D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7B1C9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C45C9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501A" w:rsidRPr="00F250B6" w14:paraId="1A4D6FCF" w14:textId="77777777" w:rsidTr="0011316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B868B7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9628B2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A40403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3ACEA3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164477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B501A" w:rsidRPr="00F250B6" w14:paraId="2A04CF22" w14:textId="77777777" w:rsidTr="0011316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C7253A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EBF16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997D6B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E6D731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E652D8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B501A" w:rsidRPr="00F250B6" w14:paraId="1EDEC878" w14:textId="77777777" w:rsidTr="0011316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8B1AB4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8C2C95" w14:textId="3D09430F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113169" w:rsidRPr="00113169">
              <w:t>https:</w:t>
            </w:r>
            <w:r w:rsidR="00113169">
              <w:t>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9704A7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9A612C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8E9B0A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B501A" w:rsidRPr="00F250B6" w14:paraId="453697C7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BD6468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C1C830" w14:textId="12CBA5E0" w:rsidR="009B501A" w:rsidRPr="00F250B6" w:rsidRDefault="00113169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="009B501A"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9D48B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CBC31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094204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B501A" w:rsidRPr="00F250B6" w14:paraId="5EA9C1F5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697EBD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30038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036CD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72588F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BC1621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B501A" w:rsidRPr="00F250B6" w14:paraId="2FBCF9F2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82C945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7019D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9AE773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AE0B09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EA1890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B501A" w:rsidRPr="00F250B6" w14:paraId="7F1F325E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CD8424" w14:textId="77777777" w:rsidR="009B501A" w:rsidRPr="00F250B6" w:rsidRDefault="009B501A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534C82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AAD6FE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0697DB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FC6E45" w14:textId="77777777" w:rsidR="009B501A" w:rsidRPr="00F250B6" w:rsidRDefault="009B501A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2336D" w:rsidRPr="00F250B6" w14:paraId="7A38B43F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67D875" w14:textId="77777777" w:rsidR="00A2336D" w:rsidRDefault="00A2336D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A28D5D8" w14:textId="77777777" w:rsidR="00A2336D" w:rsidRPr="00F250B6" w:rsidRDefault="00A2336D" w:rsidP="001D3EF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A0A897" w14:textId="77777777" w:rsidR="00A2336D" w:rsidRPr="00F250B6" w:rsidRDefault="00A2336D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70A2FE" w14:textId="77777777" w:rsidR="00A2336D" w:rsidRPr="00F250B6" w:rsidRDefault="00A2336D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29A0BF" w14:textId="77777777" w:rsidR="00A2336D" w:rsidRPr="00F250B6" w:rsidRDefault="00A2336D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089B40" w14:textId="77777777" w:rsidR="00A2336D" w:rsidRPr="00F250B6" w:rsidRDefault="00A2336D" w:rsidP="001D3EF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113169" w14:paraId="59F4E0D1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39BC4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F9DB91" w14:textId="4A0634D6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36944B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7DB77D" w14:textId="25947E5B" w:rsidR="00113169" w:rsidRPr="00113169" w:rsidRDefault="00113169" w:rsidP="00113169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113169">
              <w:rPr>
                <w:rFonts w:eastAsia="Times New Roman" w:cstheme="minorHAnsi"/>
                <w:lang w:val="en-US" w:eastAsia="en-GB"/>
              </w:rPr>
              <w:t xml:space="preserve">Verify if  a user will be able to login with an </w:t>
            </w:r>
            <w:r>
              <w:rPr>
                <w:rFonts w:eastAsia="Times New Roman" w:cstheme="minorHAnsi"/>
                <w:lang w:val="en-US" w:eastAsia="en-GB"/>
              </w:rPr>
              <w:t>in</w:t>
            </w:r>
            <w:r w:rsidRPr="00113169">
              <w:rPr>
                <w:rFonts w:eastAsia="Times New Roman" w:cstheme="minorHAnsi"/>
                <w:lang w:val="en-US" w:eastAsia="en-GB"/>
              </w:rPr>
              <w:t>valid username and password</w:t>
            </w:r>
          </w:p>
        </w:tc>
      </w:tr>
      <w:tr w:rsidR="00113169" w:rsidRPr="00F250B6" w14:paraId="214E8E34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61AAC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E1BA5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B63C8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3BCA5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CF907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CE67CCD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113169" w:rsidRPr="00F250B6" w14:paraId="29DF259A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2308A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CFB3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D779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20DDA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E5143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441CD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39F8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AD64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B476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CED338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9E9E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117E471D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B240E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702A4C" w14:textId="77777777" w:rsidR="00113169" w:rsidRPr="00113169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13169">
              <w:rPr>
                <w:rFonts w:eastAsia="Times New Roman" w:cstheme="minorHAnsi"/>
                <w:lang w:eastAsia="en-GB"/>
              </w:rPr>
              <w:t>Check the Login (sign in) functionality</w:t>
            </w:r>
          </w:p>
          <w:p w14:paraId="4713536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2FC7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D58E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925D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D3CE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5A88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0312034E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7AECE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EB9F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25D4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241F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7894D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F2D14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543E9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28CA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B0CC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52E6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0189D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3A6A79CC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15870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E9DA2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630D5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04AB0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21603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75EF5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3169" w:rsidRPr="00F250B6" w14:paraId="549434B5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F679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6F07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2E2E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C8DA6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6F19E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426CA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4EBDB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13C8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AA94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C09A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AA90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502EA8B3" w14:textId="77777777" w:rsidTr="0011316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B6EDA0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C70638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4645D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0F15AF6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3B68C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13169" w:rsidRPr="00F250B6" w14:paraId="27691C37" w14:textId="77777777" w:rsidTr="0011316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0ACD25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6CD06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8479C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FB5A2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27DD7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113169" w:rsidRPr="00F250B6" w14:paraId="505FF487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6C43F9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7860B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registered in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2AA8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F53F1C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82F0E3" w14:textId="67748B09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123456789abcd</w:t>
            </w:r>
          </w:p>
        </w:tc>
      </w:tr>
      <w:tr w:rsidR="00113169" w:rsidRPr="00F250B6" w14:paraId="437A789A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34C480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6313B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F8AD5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1FF772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64937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13169" w:rsidRPr="00F250B6" w14:paraId="7F9EF21D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717826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1B193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A3B498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53DB9F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1D49A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13169" w:rsidRPr="00F250B6" w14:paraId="6FA332D3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B452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81A4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F498A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90A1A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97120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9ABE5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5648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F579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809BB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E397F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49FE0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774926E7" w14:textId="77777777" w:rsidTr="0011316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E1B22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9E0329" w14:textId="77777777" w:rsidR="00113169" w:rsidRPr="00113169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13169">
              <w:rPr>
                <w:rFonts w:eastAsia="Times New Roman" w:cstheme="minorHAnsi"/>
                <w:lang w:eastAsia="en-GB"/>
              </w:rPr>
              <w:t>Check the Login (sign in) functionality</w:t>
            </w:r>
          </w:p>
          <w:p w14:paraId="077C526C" w14:textId="7DB11C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29AF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F527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FA7DA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48B1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7E0478DB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6708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84B7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37B8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5DFF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D502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9EBE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C963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AF7B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E3BD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A737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43D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68EFAFC5" w14:textId="77777777" w:rsidTr="0011316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9D6844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B5B22D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E81280A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E9CA3F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0098B9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3169" w:rsidRPr="00F250B6" w14:paraId="4BF54411" w14:textId="77777777" w:rsidTr="0011316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370C1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D84518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DF890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98AD2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9389D3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3169" w:rsidRPr="00F250B6" w14:paraId="26807521" w14:textId="77777777" w:rsidTr="0011316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411346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8D28C4" w14:textId="41D58753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61B3D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3DAB6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E670C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3169" w:rsidRPr="00F250B6" w14:paraId="2A5DD523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1A44BD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CBC0A7" w14:textId="3DA8D72C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 xml:space="preserve"> the wrong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AAB72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4085E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5E57D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3169" w:rsidRPr="00F250B6" w14:paraId="5F224EDA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C6725C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1E1AA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F21E03" w14:textId="36087070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 should pop to enter the right credentials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7637A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1BDF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3169" w:rsidRPr="00F250B6" w14:paraId="073A9343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37E706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A6A53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1E5A7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80AB4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383AF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13169" w:rsidRPr="00F250B6" w14:paraId="2FCDE92D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30250A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09D73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91FFB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0C0C3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3E444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13169" w:rsidRPr="00113169" w14:paraId="0F968D0F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51595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DDA58B" w14:textId="22306CF3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B2482C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BA4931" w14:textId="3ABA365B" w:rsidR="00113169" w:rsidRPr="00113169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13169">
              <w:rPr>
                <w:rFonts w:eastAsia="Times New Roman" w:cstheme="minorHAnsi"/>
                <w:lang w:eastAsia="en-GB"/>
              </w:rPr>
              <w:t>Verify if  the data in password field is either visible as asterisk or bullets</w:t>
            </w:r>
          </w:p>
        </w:tc>
      </w:tr>
      <w:tr w:rsidR="00113169" w:rsidRPr="00F250B6" w14:paraId="7EADE088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AE2B0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B5765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890C4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A87CC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C86DC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3278889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113169" w:rsidRPr="00F250B6" w14:paraId="1BC23597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BCFC4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E96E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DFE9C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7F9D8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D88DB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08EF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8815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63BF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78BD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B619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A913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5F6ECA01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0314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0174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9397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F233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6AE4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9981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C753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495DB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C880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1A380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417B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2F98544F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48723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535AE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D2904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F6D20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E3704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56BCD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3169" w:rsidRPr="00F250B6" w14:paraId="3463DBCC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7355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7026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33C0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29B8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D572B8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9ECD2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1B9A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ACC72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615B4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F724B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807E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13C4ED14" w14:textId="77777777" w:rsidTr="0011316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F3E165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1ADA0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2BF00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A40514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37D2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13169" w:rsidRPr="00F250B6" w14:paraId="2AD0A50F" w14:textId="77777777" w:rsidTr="0011316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C7DCAE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69AC7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0A4658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397424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294F3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113169" w:rsidRPr="00F250B6" w14:paraId="1BEDD5B5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58ED38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913CB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registered in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3C56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48B074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A5EFCF" w14:textId="135E0A6F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113169" w:rsidRPr="00F250B6" w14:paraId="6D9145AF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2C4C36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7463B8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27B3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DD99A4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5BE5F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13169" w:rsidRPr="00F250B6" w14:paraId="133063CB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2B4395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CC927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1B589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215FC9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6462D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13169" w:rsidRPr="00F250B6" w14:paraId="6E05022F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1112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AAE32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9F41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4E4E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7F2D2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39E2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6794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8A85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DCC0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8B62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1ED2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435851BD" w14:textId="77777777" w:rsidTr="0011316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31A44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793F71" w14:textId="77777777" w:rsidR="00113169" w:rsidRPr="00113169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13169">
              <w:rPr>
                <w:rFonts w:eastAsia="Times New Roman" w:cstheme="minorHAnsi"/>
                <w:lang w:eastAsia="en-GB"/>
              </w:rPr>
              <w:t>Check the Login (sign in) functionality</w:t>
            </w:r>
          </w:p>
          <w:p w14:paraId="5E83BC9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71EC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95D44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C683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65B4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2875CBA0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49A2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B740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E4B6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F0CE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FB28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06AA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8C72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C595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D21D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857B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ABDF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5725062C" w14:textId="77777777" w:rsidTr="0011316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118361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EA05CE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ED7EA9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20F688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9E90C7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3169" w:rsidRPr="00F250B6" w14:paraId="3DD1DC43" w14:textId="77777777" w:rsidTr="0011316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6AA4B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3D0AE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D8B37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688FE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655DF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3169" w:rsidRPr="00F250B6" w14:paraId="1FBE2B58" w14:textId="77777777" w:rsidTr="0011316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BDDE4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7C4EB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E4A8F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33919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65BAD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3169" w:rsidRPr="00F250B6" w14:paraId="378B87CC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91830B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5D200D" w14:textId="55418DE8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 xml:space="preserve"> the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37182" w14:textId="5E6B801F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password should be as asterisk and not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46597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E266B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3169" w:rsidRPr="00F250B6" w14:paraId="579FB495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E566C3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35E2" w14:textId="08B77F6C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B4006F" w14:textId="5D1EFC0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817A4A" w14:textId="02A014C6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3D4C29" w14:textId="5249AECB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7AC4D9E4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DFA35A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8A8AC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FA373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25847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586FC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13169" w:rsidRPr="00F250B6" w14:paraId="73A9AD5F" w14:textId="77777777" w:rsidTr="00A2336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6CE7ED4C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8764F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39F27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1672D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3FF51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2336D" w:rsidRPr="00F250B6" w14:paraId="42E79646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FF998" w14:textId="77777777" w:rsidR="00A2336D" w:rsidRPr="00F250B6" w:rsidRDefault="00A2336D" w:rsidP="00A2336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70A26" w14:textId="77777777" w:rsidR="00A2336D" w:rsidRPr="00F250B6" w:rsidRDefault="00A2336D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CD03AF" w14:textId="77777777" w:rsidR="00A2336D" w:rsidRPr="00F250B6" w:rsidRDefault="00A2336D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132D0A" w14:textId="77777777" w:rsidR="00A2336D" w:rsidRPr="00F250B6" w:rsidRDefault="00A2336D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B391A7" w14:textId="77777777" w:rsidR="00A2336D" w:rsidRPr="00F250B6" w:rsidRDefault="00A2336D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7F48FAE" w14:textId="77777777" w:rsidR="009B501A" w:rsidRDefault="009B501A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13169" w:rsidRPr="00113169" w14:paraId="6E165A4C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41E83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7722C9" w14:textId="2ADF6288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_0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7E3C7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E21A44" w14:textId="6FCE9AA6" w:rsidR="00113169" w:rsidRPr="00113169" w:rsidRDefault="00113169" w:rsidP="00113169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113169">
              <w:rPr>
                <w:rFonts w:eastAsia="Times New Roman" w:cstheme="minorHAnsi"/>
                <w:lang w:eastAsia="en-GB"/>
              </w:rPr>
              <w:t xml:space="preserve">Test the forgot password functionality </w:t>
            </w:r>
          </w:p>
        </w:tc>
      </w:tr>
      <w:tr w:rsidR="00113169" w:rsidRPr="00F250B6" w14:paraId="2421DADC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930D4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70ED0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42F58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D1DB7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DC35A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802F299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113169" w:rsidRPr="00F250B6" w14:paraId="266A9C5A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5FD78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9AC6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06B92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A556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AA2AE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CB07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AA94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C35A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B1FD4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EC24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7FA85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10BFC5E4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1F21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166E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559D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4C0E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A684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ED19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A91D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A1A6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4DDA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92F6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B8DE8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037A07A4" w14:textId="77777777" w:rsidTr="0011316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176FA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24345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9989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5EE92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22C43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E96C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3169" w:rsidRPr="00F250B6" w14:paraId="14BB6E88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83C16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0117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CAFC2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7B8D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BAA5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36E7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321D1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36608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E16D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F69C8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A0DA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06C19D11" w14:textId="77777777" w:rsidTr="0011316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8C1239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A4051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647B9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E6B5E2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DC915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13169" w:rsidRPr="00F250B6" w14:paraId="4ACEAD1B" w14:textId="77777777" w:rsidTr="0011316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B34774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C9026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E44B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501B9E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405A2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113169" w:rsidRPr="00F250B6" w14:paraId="6F833369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3CE14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95DD5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registered in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900A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7C2E9D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150C3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113169" w:rsidRPr="00F250B6" w14:paraId="76A91A11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82647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C1314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8B850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7BEF8E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A1FE6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13169" w:rsidRPr="00F250B6" w14:paraId="268D62DC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59F2EA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C8D4D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A5A8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8EE041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3DEBD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13169" w:rsidRPr="00F250B6" w14:paraId="2BA4466D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165DE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D217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989A3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0B8E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21AA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492F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7E188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3EE5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BEBA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B5FC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85F21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7F626498" w14:textId="77777777" w:rsidTr="0011316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2E8BA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B16203" w14:textId="77777777" w:rsidR="00113169" w:rsidRPr="00113169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13169">
              <w:rPr>
                <w:rFonts w:eastAsia="Times New Roman" w:cstheme="minorHAnsi"/>
                <w:lang w:eastAsia="en-GB"/>
              </w:rPr>
              <w:t>Check the Login (sign in) functionality</w:t>
            </w:r>
          </w:p>
          <w:p w14:paraId="0C09D1B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BF8EB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384A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6050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B435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6827ADEF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A2A2E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1166F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64D3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CBC8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94B7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074C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C2B98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1160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6B9A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DDEF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0722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5E43476E" w14:textId="77777777" w:rsidTr="0011316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48A887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7622CD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21F18E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3CC1AE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DF1C08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3169" w:rsidRPr="00F250B6" w14:paraId="699FC10A" w14:textId="77777777" w:rsidTr="0011316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6182FB6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8EB3068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ACF71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8F5FF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60FB9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3169" w:rsidRPr="00F250B6" w14:paraId="30456A9D" w14:textId="77777777" w:rsidTr="0011316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D950B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0B9CD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8DAA4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C9E6C4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A6D4F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3169" w:rsidRPr="00F250B6" w14:paraId="448CEA27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17E32C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72FC88" w14:textId="34087E89" w:rsidR="00113169" w:rsidRPr="00F250B6" w:rsidRDefault="000F4E2A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the forgot password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EB676" w14:textId="59EA98AE" w:rsidR="00113169" w:rsidRPr="00F250B6" w:rsidRDefault="000F4E2A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page where he enters his email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BAAA8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2CD8FB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3169" w:rsidRPr="00F250B6" w14:paraId="15A475CB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FFB341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8CC3B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3C398A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782D9D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7AA8A3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3169" w:rsidRPr="00F250B6" w14:paraId="14483079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47BAE5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D9CE5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CDAFB5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DA6CE7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908B99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13169" w:rsidRPr="00F250B6" w14:paraId="7A17F7D0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784BCE" w14:textId="77777777" w:rsidR="00113169" w:rsidRPr="00F250B6" w:rsidRDefault="00113169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00DA02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B82CBC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98F001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3C29B0" w14:textId="77777777" w:rsidR="00113169" w:rsidRPr="00F250B6" w:rsidRDefault="00113169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2336D" w:rsidRPr="00F250B6" w14:paraId="03451723" w14:textId="77777777" w:rsidTr="0011316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539B6" w14:textId="77777777" w:rsidR="00A2336D" w:rsidRDefault="00A2336D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46F4C03" w14:textId="77777777" w:rsidR="00A2336D" w:rsidRPr="00F250B6" w:rsidRDefault="00A2336D" w:rsidP="0011316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3EF13" w14:textId="77777777" w:rsidR="00A2336D" w:rsidRPr="00F250B6" w:rsidRDefault="00A2336D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77986" w14:textId="77777777" w:rsidR="00A2336D" w:rsidRPr="00F250B6" w:rsidRDefault="00A2336D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BE10C6" w14:textId="77777777" w:rsidR="00A2336D" w:rsidRPr="00F250B6" w:rsidRDefault="00A2336D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9668F3" w14:textId="77777777" w:rsidR="00A2336D" w:rsidRPr="00F250B6" w:rsidRDefault="00A2336D" w:rsidP="0011316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F4E2A" w:rsidRPr="00113169" w14:paraId="07BF41A1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9BB252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14E8F9" w14:textId="7B81E944" w:rsidR="000F4E2A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_00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3A9BF5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7DD773" w14:textId="695B84F1" w:rsidR="000F4E2A" w:rsidRPr="00113169" w:rsidRDefault="000F4E2A" w:rsidP="000F4E2A">
            <w:pPr>
              <w:spacing w:after="0" w:line="240" w:lineRule="auto"/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0F4E2A">
              <w:rPr>
                <w:rFonts w:eastAsia="Times New Roman" w:cstheme="minorHAnsi"/>
                <w:lang w:eastAsia="en-GB"/>
              </w:rPr>
              <w:t>Verify if a user is able to login with a new password only after he/she has changed the password</w:t>
            </w:r>
          </w:p>
        </w:tc>
      </w:tr>
      <w:tr w:rsidR="000F4E2A" w:rsidRPr="00F250B6" w14:paraId="288921C9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4571B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28441C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C9BCB7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598A73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21530A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27B8AD1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0F4E2A" w:rsidRPr="00F250B6" w14:paraId="698DFC5B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1D5CA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381F3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2CF968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8D21D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517960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A45B9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188A0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23215E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C3D251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8259F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82772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F4E2A" w:rsidRPr="00F250B6" w14:paraId="61ED3492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0A975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7192E4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D272B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47D82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FF9263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F8F3E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72EF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E193DE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F2994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EEBBF2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CD827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F4E2A" w:rsidRPr="00F250B6" w14:paraId="4049CBEE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06AE29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54550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4ECA3C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10770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770A8A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DC021D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F4E2A" w:rsidRPr="00F250B6" w14:paraId="183330B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1488B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E8E998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631AE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BCA24C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AB1F64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01ABE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EB595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8BE57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AE5B3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AD28E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C52DA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F4E2A" w:rsidRPr="00F250B6" w14:paraId="3CE61192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DFB251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C8BA38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9CECA8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2FBB9A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3CE33A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0F4E2A" w:rsidRPr="00F250B6" w14:paraId="141AD22D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3CDE49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2884F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81C787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0711D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905507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0F4E2A" w:rsidRPr="00F250B6" w14:paraId="4E0916EE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FDB9A6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C80314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registered in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ACDB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22A8D7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B42555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0F4E2A" w:rsidRPr="00F250B6" w14:paraId="5D06A89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17543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BC6C2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DBB5C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596BD2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8A485C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F4E2A" w:rsidRPr="00F250B6" w14:paraId="29EACA47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7DB6E3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DE181A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F7E08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2B18E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82545A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F4E2A" w:rsidRPr="00F250B6" w14:paraId="3766FAD8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EC782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8852A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98C4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7487A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42B24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E7CE1B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ACD54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040287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1EE4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7EEF9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BA2695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F4E2A" w:rsidRPr="00F250B6" w14:paraId="5E2F046D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4B20CB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9E463C" w14:textId="77777777" w:rsidR="000F4E2A" w:rsidRPr="00113169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13169">
              <w:rPr>
                <w:rFonts w:eastAsia="Times New Roman" w:cstheme="minorHAnsi"/>
                <w:lang w:eastAsia="en-GB"/>
              </w:rPr>
              <w:t>Check the Login (sign in) functionality</w:t>
            </w:r>
          </w:p>
          <w:p w14:paraId="7BF9346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C2DA2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F6E00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3BE127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93EE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F4E2A" w:rsidRPr="00F250B6" w14:paraId="65674BA0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9A1A3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AD47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5A26F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56800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37C2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EA7D4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94AC2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5A6AF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82F83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38750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ACFEC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F4E2A" w:rsidRPr="00F250B6" w14:paraId="01899845" w14:textId="77777777" w:rsidTr="004D44D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CD307D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C9F7E9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3890F2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1D4B97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E991C3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F4E2A" w:rsidRPr="00F250B6" w14:paraId="510AD60D" w14:textId="77777777" w:rsidTr="004D44D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A34BE9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1A3F002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3B2AD8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DE785CF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05368F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F4E2A" w:rsidRPr="00F250B6" w14:paraId="3010CC52" w14:textId="77777777" w:rsidTr="004D44D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C2A337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FC3D6F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CDBDF8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FD834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A1E666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F4E2A" w:rsidRPr="00F250B6" w14:paraId="13ADB238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7B239C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11C588" w14:textId="06FAD1C5" w:rsidR="000F4E2A" w:rsidRPr="00F250B6" w:rsidRDefault="00FC799D" w:rsidP="00FC799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Login into the site and open settings and change the password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D3AC2C" w14:textId="27732C3B" w:rsidR="000F4E2A" w:rsidRPr="00F250B6" w:rsidRDefault="00FC799D" w:rsidP="00FC799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be able to change his account password</w:t>
            </w:r>
            <w:r w:rsidR="000F4E2A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8115EA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327B37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F4E2A" w:rsidRPr="00F250B6" w14:paraId="3525A85B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9ABB87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18F1D4" w14:textId="161626B4" w:rsidR="000F4E2A" w:rsidRPr="00F250B6" w:rsidRDefault="00FC799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login page and try the new password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205F1" w14:textId="0BC2534E" w:rsidR="000F4E2A" w:rsidRPr="00F250B6" w:rsidRDefault="00FC799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user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AAC3AB" w14:textId="51F017E6" w:rsidR="000F4E2A" w:rsidRPr="00F250B6" w:rsidRDefault="00FC799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215E25" w14:textId="5B50E0BA" w:rsidR="000F4E2A" w:rsidRPr="00F250B6" w:rsidRDefault="00FC799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F4E2A" w:rsidRPr="00F250B6" w14:paraId="0D98A78E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B868A7" w14:textId="77777777" w:rsidR="000F4E2A" w:rsidRPr="00F250B6" w:rsidRDefault="000F4E2A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938DFC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BAC2AE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CB731C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0BFA92" w14:textId="77777777" w:rsidR="000F4E2A" w:rsidRPr="00F250B6" w:rsidRDefault="000F4E2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2336D" w:rsidRPr="00F250B6" w14:paraId="60088B15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99310B" w14:textId="77777777" w:rsidR="00A2336D" w:rsidRPr="00F250B6" w:rsidRDefault="00A2336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B74C6" w14:textId="77777777" w:rsidR="00A2336D" w:rsidRPr="00F250B6" w:rsidRDefault="00A2336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B9A7C" w14:textId="77777777" w:rsidR="00A2336D" w:rsidRPr="00F250B6" w:rsidRDefault="00A2336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2256A0" w14:textId="77777777" w:rsidR="00A2336D" w:rsidRPr="00F250B6" w:rsidRDefault="00A2336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61E7DA" w14:textId="77777777" w:rsidR="00A2336D" w:rsidRPr="00F250B6" w:rsidRDefault="00A2336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D359C" w:rsidRPr="00113169" w14:paraId="7682911F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1368C8F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BB1301" w14:textId="091F694D" w:rsidR="004D359C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me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D4EB06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4920F8" w14:textId="71DC5971" w:rsidR="004D359C" w:rsidRPr="00321AFD" w:rsidRDefault="00321AFD" w:rsidP="00321AF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21AFD">
              <w:rPr>
                <w:rFonts w:eastAsia="Times New Roman" w:cstheme="minorHAnsi"/>
                <w:lang w:eastAsia="en-GB"/>
              </w:rPr>
              <w:t xml:space="preserve">Verify the change language functionality </w:t>
            </w:r>
          </w:p>
        </w:tc>
      </w:tr>
      <w:tr w:rsidR="004D359C" w:rsidRPr="00F250B6" w14:paraId="51C61838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0659F6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B5E40C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FA643E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E48E18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2BF3F4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C3AAB2F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4D359C" w:rsidRPr="00F250B6" w14:paraId="7F4DC34D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BF6A2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5179F8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1061F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4A3CF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DD2028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275DFF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DD3B6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F98F3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B8615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3AB5E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229E3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D359C" w:rsidRPr="00F250B6" w14:paraId="04C07A07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1EBBE2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AAA2A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ED7A9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A45666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33F06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5BD52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CBB18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26C6D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C649DE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CB34B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4748CB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D359C" w:rsidRPr="00F250B6" w14:paraId="17C9561A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160FC5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67DF5E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F0FB15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DD179D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DFCAB6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707872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D359C" w:rsidRPr="00F250B6" w14:paraId="769D00EF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8EF20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FA63A2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D22DB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EFFB4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4758E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EA844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A372F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73D0ED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22FF8B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26378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EC29E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D359C" w:rsidRPr="00F250B6" w14:paraId="6898D054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39D35B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6DE75B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168BA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2B6130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3C626D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4D359C" w:rsidRPr="00F250B6" w14:paraId="290EC265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7D1376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6073C0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57D71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EA3915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9CBD16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4D359C" w:rsidRPr="00F250B6" w14:paraId="7413852F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446885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6A8942" w14:textId="3B73E978" w:rsidR="004D359C" w:rsidRPr="00F250B6" w:rsidRDefault="004D359C" w:rsidP="00321AF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Must be </w:t>
            </w:r>
            <w:r w:rsidR="00321AFD">
              <w:rPr>
                <w:rFonts w:eastAsia="Times New Roman" w:cstheme="minorHAnsi"/>
                <w:lang w:eastAsia="en-GB"/>
              </w:rPr>
              <w:t>logged</w:t>
            </w:r>
            <w:r>
              <w:rPr>
                <w:rFonts w:eastAsia="Times New Roman" w:cstheme="minorHAnsi"/>
                <w:lang w:eastAsia="en-GB"/>
              </w:rPr>
              <w:t xml:space="preserve"> in</w:t>
            </w:r>
            <w:r w:rsidR="00321AFD">
              <w:rPr>
                <w:rFonts w:eastAsia="Times New Roman" w:cstheme="minorHAnsi"/>
                <w:lang w:eastAsia="en-GB"/>
              </w:rPr>
              <w:t>to</w:t>
            </w:r>
            <w:r>
              <w:rPr>
                <w:rFonts w:eastAsia="Times New Roman" w:cstheme="minorHAnsi"/>
                <w:lang w:eastAsia="en-GB"/>
              </w:rPr>
              <w:t xml:space="preserve">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0AC1B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77367E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723977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4D359C" w:rsidRPr="00F250B6" w14:paraId="693B4C8C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E95F20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F31CA0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E0356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F2D295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857DE3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D359C" w:rsidRPr="00F250B6" w14:paraId="77BEE9AC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F483F5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771377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327E52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24CB36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948BAA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D359C" w:rsidRPr="00F250B6" w14:paraId="168C2EFC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7616B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1427B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01EDB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C9DE8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92D247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9D784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DC81C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2295E5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D1CC0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A4D22F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03488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D359C" w:rsidRPr="00F250B6" w14:paraId="5DE4C353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F32A67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CDBDF7" w14:textId="77777777" w:rsidR="00321AFD" w:rsidRPr="00321AFD" w:rsidRDefault="00321AFD" w:rsidP="00321AF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21AFD">
              <w:rPr>
                <w:rFonts w:eastAsia="Times New Roman" w:cstheme="minorHAnsi"/>
                <w:lang w:eastAsia="en-GB"/>
              </w:rPr>
              <w:t>Check the Home page functionalities.</w:t>
            </w:r>
          </w:p>
          <w:p w14:paraId="28D9DA6A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CD5C5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1C86C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32B99D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7A8D5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D359C" w:rsidRPr="00F250B6" w14:paraId="4C9BE202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64017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56C46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7A2ED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254B5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89246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05E47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D6AE9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B516D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F81EA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7B425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6A385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D359C" w:rsidRPr="00F250B6" w14:paraId="4F9F7711" w14:textId="77777777" w:rsidTr="004D44D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3A4584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8983D0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929881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F173D1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F4E26E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4D359C" w:rsidRPr="00F250B6" w14:paraId="11995240" w14:textId="77777777" w:rsidTr="004D44D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3A7B09A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2ECD3A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583F645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28BAADA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265BB7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D359C" w:rsidRPr="00F250B6" w14:paraId="5CACA0CF" w14:textId="77777777" w:rsidTr="004D44D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F521C3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1D1EBD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311DE4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547697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56529F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D359C" w:rsidRPr="00F250B6" w14:paraId="6BD4EE24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A21990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B8687" w14:textId="62F85244" w:rsidR="004D359C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249B05" w14:textId="16C93B4C" w:rsidR="004D359C" w:rsidRPr="00F250B6" w:rsidRDefault="004D359C" w:rsidP="00321AF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should be</w:t>
            </w:r>
            <w:r w:rsidR="00321AFD">
              <w:rPr>
                <w:rFonts w:eastAsia="Times New Roman" w:cstheme="minorHAnsi"/>
                <w:lang w:eastAsia="en-GB"/>
              </w:rPr>
              <w:t xml:space="preserve"> logged in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5BEE94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DC5C7C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D359C" w:rsidRPr="00F250B6" w14:paraId="57D9977A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C0C6E6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9B4E15" w14:textId="0CA593A5" w:rsidR="004D359C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the language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0F3E05" w14:textId="5744EFBE" w:rsidR="004D359C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he page should reload with the chosen langu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CAF6BE" w14:textId="58E63ED0" w:rsidR="004D359C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68C851" w14:textId="21BB3C8A" w:rsidR="004D359C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D359C" w:rsidRPr="00F250B6" w14:paraId="2BC54F78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950B2C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DA6762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BCF09F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67CB51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EFCE2D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D359C" w:rsidRPr="00F250B6" w14:paraId="17E2DF64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866E22" w14:textId="77777777" w:rsidR="004D359C" w:rsidRPr="00F250B6" w:rsidRDefault="004D359C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3BE963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756F67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3FA6C0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ECCF8C" w14:textId="77777777" w:rsidR="004D359C" w:rsidRPr="00F250B6" w:rsidRDefault="004D359C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115EE753" w14:textId="77777777" w:rsidR="0050033F" w:rsidRDefault="0050033F">
      <w:pPr>
        <w:rPr>
          <w:rFonts w:cstheme="minorHAnsi"/>
        </w:rPr>
      </w:pPr>
    </w:p>
    <w:p w14:paraId="42CC8C41" w14:textId="77777777" w:rsidR="00A2336D" w:rsidRDefault="00A2336D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321AFD" w:rsidRPr="00321AFD" w14:paraId="2CE42A13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520ABD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72AD3C" w14:textId="706803DF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me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6C8F98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CD87EC" w14:textId="5D032677" w:rsidR="00321AFD" w:rsidRPr="00321AFD" w:rsidRDefault="00321AFD" w:rsidP="00321AF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21AFD">
              <w:rPr>
                <w:rFonts w:eastAsia="Times New Roman" w:cstheme="minorHAnsi"/>
                <w:lang w:eastAsia="en-GB"/>
              </w:rPr>
              <w:t xml:space="preserve">Verify the navigation bar functionality </w:t>
            </w:r>
          </w:p>
        </w:tc>
      </w:tr>
      <w:tr w:rsidR="00321AFD" w:rsidRPr="00F250B6" w14:paraId="6CAF1E9B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2EDD5D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EF170B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53EE2B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E4B40D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DC14B1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7128619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321AFD" w:rsidRPr="00F250B6" w14:paraId="4A054F0C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622FD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8EEFE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25711E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18CD9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3551E6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3C210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88D407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ADFE5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C1561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D0520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7A8320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21AFD" w:rsidRPr="00F250B6" w14:paraId="6E9EB72A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012A5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8153D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3A213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8D6F5F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F65964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D02EEA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49BD3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FADF2C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505594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FEA41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A9122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21AFD" w:rsidRPr="00F250B6" w14:paraId="56ECEFC5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E5C329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7CF44E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B52A33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20ECE0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12C1B13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178F9A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21AFD" w:rsidRPr="00F250B6" w14:paraId="0179A5E3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736D3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F29D3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45014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0F398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3DF060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B6AC4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7BBD84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224266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5A2DE7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FD1A8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AF299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21AFD" w:rsidRPr="00F250B6" w14:paraId="54E2D013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DDA1D3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95E382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5DEFC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388493B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6E348D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321AFD" w:rsidRPr="00F250B6" w14:paraId="4651B211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55545A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91C64F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16E5C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398F5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2FF188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321AFD" w:rsidRPr="00F250B6" w14:paraId="693F98AD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2910D7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77D9B5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7A0D0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111DE8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B53F05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321AFD" w:rsidRPr="00F250B6" w14:paraId="7BEA4E5C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D11A56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EC27E3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C316B7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4B4FDB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437B9F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21AFD" w:rsidRPr="00F250B6" w14:paraId="2B9175E3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CD2A30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D85C8F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3D414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CC0650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1B1F6E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21AFD" w:rsidRPr="00F250B6" w14:paraId="62F4BF72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643E6A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B2C2B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A4848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3EA1E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95365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12301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8CAFC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FF56C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6FBD6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B82525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75E591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21AFD" w:rsidRPr="00F250B6" w14:paraId="28BA4739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615519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0A945F" w14:textId="77777777" w:rsidR="00321AFD" w:rsidRPr="00321AFD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21AFD">
              <w:rPr>
                <w:rFonts w:eastAsia="Times New Roman" w:cstheme="minorHAnsi"/>
                <w:lang w:eastAsia="en-GB"/>
              </w:rPr>
              <w:t>Check the Home page functionalities.</w:t>
            </w:r>
          </w:p>
          <w:p w14:paraId="6FEAD6C0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D8694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094F0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3E855F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F3A3F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21AFD" w:rsidRPr="00F250B6" w14:paraId="528F260F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B225D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1F64C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2710A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765A6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3630E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BCA14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451BC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06580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2AEEC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D8240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ACE75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21AFD" w:rsidRPr="00F250B6" w14:paraId="2F87E327" w14:textId="77777777" w:rsidTr="004D44D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B3F932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6BD4A6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C9A3D8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9F7082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ABF94E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321AFD" w:rsidRPr="00F250B6" w14:paraId="6D7FC9DF" w14:textId="77777777" w:rsidTr="004D44D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222364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B46D19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CA33A6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B2C196F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D87EA8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21AFD" w:rsidRPr="00F250B6" w14:paraId="29A1E296" w14:textId="77777777" w:rsidTr="004D44D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05DDB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CD7F7D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A0AB97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E376C7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508F9A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21AFD" w:rsidRPr="00F250B6" w14:paraId="4516C7E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E4D96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735D12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C62C65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A1E2A8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8107D8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21AFD" w:rsidRPr="00F250B6" w14:paraId="18025E25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FED77C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D743B" w14:textId="65525CCC" w:rsidR="00321AFD" w:rsidRPr="00F250B6" w:rsidRDefault="00321AFD" w:rsidP="00321AF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any link in the navigation b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80E082" w14:textId="67ADFC26" w:rsidR="00321AFD" w:rsidRPr="00F250B6" w:rsidRDefault="00321AFD" w:rsidP="005003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he </w:t>
            </w:r>
            <w:r w:rsidR="0050033F">
              <w:rPr>
                <w:rFonts w:eastAsia="Times New Roman" w:cstheme="minorHAnsi"/>
                <w:lang w:eastAsia="en-GB"/>
              </w:rPr>
              <w:t xml:space="preserve">clicked link must direct properly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31DCC7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EF9A62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21AFD" w:rsidRPr="00F250B6" w14:paraId="396069E4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E2824A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AD2A58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3E6D87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FC9BAC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ED0832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21AFD" w:rsidRPr="00F250B6" w14:paraId="5D4D50C8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CB0FE4" w14:textId="77777777" w:rsidR="00321AFD" w:rsidRPr="00F250B6" w:rsidRDefault="00321AFD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2D8349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1238C0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17DE31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B3D05E" w14:textId="77777777" w:rsidR="00321AFD" w:rsidRPr="00F250B6" w:rsidRDefault="00321AFD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40B21164" w14:textId="77777777" w:rsidR="00321AFD" w:rsidRDefault="00321AFD">
      <w:pPr>
        <w:rPr>
          <w:rFonts w:cstheme="minorHAnsi"/>
        </w:rPr>
      </w:pPr>
    </w:p>
    <w:p w14:paraId="3C2D7B78" w14:textId="77777777" w:rsidR="00A2336D" w:rsidRDefault="00A2336D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50033F" w:rsidRPr="00321AFD" w14:paraId="29700532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DD235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A06477" w14:textId="6EA31768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me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3B101C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E5D02C" w14:textId="76C5BF6F" w:rsidR="0050033F" w:rsidRPr="00321AFD" w:rsidRDefault="0050033F" w:rsidP="005003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 xml:space="preserve">Verify the latest deals slider </w:t>
            </w:r>
          </w:p>
        </w:tc>
      </w:tr>
      <w:tr w:rsidR="0050033F" w:rsidRPr="00F250B6" w14:paraId="3A3E2675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84278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EC5F9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1D35D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A78CA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CB3C02" w14:textId="77777777" w:rsidR="0050033F" w:rsidRPr="0050033F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0C9D6B1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50033F" w:rsidRPr="00F250B6" w14:paraId="590A05B9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62E64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3EB50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2B8C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8C81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22EE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5DD4A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4771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8A40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8E2F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778A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C08C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5E9576B2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0150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B3150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B11A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FFDAC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535B1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DA769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57DE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B5C4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D028C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B9F08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C48E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0DF4FC76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F76E0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448A1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733B4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B5C3D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281AE1" w14:textId="77777777" w:rsidR="0050033F" w:rsidRPr="0050033F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9BED8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0033F" w:rsidRPr="00F250B6" w14:paraId="7BBA1EC4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6043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CD1E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C700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931E88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06F44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68D28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212F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D987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5F032C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95ED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920B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5CA02A57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3B4E2C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32C95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6238B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277E5B" w14:textId="77777777" w:rsidR="0050033F" w:rsidRPr="0050033F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0273EC6" w14:textId="77777777" w:rsidR="0050033F" w:rsidRPr="0050033F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50033F" w:rsidRPr="00F250B6" w14:paraId="036F7D82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85217A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61FEF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7E312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316C15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0C283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50033F" w:rsidRPr="00F250B6" w14:paraId="3D1B50CB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2E8831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2BA0D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5EDD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41F84C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DF2F0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50033F" w:rsidRPr="00F250B6" w14:paraId="0A2329F0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F75955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2AE6B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12C2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68C1AC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DA98C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50033F" w:rsidRPr="00F250B6" w14:paraId="6E5DAC2C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0C9F67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4BE34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AB86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60BB81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06224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50033F" w:rsidRPr="00F250B6" w14:paraId="713592FC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2FE8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B8CA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F0BE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1869D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A2586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25E00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F3A8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49D9C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F6AB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D26C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55A4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289F6E83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54C01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5AE808" w14:textId="77777777" w:rsidR="0050033F" w:rsidRPr="00321AFD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21AFD">
              <w:rPr>
                <w:rFonts w:eastAsia="Times New Roman" w:cstheme="minorHAnsi"/>
                <w:lang w:eastAsia="en-GB"/>
              </w:rPr>
              <w:t>Check the Home page functionalities.</w:t>
            </w:r>
          </w:p>
          <w:p w14:paraId="7784706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8A55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BBB9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67960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330A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59D83C4B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F4F4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0959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8341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3865C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66B2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ADC4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0EFA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6901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1B11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2D1A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21D3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191E4725" w14:textId="77777777" w:rsidTr="004D44D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8DFD9C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4726E1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DAB8472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04C2E3" w14:textId="77777777" w:rsidR="0050033F" w:rsidRPr="0050033F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B53E27" w14:textId="77777777" w:rsidR="0050033F" w:rsidRPr="0050033F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50033F" w:rsidRPr="00F250B6" w14:paraId="7CB1BFA3" w14:textId="77777777" w:rsidTr="004D44D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99C1C4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F58E5C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B632C9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B2C6DE" w14:textId="77777777" w:rsidR="0050033F" w:rsidRPr="0050033F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8411F6" w14:textId="77777777" w:rsidR="0050033F" w:rsidRPr="0050033F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1BD9C4C9" w14:textId="77777777" w:rsidTr="004D44D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11D609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4D00F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2BF56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7338A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523C2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0033F" w:rsidRPr="00F250B6" w14:paraId="7935789F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5F2418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F874B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2CC6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88542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12042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0033F" w:rsidRPr="00F250B6" w14:paraId="4E777907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157A9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CB774" w14:textId="1597324C" w:rsidR="0050033F" w:rsidRPr="00F250B6" w:rsidRDefault="0050033F" w:rsidP="005003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the slider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69471" w14:textId="68987220" w:rsidR="0050033F" w:rsidRPr="00F250B6" w:rsidRDefault="0050033F" w:rsidP="005003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slider should slide between the latest deals and offe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39687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69D75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0033F" w:rsidRPr="00F250B6" w14:paraId="1E075DF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6AD982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27338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EFCF8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FA3F7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60CF8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50033F" w:rsidRPr="00F250B6" w14:paraId="67DBB05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ABBAFF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31975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86A74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CB8EF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3809C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0CF501F3" w14:textId="77777777" w:rsidR="0050033F" w:rsidRDefault="0050033F">
      <w:pPr>
        <w:rPr>
          <w:rFonts w:cstheme="minorHAnsi"/>
        </w:rPr>
      </w:pPr>
    </w:p>
    <w:p w14:paraId="720806E3" w14:textId="77777777" w:rsidR="0050033F" w:rsidRDefault="0050033F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50033F" w:rsidRPr="00321AFD" w14:paraId="0F8DC722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02BCE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160DEF" w14:textId="7CD53495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me_0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217B1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7CF9F4" w14:textId="4EC0A549" w:rsidR="0050033F" w:rsidRPr="00321AFD" w:rsidRDefault="0050033F" w:rsidP="005003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 xml:space="preserve">Verify the products clicked </w:t>
            </w:r>
          </w:p>
        </w:tc>
      </w:tr>
      <w:tr w:rsidR="0050033F" w:rsidRPr="00F250B6" w14:paraId="67648BE9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1D0D6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977BFC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7C576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31D0C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232B47" w14:textId="77777777" w:rsidR="0050033F" w:rsidRPr="0050033F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33FF346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50033F" w:rsidRPr="00F250B6" w14:paraId="4F5C30D0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84E6D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C56AD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0794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92AA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51EF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4166E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4C9B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A39D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D9728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A755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4401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63E49C47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C96FB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F4BE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A0560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122F3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9A8B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BB6C8C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40036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D0AB9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399C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3EF33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050D8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2FB4A3ED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4C3E6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0239B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6C6AC8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4963E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8B832A" w14:textId="77777777" w:rsidR="0050033F" w:rsidRPr="0050033F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33DD1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0033F" w:rsidRPr="00F250B6" w14:paraId="77FB0669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1914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2EB33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D68A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C54A5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C23DA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C328A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FB360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3AC1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FCCAA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6AD7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9E82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1B0303E0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31F4D5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8A97F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F50A6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9C7D7D" w14:textId="77777777" w:rsidR="0050033F" w:rsidRPr="0050033F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386F21C" w14:textId="77777777" w:rsidR="0050033F" w:rsidRPr="0050033F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50033F" w:rsidRPr="00F250B6" w14:paraId="5C8D5B1D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B86AD6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E7720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D572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D5FF6A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B4437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50033F" w:rsidRPr="00F250B6" w14:paraId="7AE12F4F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ED3F6D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A714E8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A001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425D34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FE6E7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50033F" w:rsidRPr="00F250B6" w14:paraId="3BF64F2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E0E69B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FB9A5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D6AE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DBE63B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1C40F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50033F" w:rsidRPr="00F250B6" w14:paraId="79C33B9F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466C51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65CA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C7A6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C0D39A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82A36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50033F" w:rsidRPr="00F250B6" w14:paraId="3C06A34B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D32C1C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016F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8F12E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D4C85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7644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F2FD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A42F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7AFA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9B2A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720C8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1856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686D85F0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5B351E8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5A0D12" w14:textId="77777777" w:rsidR="0050033F" w:rsidRPr="00321AFD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21AFD">
              <w:rPr>
                <w:rFonts w:eastAsia="Times New Roman" w:cstheme="minorHAnsi"/>
                <w:lang w:eastAsia="en-GB"/>
              </w:rPr>
              <w:t>Check the Home page functionalities.</w:t>
            </w:r>
          </w:p>
          <w:p w14:paraId="38B4329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04EC5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CD07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6BBC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D901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2D85E9CA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8423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2409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54C5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F14E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2A81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6FB4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1CD5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F95E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70FE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98E8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D655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3B0DD71F" w14:textId="77777777" w:rsidTr="004D44D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66B7CA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A565D9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4108C6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FA970D" w14:textId="77777777" w:rsidR="0050033F" w:rsidRPr="0050033F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81C922" w14:textId="77777777" w:rsidR="0050033F" w:rsidRPr="0050033F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50033F" w:rsidRPr="00F250B6" w14:paraId="7ACE99DE" w14:textId="77777777" w:rsidTr="004D44D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029BD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20C62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5E40C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E7C2C5" w14:textId="77777777" w:rsidR="0050033F" w:rsidRPr="0050033F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27ED7D" w14:textId="77777777" w:rsidR="0050033F" w:rsidRPr="0050033F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42986501" w14:textId="77777777" w:rsidTr="004D44D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F1C219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B01B0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092B7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D4508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218FD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0033F" w:rsidRPr="00F250B6" w14:paraId="7F133263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67A3CA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0360B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A2085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271D3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97CFF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0033F" w:rsidRPr="00F250B6" w14:paraId="3275B638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810E8E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182A89" w14:textId="05D9258A" w:rsidR="0050033F" w:rsidRPr="00F250B6" w:rsidRDefault="0050033F" w:rsidP="005003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 on any produc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24B884" w14:textId="0C79691D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user should be directed to the product details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C7654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8495D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0033F" w:rsidRPr="00F250B6" w14:paraId="7866B07C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DC5D01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E8E75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F2D9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8432B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9BBB2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50033F" w:rsidRPr="00F250B6" w14:paraId="0C9BF1A3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8D7A8A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2AC6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BD45C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2A08D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A28A2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38FD2F25" w14:textId="77777777" w:rsidR="0050033F" w:rsidRDefault="0050033F">
      <w:pPr>
        <w:rPr>
          <w:rFonts w:cstheme="minorHAnsi"/>
        </w:rPr>
      </w:pPr>
    </w:p>
    <w:p w14:paraId="23AF22EE" w14:textId="77777777" w:rsidR="0050033F" w:rsidRDefault="0050033F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50033F" w:rsidRPr="00321AFD" w14:paraId="32108C33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73C99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0A201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me_0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7EEC7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41D18C" w14:textId="77777777" w:rsidR="0050033F" w:rsidRPr="00321AFD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 xml:space="preserve">Verify the products clicked </w:t>
            </w:r>
          </w:p>
        </w:tc>
      </w:tr>
      <w:tr w:rsidR="0050033F" w:rsidRPr="00F250B6" w14:paraId="21CC8F7A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DF5E0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278A7C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F8A39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A9C5E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192EA5" w14:textId="77777777" w:rsidR="0050033F" w:rsidRPr="0050033F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C1F249F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50033F" w:rsidRPr="00F250B6" w14:paraId="159AE7FD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A8F923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A87E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EDBBF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0819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7702C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6E8F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83AF7C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EFEF9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7D2B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EAB1C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32B9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0F2402D8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2A2FC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F381B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490D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6556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368E68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204A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79181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EF92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C87D1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2EEB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C876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65232B05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8DCC5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E433F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A9696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3DB83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D0CC01" w14:textId="77777777" w:rsidR="0050033F" w:rsidRPr="0050033F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F1AC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0033F" w:rsidRPr="00F250B6" w14:paraId="2FEA7A9A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639DC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654A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9AF08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C9A2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19DC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DF70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B131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979F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882D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0866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06FB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56AFC1CC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6E257C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A0E11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7D71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8328B5C" w14:textId="77777777" w:rsidR="0050033F" w:rsidRPr="0050033F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18F65B" w14:textId="77777777" w:rsidR="0050033F" w:rsidRPr="0050033F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50033F" w:rsidRPr="00F250B6" w14:paraId="7630D4F6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AA868D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F8A81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553E2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3EB9DB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6CF64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50033F" w:rsidRPr="00F250B6" w14:paraId="58A024B0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66D308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BAC8E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9139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315601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BD4F8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50033F" w:rsidRPr="00F250B6" w14:paraId="767A09B4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AC5486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335153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3C34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276ACF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39763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50033F" w:rsidRPr="00F250B6" w14:paraId="53EB6277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D32EC9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B69A2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45A34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619C9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680DF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50033F" w:rsidRPr="00F250B6" w14:paraId="0F99F89A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D448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9B11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FBFAA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C9C9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FE2E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FE16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6019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7859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4C271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3F97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0623D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21CDF622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E2EB5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6B0F58" w14:textId="77777777" w:rsidR="0050033F" w:rsidRPr="00321AFD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21AFD">
              <w:rPr>
                <w:rFonts w:eastAsia="Times New Roman" w:cstheme="minorHAnsi"/>
                <w:lang w:eastAsia="en-GB"/>
              </w:rPr>
              <w:t>Check the Home page functionalities.</w:t>
            </w:r>
          </w:p>
          <w:p w14:paraId="7238794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91C8F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6ED9E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668A0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B3C1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32BD9780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848C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CA64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3BD3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FF05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49E1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09ED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A351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443F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F6D6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52E7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42C2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78996823" w14:textId="77777777" w:rsidTr="004D44D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69D51B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212ADA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75AFF4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EC1DC5" w14:textId="77777777" w:rsidR="0050033F" w:rsidRPr="0050033F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3F11C3" w14:textId="77777777" w:rsidR="0050033F" w:rsidRPr="0050033F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50033F" w:rsidRPr="00F250B6" w14:paraId="22BCEDCB" w14:textId="77777777" w:rsidTr="004D44D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3D021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F873F6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97E14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A9531A" w14:textId="77777777" w:rsidR="0050033F" w:rsidRPr="0050033F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E5FA37" w14:textId="77777777" w:rsidR="0050033F" w:rsidRPr="0050033F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033F" w:rsidRPr="00F250B6" w14:paraId="49ECAFD4" w14:textId="77777777" w:rsidTr="004D44D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FB481B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0A18F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6C777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2F47C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E15E5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0033F" w:rsidRPr="00F250B6" w14:paraId="6D9A887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2246D6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044C04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E53236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C405B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1C8EAF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0033F" w:rsidRPr="00F250B6" w14:paraId="0AAF96AD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715215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66D35D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 on any produc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C74132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user should be directed to the product details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1CEDA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D65CB7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0033F" w:rsidRPr="00F250B6" w14:paraId="0B8F1943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341530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1D779B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822C6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ED727C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4DD270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50033F" w:rsidRPr="00F250B6" w14:paraId="6A7CEDA4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8DB83" w14:textId="77777777" w:rsidR="0050033F" w:rsidRPr="00F250B6" w:rsidRDefault="0050033F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9DE99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FD5B4A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A3F935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9C1921" w14:textId="77777777" w:rsidR="0050033F" w:rsidRPr="00F250B6" w:rsidRDefault="0050033F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10DBC726" w14:textId="77777777" w:rsidR="0050033F" w:rsidRDefault="0050033F">
      <w:pPr>
        <w:rPr>
          <w:rFonts w:cstheme="minorHAnsi"/>
        </w:rPr>
      </w:pPr>
    </w:p>
    <w:p w14:paraId="02F04071" w14:textId="77777777" w:rsidR="006B7C00" w:rsidRDefault="006B7C00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B7C00" w:rsidRPr="00321AFD" w14:paraId="0F393BD0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3844B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B1343C" w14:textId="189CB9B6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me_00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2DE97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635ED0" w14:textId="0E26E13F" w:rsidR="006B7C00" w:rsidRPr="00321AFD" w:rsidRDefault="006B7C00" w:rsidP="006B7C0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6B7C00">
              <w:rPr>
                <w:rFonts w:eastAsia="Times New Roman" w:cstheme="minorHAnsi"/>
                <w:lang w:eastAsia="en-GB"/>
              </w:rPr>
              <w:t xml:space="preserve">Verify the cart button functionality </w:t>
            </w:r>
          </w:p>
        </w:tc>
      </w:tr>
      <w:tr w:rsidR="006B7C00" w:rsidRPr="00F250B6" w14:paraId="26EE8B03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1B863C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D841C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61290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6F6C9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A603E0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6EF5723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6B7C00" w:rsidRPr="00F250B6" w14:paraId="005AD49A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7AA3E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AC94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7901A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0975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9D4D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66405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BE874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92B9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EA873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3164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9DFC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57187179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ABC7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BD9C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1E54E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CD35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3FF1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CD852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91BE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08C4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2DA3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FA0FA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8336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71C82517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C6093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5D8B0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AA8C6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D8A8C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D09D75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357B4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0E9C85BC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3E7C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1EAF7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DD4E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1D5AA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B0C4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841E8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93BCC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D8D2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C3AC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7AD9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AAC9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5649FE92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C34575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4C556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56C4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C8D5B0" w14:textId="77777777" w:rsidR="006B7C00" w:rsidRPr="0050033F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8BA833F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6B7C00" w:rsidRPr="00F250B6" w14:paraId="3EE68F06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B81C73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2859D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A927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A1125B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49F91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6B7C00" w:rsidRPr="00F250B6" w14:paraId="6BDF6E7F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09A994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BB68C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FAE9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C92925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C784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6B7C00" w:rsidRPr="00F250B6" w14:paraId="73119637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9EE024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09B56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0C85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91C987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ED34D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B7C00" w:rsidRPr="00F250B6" w14:paraId="3C0EEE8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BCA1F6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9E161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21AE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8F6371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E6B73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B7C00" w:rsidRPr="00F250B6" w14:paraId="5A538FB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E08F9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0C38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8A1D0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88BA0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4D37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4155E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8A027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D973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F598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B22A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7D55D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060C59C6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BC710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494A27" w14:textId="77777777" w:rsidR="006B7C00" w:rsidRPr="00321AFD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21AFD">
              <w:rPr>
                <w:rFonts w:eastAsia="Times New Roman" w:cstheme="minorHAnsi"/>
                <w:lang w:eastAsia="en-GB"/>
              </w:rPr>
              <w:t>Check the Home page functionalities.</w:t>
            </w:r>
          </w:p>
          <w:p w14:paraId="70AE728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BFC3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B7576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084F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92E2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25D7281E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CBEF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7193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F4D1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E2E3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00EA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E331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AFC2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9501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28B5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7CA7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0075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33967020" w14:textId="77777777" w:rsidTr="004D44D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2ADC9E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5E6B71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4CCA48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F90C24" w14:textId="77777777" w:rsidR="006B7C00" w:rsidRPr="0050033F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538EB5" w14:textId="77777777" w:rsidR="006B7C00" w:rsidRPr="0050033F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6B7C00" w:rsidRPr="00F250B6" w14:paraId="561F4D5E" w14:textId="77777777" w:rsidTr="004D44D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58423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F0C92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961346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245AD0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BCC005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28B83053" w14:textId="77777777" w:rsidTr="004D44D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E7E8EB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DF23B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69DAA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F5205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E678E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7353B96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2298CC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4CB03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11DDB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7483E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F4685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332BC8B4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FBAE07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50430B" w14:textId="36FF00AE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 on the cart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28EA9F" w14:textId="30E579E7" w:rsidR="006B7C00" w:rsidRPr="00F250B6" w:rsidRDefault="006B7C00" w:rsidP="006B7C0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user should be directed to the cart page to view all his product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BD7F5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CB4BE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6049462F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BF732D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B2560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9A65F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460DF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9236B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B7C00" w:rsidRPr="00F250B6" w14:paraId="63DD031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165066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1760F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F01D7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A7B62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04A28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55E4D124" w14:textId="77777777" w:rsidR="006B7C00" w:rsidRDefault="006B7C00">
      <w:pPr>
        <w:rPr>
          <w:rFonts w:cstheme="minorHAnsi"/>
        </w:rPr>
      </w:pPr>
    </w:p>
    <w:p w14:paraId="6E827034" w14:textId="77777777" w:rsidR="006B7C00" w:rsidRDefault="006B7C00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B7C00" w:rsidRPr="00321AFD" w14:paraId="766DD082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840FA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58FC1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me_00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CAEAD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9F618A" w14:textId="5805383B" w:rsidR="006B7C00" w:rsidRPr="00321AFD" w:rsidRDefault="006B7C00" w:rsidP="006B7C0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6B7C00">
              <w:rPr>
                <w:rFonts w:eastAsia="Times New Roman" w:cstheme="minorHAnsi"/>
                <w:lang w:eastAsia="en-GB"/>
              </w:rPr>
              <w:t xml:space="preserve">Verify the links functionality in the footer </w:t>
            </w:r>
          </w:p>
        </w:tc>
      </w:tr>
      <w:tr w:rsidR="006B7C00" w:rsidRPr="00F250B6" w14:paraId="7C490A5B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E5023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92BC8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57DBC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96BBA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AAD502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BBA7C8D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6B7C00" w:rsidRPr="00F250B6" w14:paraId="750ED93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1F3CCC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6C1BC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2679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FC5AC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335F2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D74E3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05A0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B051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2F9DA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EBB2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F5BB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599A5750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F18D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5913F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01AD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F171D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9C5A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0BBD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2D99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2F97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9CC4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ED5D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8FC58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00017AE6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146E8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E1226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F1E92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8AD3F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F361C1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FA28F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76B96672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478C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994F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41A3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FD94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2F2BF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6A54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EE987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CC02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43D88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7914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EC6A5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3A82222B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9C1C80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FE225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8DE5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F59A6D" w14:textId="77777777" w:rsidR="006B7C00" w:rsidRPr="0050033F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3208A3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6B7C00" w:rsidRPr="00F250B6" w14:paraId="1119E60D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659401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EBAFA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F33F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3AA7AA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3ED91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6B7C00" w:rsidRPr="00F250B6" w14:paraId="4A7EDC7B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9B2CC8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11C70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0C3CB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831487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B727C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6B7C00" w:rsidRPr="00F250B6" w14:paraId="0B991585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DD41EE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37533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7FC29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58E663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8B1B0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B7C00" w:rsidRPr="00F250B6" w14:paraId="1ED1EACD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DB3C80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ACC24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61E7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EAD088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4ED86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B7C00" w:rsidRPr="00F250B6" w14:paraId="17B23F2B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9711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E48F8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62A71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B061D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72C9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62D0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ABB7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568E3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9985A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A8423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FFF6F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2C92818B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2E1B8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E1F741" w14:textId="77777777" w:rsidR="006B7C00" w:rsidRPr="00321AFD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21AFD">
              <w:rPr>
                <w:rFonts w:eastAsia="Times New Roman" w:cstheme="minorHAnsi"/>
                <w:lang w:eastAsia="en-GB"/>
              </w:rPr>
              <w:t>Check the Home page functionalities.</w:t>
            </w:r>
          </w:p>
          <w:p w14:paraId="1AD77F3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7109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4DEA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F80E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18AB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1383E7E7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071C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A000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F64A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64F2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6C91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CFCA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64EB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6A27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37CD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9BE4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609D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17FDC0FA" w14:textId="77777777" w:rsidTr="004D44D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64533F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DA78EC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5DB1D5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7BDF6A" w14:textId="77777777" w:rsidR="006B7C00" w:rsidRPr="0050033F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36D7B4" w14:textId="77777777" w:rsidR="006B7C00" w:rsidRPr="0050033F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6B7C00" w:rsidRPr="00F250B6" w14:paraId="3C2D2EEB" w14:textId="77777777" w:rsidTr="004D44D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CE0ED3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F9523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6D4C05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AE446DD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7F6407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29308430" w14:textId="77777777" w:rsidTr="004D44D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6DC710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7A748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D6007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DDAF4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98FD0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027F1D86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4BDC36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4BD4F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36D1C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1B111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6B8FF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604BF340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9C5DE4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CAE738" w14:textId="6693E326" w:rsidR="006B7C00" w:rsidRPr="00F250B6" w:rsidRDefault="006B7C00" w:rsidP="006B7C0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 on the social platforms links in the footer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1535B1" w14:textId="03F1F093" w:rsidR="006B7C00" w:rsidRPr="00F250B6" w:rsidRDefault="006B7C00" w:rsidP="006B7C0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he user should be directed to the site social media pages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B9CC2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D9A99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449E68F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BFBF95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258F1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EF6F0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82205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1EFB6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B7C00" w:rsidRPr="00F250B6" w14:paraId="16E37768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2CC1F1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18EC9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39B6A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21BF7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BA65E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2F687E44" w14:textId="77777777" w:rsidR="006B7C00" w:rsidRDefault="006B7C00" w:rsidP="006B7C00">
      <w:pPr>
        <w:rPr>
          <w:rFonts w:cstheme="minorHAnsi"/>
        </w:rPr>
      </w:pPr>
    </w:p>
    <w:p w14:paraId="1D175A34" w14:textId="77777777" w:rsidR="006B7C00" w:rsidRDefault="006B7C00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B7C00" w:rsidRPr="00321AFD" w14:paraId="792F667E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18C0C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A83C2D" w14:textId="04511019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me_00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31978C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3BD38C" w14:textId="77777777" w:rsidR="006B7C00" w:rsidRPr="00321AFD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6B7C00">
              <w:rPr>
                <w:rFonts w:eastAsia="Times New Roman" w:cstheme="minorHAnsi"/>
                <w:lang w:eastAsia="en-GB"/>
              </w:rPr>
              <w:t xml:space="preserve">Verify the links functionality in the footer </w:t>
            </w:r>
          </w:p>
        </w:tc>
      </w:tr>
      <w:tr w:rsidR="006B7C00" w:rsidRPr="00F250B6" w14:paraId="3972B434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7BD84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25C46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EDB49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35A57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190737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136AC09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6B7C00" w:rsidRPr="00F250B6" w14:paraId="27A5BF1A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80E0E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FD66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91D4F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2C92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0BA3B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946AB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FA48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7E75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A40BE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9F92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87612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032C33E7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A0FDF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AFAE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8C03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2FCA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94A55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78CF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07A67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9E8B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0906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007B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605E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14C2227B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CFCA0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85853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53B12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C0AEF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0411BF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2976E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686F0EAE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1778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2CA9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2A8D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443D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DB024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F3CEC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4FEEA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4228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2DCAB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7C73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2944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060FA80A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930D78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78696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7109E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94FF0A" w14:textId="77777777" w:rsidR="006B7C00" w:rsidRPr="0050033F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08F79A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6B7C00" w:rsidRPr="00F250B6" w14:paraId="0A1B5255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AE39FD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F354C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86D8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5D901A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6E360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6B7C00" w:rsidRPr="00F250B6" w14:paraId="38D72EA4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324BAA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8D88D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81A1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9CD638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D2E63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6B7C00" w:rsidRPr="00F250B6" w14:paraId="07A073CC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250ED0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B6151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49AF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C95CED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FEEB9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B7C00" w:rsidRPr="00F250B6" w14:paraId="2EA6189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870338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93585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B0785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048130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DCC60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B7C00" w:rsidRPr="00F250B6" w14:paraId="27A9613C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94F9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F105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620A0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7B27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F7609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1725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D878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5C1F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7E7B0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320E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51F17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6E67F777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804101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E92AC7" w14:textId="77777777" w:rsidR="006B7C00" w:rsidRPr="00321AFD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21AFD">
              <w:rPr>
                <w:rFonts w:eastAsia="Times New Roman" w:cstheme="minorHAnsi"/>
                <w:lang w:eastAsia="en-GB"/>
              </w:rPr>
              <w:t>Check the Home page functionalities.</w:t>
            </w:r>
          </w:p>
          <w:p w14:paraId="121ADC8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ADE6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36B4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6D29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BAB2B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7E411E2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D854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E776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8051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6EB5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F28B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AED7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401E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9224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4DC3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08BA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9B06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4AA987C7" w14:textId="77777777" w:rsidTr="004D44D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2DD977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FC7F46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1AB807C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6D1002" w14:textId="77777777" w:rsidR="006B7C00" w:rsidRPr="0050033F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0BD2F9" w14:textId="77777777" w:rsidR="006B7C00" w:rsidRPr="0050033F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6B7C00" w:rsidRPr="00F250B6" w14:paraId="69D28EBB" w14:textId="77777777" w:rsidTr="004D44D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CAB7B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FF763F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C3BFB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9DE0E3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3C93A68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397D3BCE" w14:textId="77777777" w:rsidTr="004D44D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BA8BCD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92189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5CF3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AA541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6875D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58F00E3F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6C15FF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4880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33CE8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863A2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70C2D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64B99C2A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5F5F28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D233F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 on the social platforms links in the footer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213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he user should be directed to the site social media pages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A6DAF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2B71C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6EF3537A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A8D73E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56332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F5198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E189B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6D0F5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B7C00" w:rsidRPr="00F250B6" w14:paraId="4C529A38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D6505B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D56F3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18D87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342EC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F29BD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7A88830F" w14:textId="77777777" w:rsidR="006B7C00" w:rsidRDefault="006B7C00">
      <w:pPr>
        <w:rPr>
          <w:rFonts w:cstheme="minorHAnsi"/>
        </w:rPr>
      </w:pPr>
    </w:p>
    <w:p w14:paraId="7D178A56" w14:textId="77777777" w:rsidR="006B7C00" w:rsidRDefault="006B7C00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B7C00" w:rsidRPr="00321AFD" w14:paraId="3F45F78C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FC338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50C151" w14:textId="2D993710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me_00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415180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473841" w14:textId="799917BD" w:rsidR="006B7C00" w:rsidRPr="006B7C00" w:rsidRDefault="006B7C00" w:rsidP="006B7C00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6B7C00">
              <w:rPr>
                <w:rFonts w:eastAsia="Times New Roman" w:cstheme="minorHAnsi"/>
                <w:lang w:val="en-US" w:eastAsia="en-GB"/>
              </w:rPr>
              <w:t xml:space="preserve">Verify the user name visibility in the home page </w:t>
            </w:r>
          </w:p>
        </w:tc>
      </w:tr>
      <w:tr w:rsidR="006B7C00" w:rsidRPr="00F250B6" w14:paraId="1ECF6923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A3678D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C6DF2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6B5ED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22342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36772E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3870B74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6B7C00" w:rsidRPr="00F250B6" w14:paraId="0272B4BD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013145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BD77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15E14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70FE2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D1B91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B75CD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7051C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E44A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D13E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0B51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012EF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0BF05BCC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8C5A5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224A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5BCB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6216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4D6E7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3046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D8A7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69C6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BD23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7C994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0A75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563C6ABD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FE548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CF04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9B4AC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8FC25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1EDFCB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7C28F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524CD9E2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7BAC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5A0F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CE57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B056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AC1D9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F7C80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C27C4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69CA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4FCC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1272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F8792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4D14A051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4F9195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910335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4C85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F5B0E1" w14:textId="77777777" w:rsidR="006B7C00" w:rsidRPr="0050033F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58F7F54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6B7C00" w:rsidRPr="00F250B6" w14:paraId="29DC36EE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57255C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40FD6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6677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FBC3D3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946B1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6B7C00" w:rsidRPr="00F250B6" w14:paraId="170F539C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341471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00ED9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A6CE8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4F27FB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BD8E7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6B7C00" w:rsidRPr="00F250B6" w14:paraId="5485E4EA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73C1F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9A50C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A6C4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B925FA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F2D29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B7C00" w:rsidRPr="00F250B6" w14:paraId="620B7FEA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ABBABA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27439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59DA4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1742B0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6627A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B7C00" w:rsidRPr="00F250B6" w14:paraId="0839A6B2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371CD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9F5A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315B89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1712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E017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7A089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8801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45E5B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8A79B8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6C525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F02C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599A325B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BCA27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B100ED" w14:textId="77777777" w:rsidR="006B7C00" w:rsidRPr="00321AFD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21AFD">
              <w:rPr>
                <w:rFonts w:eastAsia="Times New Roman" w:cstheme="minorHAnsi"/>
                <w:lang w:eastAsia="en-GB"/>
              </w:rPr>
              <w:t>Check the Home page functionalities.</w:t>
            </w:r>
          </w:p>
          <w:p w14:paraId="7A7D543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13E2A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EBB88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12D6E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CC31A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0852CD5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AA09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0221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8A6A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DDD1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66F7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F6BC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727B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C1AC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D43E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3B4E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12CDC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2E365FA4" w14:textId="77777777" w:rsidTr="004D44D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9B4449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9796A3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7AB744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D5938D" w14:textId="77777777" w:rsidR="006B7C00" w:rsidRPr="0050033F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8A7EFB" w14:textId="77777777" w:rsidR="006B7C00" w:rsidRPr="0050033F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6B7C00" w:rsidRPr="00F250B6" w14:paraId="24AAE819" w14:textId="77777777" w:rsidTr="004D44D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FFE52D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207DDF1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DA444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A7A8746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A471B5" w14:textId="77777777" w:rsidR="006B7C00" w:rsidRPr="0050033F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7C00" w:rsidRPr="00F250B6" w14:paraId="0325F7FE" w14:textId="77777777" w:rsidTr="004D44D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96DB87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7098B7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9F9A0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E571B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4730B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56A4070D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76E43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3DF9E0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A7E8A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96410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49F0B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0986FAC7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AF5982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9BD9E" w14:textId="42F1078B" w:rsidR="006B7C00" w:rsidRPr="00F250B6" w:rsidRDefault="006B7C00" w:rsidP="006B7C0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BC5E18" w14:textId="39F9173A" w:rsidR="006B7C00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he user account name must be visible in th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7296C3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0E7ABA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7C00" w:rsidRPr="00F250B6" w14:paraId="0D6686F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4F6988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90339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17EFA2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511AA6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785BC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B7C00" w:rsidRPr="00F250B6" w14:paraId="7857D598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537955" w14:textId="77777777" w:rsidR="006B7C00" w:rsidRPr="00F250B6" w:rsidRDefault="006B7C00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628B0B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7D04AE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295F54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AE45F" w14:textId="77777777" w:rsidR="006B7C00" w:rsidRPr="00F250B6" w:rsidRDefault="006B7C00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0B230825" w14:textId="77777777" w:rsidR="006B7C00" w:rsidRDefault="006B7C00">
      <w:pPr>
        <w:rPr>
          <w:rFonts w:cstheme="minorHAnsi"/>
        </w:rPr>
      </w:pPr>
    </w:p>
    <w:p w14:paraId="5ED7F500" w14:textId="77777777" w:rsidR="004D44D8" w:rsidRDefault="004D44D8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4D44D8" w:rsidRPr="00321AFD" w14:paraId="5C16D943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2D028C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C77B97" w14:textId="21EEFAEE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r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DD3BAD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474460" w14:textId="059350DA" w:rsidR="004D44D8" w:rsidRPr="005F125A" w:rsidRDefault="005F125A" w:rsidP="005F125A">
            <w:pPr>
              <w:rPr>
                <w:rFonts w:eastAsia="Times New Roman" w:cstheme="minorHAnsi"/>
                <w:lang w:eastAsia="en-GB"/>
              </w:rPr>
            </w:pPr>
            <w:r w:rsidRPr="005F125A">
              <w:rPr>
                <w:rFonts w:eastAsia="Times New Roman" w:cstheme="minorHAnsi"/>
                <w:lang w:eastAsia="en-GB"/>
              </w:rPr>
              <w:t>Check that the products displayed are related to what was searched for</w:t>
            </w:r>
          </w:p>
        </w:tc>
      </w:tr>
      <w:tr w:rsidR="004D44D8" w:rsidRPr="00F250B6" w14:paraId="657584D6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399B6A1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002FC7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35D7B6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A122AF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BC4495" w14:textId="77777777" w:rsidR="004D44D8" w:rsidRPr="0050033F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29FBF2A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4D44D8" w:rsidRPr="00F250B6" w14:paraId="46462B8D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5EE61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46DF4D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F13B34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91681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119D1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2867A7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D4DC2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3CC804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238AB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4AB3A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B97EE6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D44D8" w:rsidRPr="00F250B6" w14:paraId="22C74234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18C94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AC0C4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1DF1D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9596A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81758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44AA8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0F801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72AA3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B74D3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CD92AC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0D064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D44D8" w:rsidRPr="00F250B6" w14:paraId="4A93B4FE" w14:textId="77777777" w:rsidTr="004D44D8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438F5F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E00F1F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B0E968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F7301E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FDD9F9" w14:textId="77777777" w:rsidR="004D44D8" w:rsidRPr="0050033F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9FEEAA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D44D8" w:rsidRPr="00F250B6" w14:paraId="4782ABB0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347D2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370B11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08BD5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11936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0F441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87079A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B7C4E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CA29C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97388E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1590F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25424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D44D8" w:rsidRPr="00F250B6" w14:paraId="67F2DDC6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016B21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77DC49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A8369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A01109" w14:textId="77777777" w:rsidR="004D44D8" w:rsidRPr="0050033F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BA6CF7" w14:textId="77777777" w:rsidR="004D44D8" w:rsidRPr="0050033F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4D44D8" w:rsidRPr="00F250B6" w14:paraId="4702D2AD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2EEEA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046CC3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D4217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6D509D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BA4C03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4D44D8" w:rsidRPr="00F250B6" w14:paraId="58F039B0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590A8B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F64C37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6AC07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925E68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3CC220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4D44D8" w:rsidRPr="00F250B6" w14:paraId="33E13C22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E1FCB7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A8C1EA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23E1C9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99A334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16E1CD" w14:textId="1EDDF4E6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 w:rsidR="005F125A">
              <w:rPr>
                <w:rFonts w:eastAsia="Times New Roman" w:cstheme="minorHAnsi"/>
                <w:lang w:eastAsia="en-GB"/>
              </w:rPr>
              <w:t>Serach</w:t>
            </w:r>
            <w:proofErr w:type="spellEnd"/>
            <w:r w:rsidR="005F125A">
              <w:rPr>
                <w:rFonts w:eastAsia="Times New Roman" w:cstheme="minorHAnsi"/>
                <w:lang w:eastAsia="en-GB"/>
              </w:rPr>
              <w:t xml:space="preserve"> word= Samsung note 10 </w:t>
            </w:r>
          </w:p>
        </w:tc>
      </w:tr>
      <w:tr w:rsidR="004D44D8" w:rsidRPr="00F250B6" w14:paraId="2D149F85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CCA2D7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8FFEAD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2A1441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57E08D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4E3A05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D44D8" w:rsidRPr="00F250B6" w14:paraId="5B13C962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872A8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3597F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D1509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CC114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7E8B1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76B2A2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AFACA5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F0DD5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280B1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FD7C0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4A53C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D44D8" w:rsidRPr="00F250B6" w14:paraId="581174EA" w14:textId="77777777" w:rsidTr="004D44D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121A598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A8EC3" w14:textId="093D7020" w:rsidR="004D44D8" w:rsidRPr="00321AFD" w:rsidRDefault="005F125A" w:rsidP="005F125A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eck the search functionality</w:t>
            </w:r>
          </w:p>
          <w:p w14:paraId="35A3A0D0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D1A76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D04F9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491B6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6B102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D44D8" w:rsidRPr="00F250B6" w14:paraId="6308B504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F1105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CC8C1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E6914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223B8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122A3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A840F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8F9CF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4432F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21268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8D953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63DAC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D44D8" w:rsidRPr="00F250B6" w14:paraId="6C69B77E" w14:textId="77777777" w:rsidTr="004D44D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1549DF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BFCDAC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421B45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1D1377" w14:textId="77777777" w:rsidR="004D44D8" w:rsidRPr="0050033F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807733" w14:textId="77777777" w:rsidR="004D44D8" w:rsidRPr="0050033F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4D44D8" w:rsidRPr="00F250B6" w14:paraId="603575CD" w14:textId="77777777" w:rsidTr="004D44D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B1400E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F3267C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18553C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8AD81C" w14:textId="77777777" w:rsidR="004D44D8" w:rsidRPr="0050033F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9160A5" w14:textId="77777777" w:rsidR="004D44D8" w:rsidRPr="0050033F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D44D8" w:rsidRPr="00F250B6" w14:paraId="01361B07" w14:textId="77777777" w:rsidTr="004D44D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52DD5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EC47F4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9133FC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8403F0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9813A2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D44D8" w:rsidRPr="00F250B6" w14:paraId="03EC73E8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B7819C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F3FBA5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0989E0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FB168D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9D12F0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D44D8" w:rsidRPr="00F250B6" w14:paraId="4C167C01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27425B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2963F0" w14:textId="73835F6B" w:rsidR="004D44D8" w:rsidRPr="00F250B6" w:rsidRDefault="005F125A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ype the search word in the search b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EBE7F3" w14:textId="414F2880" w:rsidR="004D44D8" w:rsidRPr="00F250B6" w:rsidRDefault="005F125A" w:rsidP="005F12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products displayed must be related to the search ke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2E0F33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09DAAA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D44D8" w:rsidRPr="00F250B6" w14:paraId="30AF506B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A020CF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177500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F045A3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AC4060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2E8BA0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D44D8" w:rsidRPr="00F250B6" w14:paraId="75EC4D1D" w14:textId="77777777" w:rsidTr="004D44D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ACE3CC" w14:textId="77777777" w:rsidR="004D44D8" w:rsidRPr="00F250B6" w:rsidRDefault="004D44D8" w:rsidP="004D44D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ABFB87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DD2B88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DBD0CF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E644DB" w14:textId="77777777" w:rsidR="004D44D8" w:rsidRPr="00F250B6" w:rsidRDefault="004D44D8" w:rsidP="004D44D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1DDEEC1D" w14:textId="77777777" w:rsidR="004D44D8" w:rsidRDefault="004D44D8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5F125A" w:rsidRPr="00321AFD" w14:paraId="16ED73BE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217791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F4D954" w14:textId="4572F59A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r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425BAF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C41F30" w14:textId="507598F0" w:rsidR="005F125A" w:rsidRPr="005F125A" w:rsidRDefault="005F125A" w:rsidP="005F125A">
            <w:pPr>
              <w:rPr>
                <w:rFonts w:eastAsia="Times New Roman" w:cstheme="minorHAnsi"/>
                <w:lang w:eastAsia="en-GB"/>
              </w:rPr>
            </w:pPr>
            <w:r w:rsidRPr="005F125A">
              <w:rPr>
                <w:rFonts w:eastAsia="Times New Roman" w:cstheme="minorHAnsi"/>
                <w:lang w:eastAsia="en-GB"/>
              </w:rPr>
              <w:t>Check that filtering functionality correctly filters product based on the filter applied</w:t>
            </w:r>
          </w:p>
        </w:tc>
      </w:tr>
      <w:tr w:rsidR="005F125A" w:rsidRPr="00F250B6" w14:paraId="0EC1FFF1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7E0AE1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741ED3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5CF4A42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60BC5D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271554" w14:textId="77777777" w:rsidR="005F125A" w:rsidRPr="0050033F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469ED51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5F125A" w:rsidRPr="00F250B6" w14:paraId="157303C4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466EA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CF8D9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36E80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032440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29FEA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DA6BA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21BCB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0F5A4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CC6594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19FCE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C6EC9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F125A" w:rsidRPr="00F250B6" w14:paraId="376AFD03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43B82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4BEB1B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72E78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E8C43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79193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886D3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91F01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70E61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0F6EBC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817CA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554CAA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F125A" w:rsidRPr="00F250B6" w14:paraId="0BA8C8FA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791B1B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11AB6F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EA85E2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1F10A9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CEEA0E" w14:textId="77777777" w:rsidR="005F125A" w:rsidRPr="0050033F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F5D993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F125A" w:rsidRPr="00F250B6" w14:paraId="51C6E87E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2D9F0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FB216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BFF765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2ABD8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74240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8587B6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B431A0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9F2B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6F882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B85C6F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ED38F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F125A" w:rsidRPr="00F250B6" w14:paraId="6E676D25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D217EB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EC6CA9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16484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9DC9D" w14:textId="77777777" w:rsidR="005F125A" w:rsidRPr="0050033F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A169DE" w14:textId="77777777" w:rsidR="005F125A" w:rsidRPr="0050033F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5F125A" w:rsidRPr="00F250B6" w14:paraId="26C79F9C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31C41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EFAE2D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9AF8B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D02E02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81B348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5F125A" w:rsidRPr="00F250B6" w14:paraId="266AD3D2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42DDF7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4A32B5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82BC4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03A1CB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62CD4C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5F125A" w:rsidRPr="00F250B6" w14:paraId="0CC04E87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CF8C0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EFD950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07368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08301A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2A45B0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erac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word= Samsung note 10 </w:t>
            </w:r>
          </w:p>
        </w:tc>
      </w:tr>
      <w:tr w:rsidR="005F125A" w:rsidRPr="00F250B6" w14:paraId="1ECF6D46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913F80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3DDCA8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6D39F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317C9E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8664A1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5F125A" w:rsidRPr="00F250B6" w14:paraId="6AE9884C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9FE8C7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1E5AD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4C6FC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280AC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DF1920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3EE3D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677FB1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A617F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9B27D1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35F4F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7C2022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F125A" w:rsidRPr="00F250B6" w14:paraId="69E16083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1EC48C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66E8ED" w14:textId="77777777" w:rsidR="005F125A" w:rsidRPr="00321AFD" w:rsidRDefault="005F125A" w:rsidP="003F59E9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eck the search functionality</w:t>
            </w:r>
          </w:p>
          <w:p w14:paraId="7E02C388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426C6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06932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0993F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B41047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F125A" w:rsidRPr="00F250B6" w14:paraId="1FF9954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07103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C3762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5ACC1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12F38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D5FA6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B10C9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FD2AD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200A8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FDD48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91276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603B8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F125A" w:rsidRPr="00F250B6" w14:paraId="602678A2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E123DB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295896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3825AC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09ED48" w14:textId="77777777" w:rsidR="005F125A" w:rsidRPr="0050033F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E0CD08" w14:textId="77777777" w:rsidR="005F125A" w:rsidRPr="0050033F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5F125A" w:rsidRPr="00F250B6" w14:paraId="694CECDE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EEEB8B1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7302FF8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EAD3CD9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041F0F" w14:textId="77777777" w:rsidR="005F125A" w:rsidRPr="0050033F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284E34" w14:textId="77777777" w:rsidR="005F125A" w:rsidRPr="0050033F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F125A" w:rsidRPr="00F250B6" w14:paraId="553797EF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27E188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03F2EC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8B43BE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B29B1B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F50E6E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F125A" w:rsidRPr="00F250B6" w14:paraId="12123A3E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CC7CF9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E32B6E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060608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225066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733DAF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F125A" w:rsidRPr="00F250B6" w14:paraId="2A694A1F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123EE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DC3F46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ype the search word in the search b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7423CA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products displayed must be related to the search ke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8DE18A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1226DA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F125A" w:rsidRPr="00F250B6" w14:paraId="7C9B21BE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4D4155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D02AF4" w14:textId="07254CD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Apply </w:t>
            </w:r>
            <w:r w:rsidR="005F72D0">
              <w:rPr>
                <w:rFonts w:eastAsia="Times New Roman" w:cstheme="minorHAnsi"/>
                <w:lang w:eastAsia="en-GB"/>
              </w:rPr>
              <w:t>the filter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0C9AA6" w14:textId="3BF330F8" w:rsidR="005F125A" w:rsidRPr="00F250B6" w:rsidRDefault="005F125A" w:rsidP="005F72D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F72D0">
              <w:rPr>
                <w:rFonts w:eastAsia="Times New Roman" w:cstheme="minorHAnsi"/>
                <w:lang w:eastAsia="en-GB"/>
              </w:rPr>
              <w:t>Products should be</w:t>
            </w:r>
            <w:r w:rsidR="005F72D0" w:rsidRPr="005F125A">
              <w:rPr>
                <w:rFonts w:eastAsia="Times New Roman" w:cstheme="minorHAnsi"/>
                <w:lang w:eastAsia="en-GB"/>
              </w:rPr>
              <w:t xml:space="preserve"> based on the filter appli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959B22" w14:textId="3DA97FBC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F72D0"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6D5679" w14:textId="2829005F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F72D0"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F125A" w:rsidRPr="00F250B6" w14:paraId="3E8952F5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6A624B" w14:textId="77777777" w:rsidR="005F125A" w:rsidRPr="00F250B6" w:rsidRDefault="005F125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49C338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D30B5F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67EEB0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3CB21A" w14:textId="77777777" w:rsidR="005F125A" w:rsidRPr="00F250B6" w:rsidRDefault="005F125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5F72D0" w:rsidRPr="00321AFD" w14:paraId="1C118B40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E5669D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9E5925" w14:textId="727B418B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r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BCEBE8C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710675" w14:textId="7B5324C1" w:rsidR="005F72D0" w:rsidRPr="000845D0" w:rsidRDefault="000845D0" w:rsidP="000845D0">
            <w:pPr>
              <w:rPr>
                <w:rFonts w:eastAsia="Times New Roman" w:cstheme="minorHAnsi"/>
                <w:lang w:val="en-US" w:eastAsia="en-GB"/>
              </w:rPr>
            </w:pPr>
            <w:r w:rsidRPr="000845D0">
              <w:rPr>
                <w:rFonts w:eastAsia="Times New Roman" w:cstheme="minorHAnsi"/>
                <w:lang w:val="en-US" w:eastAsia="en-GB"/>
              </w:rPr>
              <w:t xml:space="preserve">Check the delete previous search keys </w:t>
            </w:r>
          </w:p>
        </w:tc>
      </w:tr>
      <w:tr w:rsidR="005F72D0" w:rsidRPr="00F250B6" w14:paraId="66C23DED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817DA6F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23B966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38C7F88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055973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4570D5" w14:textId="77777777" w:rsidR="005F72D0" w:rsidRPr="0050033F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B069657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5F72D0" w:rsidRPr="00F250B6" w14:paraId="5D4E8508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CEA163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22935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3B2B7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ABF5DE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401E4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9632B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E2C35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2C0F3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10000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79ABAF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BC2E71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F72D0" w:rsidRPr="00F250B6" w14:paraId="3A9F5836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277E6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E6CEC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586AE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C9F3F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F60C27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3D0CF4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26F636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03BF9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9AECD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43C550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F57BE8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F72D0" w:rsidRPr="00F250B6" w14:paraId="3D5E0A92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07DCCC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AE3508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355337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C6409F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A9CCDB" w14:textId="77777777" w:rsidR="005F72D0" w:rsidRPr="0050033F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24D722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F72D0" w:rsidRPr="00F250B6" w14:paraId="62F2B333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846FF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89B2D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45CE76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E58CB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7101A5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8DCA1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4CAC2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325C8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D3110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010A0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A8D7D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F72D0" w:rsidRPr="00F250B6" w14:paraId="341A34BD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D18D9D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326A98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029A7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8BABCBE" w14:textId="77777777" w:rsidR="005F72D0" w:rsidRPr="0050033F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E78D08" w14:textId="77777777" w:rsidR="005F72D0" w:rsidRPr="0050033F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5F72D0" w:rsidRPr="00F250B6" w14:paraId="6E7C453D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5FF6A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046DA9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EFB273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DDF9C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984AD8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5F72D0" w:rsidRPr="00F250B6" w14:paraId="6E6FB9D5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793045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3D8B54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6DB33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E40A84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7465BC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5F72D0" w:rsidRPr="00F250B6" w14:paraId="1EE40EF7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3906BB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C41291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92E53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430456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0A3D72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erac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word= Samsung note 10 </w:t>
            </w:r>
          </w:p>
        </w:tc>
      </w:tr>
      <w:tr w:rsidR="005F72D0" w:rsidRPr="00F250B6" w14:paraId="4B86237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1ED753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374A77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0A3BB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05F103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FBBCC8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5F72D0" w:rsidRPr="00F250B6" w14:paraId="106F4073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0A7745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8E8E5F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F8B98B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F2B39A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11E4B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40D1F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882AFC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E605C1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77686C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DD09F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69585A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F72D0" w:rsidRPr="00F250B6" w14:paraId="2EB6FE98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0847C2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B597FF" w14:textId="77777777" w:rsidR="005F72D0" w:rsidRPr="00321AFD" w:rsidRDefault="005F72D0" w:rsidP="003F59E9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eck the search functionality</w:t>
            </w:r>
          </w:p>
          <w:p w14:paraId="5894E628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E622C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19236D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0E696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4AE81A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F72D0" w:rsidRPr="00F250B6" w14:paraId="5E472675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1DC32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92EE1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81082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E097E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EFE71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3FC76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8F250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4D0CA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A943F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61DF1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74D23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F72D0" w:rsidRPr="00F250B6" w14:paraId="4E8886E4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9B4DA3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FE5F13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3923537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106C9A" w14:textId="77777777" w:rsidR="005F72D0" w:rsidRPr="0050033F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231FD2" w14:textId="77777777" w:rsidR="005F72D0" w:rsidRPr="0050033F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5F72D0" w:rsidRPr="00F250B6" w14:paraId="3D12CB1F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ABBD3B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587698E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E966B9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167D88" w14:textId="77777777" w:rsidR="005F72D0" w:rsidRPr="0050033F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DA9854" w14:textId="77777777" w:rsidR="005F72D0" w:rsidRPr="0050033F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F72D0" w:rsidRPr="00F250B6" w14:paraId="5C52B0CD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0740BA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4AD897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63FB77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B2B934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77E9D6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F72D0" w:rsidRPr="00F250B6" w14:paraId="5EEC496A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557E30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D6EFD9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BC2DC6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34EBE2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4A069C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F72D0" w:rsidRPr="00F250B6" w14:paraId="2F3F2CF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C950EF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32AA1B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ype the search word in the search b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B49A03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products displayed must be related to the search ke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853484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3C741C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F72D0" w:rsidRPr="00F250B6" w14:paraId="3F3D6235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ABDA11" w14:textId="77777777" w:rsidR="005F72D0" w:rsidRPr="00F250B6" w:rsidRDefault="005F72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D980B6" w14:textId="6EC4A96E" w:rsidR="005F72D0" w:rsidRPr="00F250B6" w:rsidRDefault="005F72D0" w:rsidP="000845D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lick on the “X”</w:t>
            </w:r>
            <w:r w:rsidR="000845D0">
              <w:rPr>
                <w:rFonts w:eastAsia="Times New Roman" w:cstheme="minorHAnsi"/>
                <w:lang w:eastAsia="en-GB"/>
              </w:rPr>
              <w:t xml:space="preserve"> button placed in the dropdown of the search bar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2BAB58" w14:textId="09A4D601" w:rsidR="005F72D0" w:rsidRPr="00F250B6" w:rsidRDefault="005F72D0" w:rsidP="005F72D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Search ba</w:t>
            </w:r>
            <w:r w:rsidR="00C8311A">
              <w:rPr>
                <w:rFonts w:eastAsia="Times New Roman" w:cstheme="minorHAnsi"/>
                <w:lang w:eastAsia="en-GB"/>
              </w:rPr>
              <w:t xml:space="preserve">r should be cleared </w:t>
            </w:r>
            <w:r w:rsidR="000845D0">
              <w:rPr>
                <w:rFonts w:eastAsia="Times New Roman" w:cstheme="minorHAnsi"/>
                <w:lang w:eastAsia="en-GB"/>
              </w:rPr>
              <w:t xml:space="preserve">from the </w:t>
            </w:r>
            <w:proofErr w:type="spellStart"/>
            <w:r w:rsidR="000845D0">
              <w:rPr>
                <w:rFonts w:eastAsia="Times New Roman" w:cstheme="minorHAnsi"/>
                <w:lang w:eastAsia="en-GB"/>
              </w:rPr>
              <w:t>pervious</w:t>
            </w:r>
            <w:proofErr w:type="spellEnd"/>
            <w:r w:rsidR="000845D0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="000845D0">
              <w:rPr>
                <w:rFonts w:eastAsia="Times New Roman" w:cstheme="minorHAnsi"/>
                <w:lang w:eastAsia="en-GB"/>
              </w:rPr>
              <w:t>seraches</w:t>
            </w:r>
            <w:proofErr w:type="spell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593804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C6E49E" w14:textId="77777777" w:rsidR="005F72D0" w:rsidRPr="00F250B6" w:rsidRDefault="005F72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  <w:tr w:rsidR="00C8311A" w:rsidRPr="005F72D0" w14:paraId="65E3C4AB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FEA2F5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BE79FA" w14:textId="58A8022B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r_0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65A5818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F25641" w14:textId="2BE95903" w:rsidR="00C8311A" w:rsidRPr="00C8311A" w:rsidRDefault="00C8311A" w:rsidP="00C8311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8311A">
              <w:rPr>
                <w:rFonts w:eastAsia="Times New Roman" w:cstheme="minorHAnsi"/>
                <w:lang w:eastAsia="en-GB"/>
              </w:rPr>
              <w:t>Check the cancel button in search bar</w:t>
            </w:r>
          </w:p>
        </w:tc>
      </w:tr>
      <w:tr w:rsidR="00C8311A" w:rsidRPr="00F250B6" w14:paraId="2B6BE463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FCB1C7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3D2172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38D985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FDAB9D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ADA03F" w14:textId="77777777" w:rsidR="00C8311A" w:rsidRPr="0050033F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2E94E40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C8311A" w:rsidRPr="00F250B6" w14:paraId="3ADCA91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257C75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4942E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559655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750AC1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59B7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0A5E3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A8B83B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05CD7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680CB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7B9AB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CAD1B9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8311A" w:rsidRPr="00F250B6" w14:paraId="6EC8ECB7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50573C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2F7E40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B34D7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702E8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76036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72E0F7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2D4C68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D9021A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294DB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58799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FE3F4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8311A" w:rsidRPr="00F250B6" w14:paraId="47F55DDA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2E29F5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0C710C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59B96A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2B1277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703BEA" w14:textId="77777777" w:rsidR="00C8311A" w:rsidRPr="0050033F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B7744B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8311A" w:rsidRPr="00F250B6" w14:paraId="7D30A512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1E50BC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BFC49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A5B00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21114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5EC55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837F9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7FCB0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5AC60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22C0CE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B8830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45BC0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8311A" w:rsidRPr="0050033F" w14:paraId="733748BE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3998F3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AD9465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2B2AC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2D2B01" w14:textId="77777777" w:rsidR="00C8311A" w:rsidRPr="0050033F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D799E3" w14:textId="77777777" w:rsidR="00C8311A" w:rsidRPr="0050033F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C8311A" w:rsidRPr="00F250B6" w14:paraId="00AA01E0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EE9277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75B95F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5538B2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6CCD93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1729C3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C8311A" w:rsidRPr="00F250B6" w14:paraId="4857C45E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168E4C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5DBBA0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F3A914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AA2C16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6A1295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C8311A" w:rsidRPr="00F250B6" w14:paraId="6BD2DA7A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153166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14FB6F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EA1F3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97ABD6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A8124D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erac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word= Samsung note 10 </w:t>
            </w:r>
          </w:p>
        </w:tc>
      </w:tr>
      <w:tr w:rsidR="00C8311A" w:rsidRPr="00F250B6" w14:paraId="56CB99B5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14779A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3D1D66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9D8C5A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E184E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9770B5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C8311A" w:rsidRPr="00F250B6" w14:paraId="585363B0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4994E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A3C67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BE095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39191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42E8F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4AF758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FCB2D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25FE2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C50F1C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E16CE1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AC710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8311A" w:rsidRPr="00F250B6" w14:paraId="7016F1E3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243D98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5BB4DB" w14:textId="77777777" w:rsidR="00C8311A" w:rsidRPr="00321AFD" w:rsidRDefault="00C8311A" w:rsidP="003F59E9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eck the search functionality</w:t>
            </w:r>
          </w:p>
          <w:p w14:paraId="4035F7B8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D3697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43C84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23898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1F23D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8311A" w:rsidRPr="00F250B6" w14:paraId="3E2B6BB0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A889A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74E98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EDE1B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B9730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3DD11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4735F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AE511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2B86E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A4C73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38E3F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5091C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8311A" w:rsidRPr="0050033F" w14:paraId="134A98AE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CF03B9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CEA04D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E8B0D7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D52682" w14:textId="77777777" w:rsidR="00C8311A" w:rsidRPr="0050033F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33337A" w14:textId="77777777" w:rsidR="00C8311A" w:rsidRPr="0050033F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C8311A" w:rsidRPr="0050033F" w14:paraId="0006BB46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FCFF805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6AA31E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00A4CC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9BED2FE" w14:textId="77777777" w:rsidR="00C8311A" w:rsidRPr="0050033F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B12C8C" w14:textId="77777777" w:rsidR="00C8311A" w:rsidRPr="0050033F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8311A" w:rsidRPr="00F250B6" w14:paraId="1E203275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B19B0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2543B0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A29ABE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1742C4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692794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8311A" w:rsidRPr="00F250B6" w14:paraId="1E736913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3C763D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90E3CB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7FB03A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984D81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E21CB1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8311A" w:rsidRPr="00F250B6" w14:paraId="03BDAF7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92CF46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26944F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ype the search word in the search b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147968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products displayed must be related to the search ke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827B66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4D21E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8311A" w:rsidRPr="00F250B6" w14:paraId="49F059DE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A86D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A70D8E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Click on the “X” button placed in the search bar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BFBDA7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Search bar should be clear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DB8AEE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6DAF71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  <w:tr w:rsidR="00C8311A" w:rsidRPr="00F250B6" w14:paraId="2138FD58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B46EFE" w14:textId="77777777" w:rsidR="00C8311A" w:rsidRPr="00F250B6" w:rsidRDefault="00C8311A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12DBD8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88B195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1158E0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8B689D" w14:textId="77777777" w:rsidR="00C8311A" w:rsidRPr="00F250B6" w:rsidRDefault="00C8311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0C14CDEF" w14:textId="77777777" w:rsidR="004D44D8" w:rsidRDefault="004D44D8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845D0" w:rsidRPr="00C8311A" w14:paraId="6A506B3B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D2370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959927" w14:textId="4A6C7F53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r_00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213AF2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DF29B8" w14:textId="5B9C98B8" w:rsidR="000845D0" w:rsidRPr="000845D0" w:rsidRDefault="000845D0" w:rsidP="000845D0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0845D0">
              <w:rPr>
                <w:rFonts w:eastAsia="Times New Roman" w:cstheme="minorHAnsi"/>
                <w:lang w:val="en-US" w:eastAsia="en-GB"/>
              </w:rPr>
              <w:t xml:space="preserve">Verify the visibility the number of search results </w:t>
            </w:r>
          </w:p>
        </w:tc>
      </w:tr>
      <w:tr w:rsidR="000845D0" w:rsidRPr="00F250B6" w14:paraId="361D388A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2EAC2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8EEEF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73612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63486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DD371D" w14:textId="77777777" w:rsidR="000845D0" w:rsidRPr="0050033F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6982702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0845D0" w:rsidRPr="00F250B6" w14:paraId="022EBDB2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EE48C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27D3D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B77B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DC3FD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89A97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81BD2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000FB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29824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379B1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304242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AB85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845D0" w:rsidRPr="00F250B6" w14:paraId="79BD0835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01248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A2BF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5DBCF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E3A5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D0E08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2EC2B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B05E3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DAE42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2D6D1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7FCA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43549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845D0" w:rsidRPr="00F250B6" w14:paraId="4661212F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F0DF8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BC04B4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0D2BE2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9434F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780F1C" w14:textId="77777777" w:rsidR="000845D0" w:rsidRPr="0050033F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E85DBF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845D0" w:rsidRPr="00F250B6" w14:paraId="120C6B7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2D5C7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FF4A1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8AD50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DB46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4E7AD4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B05B0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A5EF5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C354C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58A24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13F4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5431C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845D0" w:rsidRPr="0050033F" w14:paraId="10483E44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840D27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F93EE0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DE993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26754E" w14:textId="77777777" w:rsidR="000845D0" w:rsidRPr="0050033F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6F276D" w14:textId="77777777" w:rsidR="000845D0" w:rsidRPr="0050033F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0845D0" w:rsidRPr="00F250B6" w14:paraId="0214A31C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97CFC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8CB7EC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8B38D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8CE164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AFA9DF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0845D0" w:rsidRPr="00F250B6" w14:paraId="3D99C8C6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C22D81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58A0E1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20C19D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B070D6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E5A28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0845D0" w:rsidRPr="00F250B6" w14:paraId="44FD9D59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B82DB1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BDD05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F83A8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9AB83F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9B183C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erac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word= Samsung note 10 </w:t>
            </w:r>
          </w:p>
        </w:tc>
      </w:tr>
      <w:tr w:rsidR="000845D0" w:rsidRPr="00F250B6" w14:paraId="6CCEDB6D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8A3A38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E85CD8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3EB6E4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FB1C4C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7976C9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845D0" w:rsidRPr="00F250B6" w14:paraId="1E8527D4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4DFB4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C6E703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94A23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DF7B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D4B02D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7648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5828A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1D069C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934418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83A1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A5754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845D0" w:rsidRPr="00F250B6" w14:paraId="51DAE61B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55C295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16D4C6" w14:textId="77777777" w:rsidR="000845D0" w:rsidRPr="00321AFD" w:rsidRDefault="000845D0" w:rsidP="003F59E9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eck the search functionality</w:t>
            </w:r>
          </w:p>
          <w:p w14:paraId="64ED9980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26C129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CE677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208EB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0D0739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845D0" w:rsidRPr="00F250B6" w14:paraId="2D57288A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6FD3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0DF92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DCFC9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933A7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F5B25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86D3C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38BFC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E1FA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24DF3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20F2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DAA33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845D0" w:rsidRPr="0050033F" w14:paraId="72B4004E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BB10F3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85F373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D94CF5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6A261A" w14:textId="77777777" w:rsidR="000845D0" w:rsidRPr="0050033F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4477C8" w14:textId="77777777" w:rsidR="000845D0" w:rsidRPr="0050033F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0845D0" w:rsidRPr="0050033F" w14:paraId="53A46D67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7CA991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821BFC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785337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C1D0F17" w14:textId="77777777" w:rsidR="000845D0" w:rsidRPr="0050033F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D8C257" w14:textId="77777777" w:rsidR="000845D0" w:rsidRPr="0050033F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845D0" w:rsidRPr="00F250B6" w14:paraId="2F4AA947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5F48A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833019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8DA03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30A85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B7DA9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845D0" w:rsidRPr="00F250B6" w14:paraId="71138E0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4CE660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2EEC0F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22C69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29E2E7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F2938F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845D0" w:rsidRPr="00F250B6" w14:paraId="67EA0DD7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3D2593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D72955" w14:textId="219BA3A3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ype the search word in the search bar and click ent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596CC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products displayed must be related to the search ke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B00D41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F9381B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845D0" w:rsidRPr="00F250B6" w14:paraId="35510AEA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1ED7D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A09BF7" w14:textId="6AE1610E" w:rsidR="000845D0" w:rsidRPr="00F250B6" w:rsidRDefault="000845D0" w:rsidP="000845D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8C3E7A" w14:textId="4909B038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results is shown at the top of the products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45AFCD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763160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  <w:tr w:rsidR="000845D0" w:rsidRPr="00F250B6" w14:paraId="3215F6DC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1C8116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90E6CF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F3676B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D35F77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025223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4D70F0C9" w14:textId="77777777" w:rsidR="000845D0" w:rsidRDefault="000845D0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845D0" w:rsidRPr="00C8311A" w14:paraId="12E3CF9D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1FFD52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45EDE9" w14:textId="0557141A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d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C4C32F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80BD1E" w14:textId="2830407C" w:rsidR="000845D0" w:rsidRPr="000845D0" w:rsidRDefault="00BE6592" w:rsidP="003F59E9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BE6592">
              <w:rPr>
                <w:rFonts w:eastAsia="Times New Roman" w:cstheme="minorHAnsi"/>
                <w:lang w:val="en-US" w:eastAsia="en-GB"/>
              </w:rPr>
              <w:t>Verify Actual product details with expected product details</w:t>
            </w:r>
          </w:p>
        </w:tc>
      </w:tr>
      <w:tr w:rsidR="000845D0" w:rsidRPr="00F250B6" w14:paraId="422937A7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A077D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22BA6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5654A5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F9F324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F18492" w14:textId="77777777" w:rsidR="000845D0" w:rsidRPr="0050033F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377B360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0845D0" w:rsidRPr="00F250B6" w14:paraId="141B74E7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8C9F9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93A28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91588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7BC5C5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5ED55B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BE624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28C3FF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4146F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0B779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B6BEF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87488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845D0" w:rsidRPr="00F250B6" w14:paraId="7BC060F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0802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2262B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2DA94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84B82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5C212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31285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0A33F5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82E52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95E46B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8B48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2D98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845D0" w:rsidRPr="00F250B6" w14:paraId="0D8DB4AA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53E747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DC4DA9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9C0F1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FB656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6F0DC5" w14:textId="77777777" w:rsidR="000845D0" w:rsidRPr="0050033F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700C1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845D0" w:rsidRPr="00F250B6" w14:paraId="3E017D60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8A877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439461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A01B17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C10A1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6D113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F7E8D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6A6F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1017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3007D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567A5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0985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845D0" w:rsidRPr="0050033F" w14:paraId="1D666042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33AD0E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82E27B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374DD8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B2240B" w14:textId="77777777" w:rsidR="000845D0" w:rsidRPr="0050033F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1DAC43" w14:textId="77777777" w:rsidR="000845D0" w:rsidRPr="0050033F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0845D0" w:rsidRPr="00F250B6" w14:paraId="5A8B2D4C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77640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D070E2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75CD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01ED5D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FBDE4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0845D0" w:rsidRPr="00F250B6" w14:paraId="1F4540C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59ED8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BB7CF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5E7EB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8F1AA1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FD80DC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0845D0" w:rsidRPr="00F250B6" w14:paraId="46EF113A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D1F4DE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ABD0CD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60E62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128B23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7086C6" w14:textId="3EBF12AD" w:rsidR="000845D0" w:rsidRPr="00F250B6" w:rsidRDefault="000845D0" w:rsidP="00BE65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0845D0" w:rsidRPr="00F250B6" w14:paraId="303A1F48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74B9DB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0AF3F5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DB8F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EE006D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931285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845D0" w:rsidRPr="00F250B6" w14:paraId="6A2302AC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ED204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BBA85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0F5CB4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43DCD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3EE90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3E559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27BC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D318BF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92B9B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AB970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68FF9D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845D0" w:rsidRPr="00F250B6" w14:paraId="2C66D789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2A7C1D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713554" w14:textId="4E3E152C" w:rsidR="000845D0" w:rsidRPr="000845D0" w:rsidRDefault="000845D0" w:rsidP="000845D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0845D0">
              <w:rPr>
                <w:rFonts w:eastAsia="Times New Roman" w:cstheme="minorHAnsi"/>
                <w:lang w:eastAsia="en-GB"/>
              </w:rPr>
              <w:t>Check the product</w:t>
            </w:r>
            <w:r w:rsidR="00BE6592">
              <w:rPr>
                <w:rFonts w:eastAsia="Times New Roman" w:cstheme="minorHAnsi"/>
                <w:lang w:eastAsia="en-GB"/>
              </w:rPr>
              <w:t xml:space="preserve"> details </w:t>
            </w:r>
            <w:r w:rsidRPr="000845D0">
              <w:rPr>
                <w:rFonts w:eastAsia="Times New Roman" w:cstheme="minorHAnsi"/>
                <w:lang w:eastAsia="en-GB"/>
              </w:rPr>
              <w:t xml:space="preserve"> page functionalities </w:t>
            </w:r>
          </w:p>
          <w:p w14:paraId="40BE4BBB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C22AB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ADCE0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7866A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06D002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845D0" w:rsidRPr="00F250B6" w14:paraId="26F7BFF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7718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AD17D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3578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23B0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329D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59E47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6038E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3186F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D167D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4B424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FB74C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845D0" w:rsidRPr="0050033F" w14:paraId="4BBB8AEC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8B5885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CFA33C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B6021F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7C4A7C" w14:textId="77777777" w:rsidR="000845D0" w:rsidRPr="0050033F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424E1D" w14:textId="77777777" w:rsidR="000845D0" w:rsidRPr="0050033F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0845D0" w:rsidRPr="0050033F" w14:paraId="25DF2F14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4CD582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BB9089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AA48C72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ACBF7E" w14:textId="77777777" w:rsidR="000845D0" w:rsidRPr="0050033F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F3B0297" w14:textId="77777777" w:rsidR="000845D0" w:rsidRPr="0050033F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845D0" w:rsidRPr="00F250B6" w14:paraId="696E2273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1DCC08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2950D5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0ED405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E89917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45AF99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845D0" w:rsidRPr="00F250B6" w14:paraId="7BC1A0DE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2C7384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856CF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072476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0E6D80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8BAEE7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845D0" w:rsidRPr="00F250B6" w14:paraId="5805345C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455364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D0F26" w14:textId="2C775398" w:rsidR="000845D0" w:rsidRPr="00F250B6" w:rsidRDefault="00BE6592" w:rsidP="00BE65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on any product placed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B0D42" w14:textId="2CA8D35B" w:rsidR="000845D0" w:rsidRPr="00F250B6" w:rsidRDefault="000845D0" w:rsidP="00BE65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he products </w:t>
            </w:r>
            <w:r w:rsidR="00BE6592">
              <w:rPr>
                <w:rFonts w:eastAsia="Times New Roman" w:cstheme="minorHAnsi"/>
                <w:lang w:eastAsia="en-GB"/>
              </w:rPr>
              <w:t xml:space="preserve">should be </w:t>
            </w:r>
            <w:r>
              <w:rPr>
                <w:rFonts w:eastAsia="Times New Roman" w:cstheme="minorHAnsi"/>
                <w:lang w:eastAsia="en-GB"/>
              </w:rPr>
              <w:t xml:space="preserve">displayed </w:t>
            </w:r>
            <w:r w:rsidR="00BE6592">
              <w:rPr>
                <w:rFonts w:eastAsia="Times New Roman" w:cstheme="minorHAnsi"/>
                <w:lang w:eastAsia="en-GB"/>
              </w:rPr>
              <w:t>with all the details (</w:t>
            </w:r>
            <w:proofErr w:type="spellStart"/>
            <w:r w:rsidR="00BE6592">
              <w:rPr>
                <w:rFonts w:eastAsia="Times New Roman" w:cstheme="minorHAnsi"/>
                <w:lang w:eastAsia="en-GB"/>
              </w:rPr>
              <w:t>image,price</w:t>
            </w:r>
            <w:proofErr w:type="spellEnd"/>
            <w:r w:rsidR="00BE6592">
              <w:rPr>
                <w:rFonts w:eastAsia="Times New Roman" w:cstheme="minorHAnsi"/>
                <w:lang w:eastAsia="en-GB"/>
              </w:rPr>
              <w:t xml:space="preserve"> ,</w:t>
            </w:r>
            <w:proofErr w:type="spellStart"/>
            <w:r w:rsidR="00BE6592">
              <w:rPr>
                <w:rFonts w:eastAsia="Times New Roman" w:cstheme="minorHAnsi"/>
                <w:lang w:eastAsia="en-GB"/>
              </w:rPr>
              <w:t>color</w:t>
            </w:r>
            <w:proofErr w:type="spellEnd"/>
            <w:r w:rsidR="00BE6592">
              <w:rPr>
                <w:rFonts w:eastAsia="Times New Roman" w:cstheme="minorHAnsi"/>
                <w:lang w:eastAsia="en-GB"/>
              </w:rPr>
              <w:t>)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185865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03F61A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845D0" w:rsidRPr="00F250B6" w14:paraId="640263F2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B6A35C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A5D684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23547B" w14:textId="3C03939B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6CB3F3" w14:textId="63C123BF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402CC6" w14:textId="0385407D" w:rsidR="000845D0" w:rsidRPr="00F250B6" w:rsidRDefault="000845D0" w:rsidP="00BE65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845D0" w:rsidRPr="00F250B6" w14:paraId="6324DACA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C127B6" w14:textId="77777777" w:rsidR="000845D0" w:rsidRPr="00F250B6" w:rsidRDefault="000845D0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1D4110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55FBBF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A7AED3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EA7F5C" w14:textId="77777777" w:rsidR="000845D0" w:rsidRPr="00F250B6" w:rsidRDefault="000845D0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4BBCDABA" w14:textId="5B0D25F8" w:rsidR="000845D0" w:rsidRDefault="000845D0">
      <w:pPr>
        <w:rPr>
          <w:rFonts w:cstheme="minorHAnsi"/>
        </w:rPr>
      </w:pPr>
      <w:r>
        <w:rPr>
          <w:rFonts w:cstheme="minorHAnsi"/>
        </w:rPr>
        <w:tab/>
      </w:r>
    </w:p>
    <w:p w14:paraId="15B01AC0" w14:textId="77777777" w:rsidR="007D2938" w:rsidRDefault="007D2938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7D2938" w:rsidRPr="00C8311A" w14:paraId="0CB7E50F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DA107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B6A7C1" w14:textId="63859F0C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d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4E80F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B736A4" w14:textId="2EFF1631" w:rsidR="007D2938" w:rsidRPr="000845D0" w:rsidRDefault="007D2938" w:rsidP="003F59E9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7D2938">
              <w:rPr>
                <w:rFonts w:eastAsia="Times New Roman" w:cstheme="minorHAnsi"/>
                <w:lang w:val="en-US" w:eastAsia="en-GB"/>
              </w:rPr>
              <w:t>Verify Add to cart should work properly</w:t>
            </w:r>
          </w:p>
        </w:tc>
      </w:tr>
      <w:tr w:rsidR="007D2938" w:rsidRPr="00F250B6" w14:paraId="69BB095E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DB1BC3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C4BAD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41A4E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5EF12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554AF7" w14:textId="77777777" w:rsidR="007D2938" w:rsidRPr="0050033F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C29C6C2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7D2938" w:rsidRPr="00F250B6" w14:paraId="48D4B55A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355F5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566A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0F06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33C5C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6869C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6CE2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EE8C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25395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6969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C686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5E75A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F250B6" w14:paraId="39770556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E192F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58F19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39460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09DB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026A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81AC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8280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44A7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49254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83B4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5BA4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F250B6" w14:paraId="45DCD548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14972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F75DA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D0A92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552B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724C4E" w14:textId="77777777" w:rsidR="007D2938" w:rsidRPr="0050033F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E63DC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2938" w:rsidRPr="00F250B6" w14:paraId="20083EA3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F0AC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7CD25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9E95AC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E0AC3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AC34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62F8E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2810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4D4A6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2C2F3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CADC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429E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50033F" w14:paraId="0BC8B332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57C422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0C532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EA9F3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52AC4B0" w14:textId="77777777" w:rsidR="007D2938" w:rsidRPr="0050033F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4C885FB" w14:textId="77777777" w:rsidR="007D2938" w:rsidRPr="0050033F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7D2938" w:rsidRPr="00F250B6" w14:paraId="5C18798B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8F43CE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2909F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0BB5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D0252A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2EA263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7D2938" w:rsidRPr="00F250B6" w14:paraId="059EFBDA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FBB193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D8135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AE0A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3822CF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9C1A0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7D2938" w:rsidRPr="00F250B6" w14:paraId="40A38757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308FFF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10ED2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66978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D0163F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F2408F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7D2938" w:rsidRPr="00F250B6" w14:paraId="5821BDD3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8BE2D4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89D12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28D15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F3648C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65315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7D2938" w:rsidRPr="00F250B6" w14:paraId="2DB5A0AD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7C39D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3E66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B4D4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024F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6C37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566F3F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69FBF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B56C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BE0F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215B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7A08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F250B6" w14:paraId="6D0E0A52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BE1D39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7EC097" w14:textId="77777777" w:rsidR="007D2938" w:rsidRPr="000845D0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0845D0">
              <w:rPr>
                <w:rFonts w:eastAsia="Times New Roman" w:cstheme="minorHAnsi"/>
                <w:lang w:eastAsia="en-GB"/>
              </w:rPr>
              <w:t>Check the product</w:t>
            </w:r>
            <w:r>
              <w:rPr>
                <w:rFonts w:eastAsia="Times New Roman" w:cstheme="minorHAnsi"/>
                <w:lang w:eastAsia="en-GB"/>
              </w:rPr>
              <w:t xml:space="preserve"> details </w:t>
            </w:r>
            <w:r w:rsidRPr="000845D0">
              <w:rPr>
                <w:rFonts w:eastAsia="Times New Roman" w:cstheme="minorHAnsi"/>
                <w:lang w:eastAsia="en-GB"/>
              </w:rPr>
              <w:t xml:space="preserve"> page functionalities </w:t>
            </w:r>
          </w:p>
          <w:p w14:paraId="46AF22F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DC595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BED4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B20C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6282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F250B6" w14:paraId="018C99D5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EDC8F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0294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D302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D6FC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6322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F14F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3A81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5215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D31B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A1AC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1BBC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50033F" w14:paraId="46CECB23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F63535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63E7E7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4C4705C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1736B7" w14:textId="77777777" w:rsidR="007D2938" w:rsidRPr="0050033F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9AD449" w14:textId="77777777" w:rsidR="007D2938" w:rsidRPr="0050033F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7D2938" w:rsidRPr="0050033F" w14:paraId="76FFA896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653D6A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5EB5CF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71AAA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0AD9EF1" w14:textId="77777777" w:rsidR="007D2938" w:rsidRPr="0050033F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B75333" w14:textId="77777777" w:rsidR="007D2938" w:rsidRPr="0050033F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F250B6" w14:paraId="0619AC71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F37342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99930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AB3F0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9DB93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6A23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2938" w:rsidRPr="00F250B6" w14:paraId="1DE41699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F90EB8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B66E0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A6E8F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43317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CD092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2938" w:rsidRPr="00F250B6" w14:paraId="1826B8D8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43BCBB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AC20E9" w14:textId="3EFDC9E8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on any product placed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774F5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products should be displayed with all the details (</w:t>
            </w:r>
            <w:proofErr w:type="spellStart"/>
            <w:r>
              <w:rPr>
                <w:rFonts w:eastAsia="Times New Roman" w:cstheme="minorHAnsi"/>
                <w:lang w:eastAsia="en-GB"/>
              </w:rPr>
              <w:t>image,pric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,</w:t>
            </w:r>
            <w:proofErr w:type="spellStart"/>
            <w:r>
              <w:rPr>
                <w:rFonts w:eastAsia="Times New Roman" w:cstheme="minorHAnsi"/>
                <w:lang w:eastAsia="en-GB"/>
              </w:rPr>
              <w:t>color</w:t>
            </w:r>
            <w:proofErr w:type="spellEnd"/>
            <w:r>
              <w:rPr>
                <w:rFonts w:eastAsia="Times New Roman" w:cstheme="minorHAnsi"/>
                <w:lang w:eastAsia="en-GB"/>
              </w:rPr>
              <w:t>)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C1F3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B5591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2938" w:rsidRPr="00F250B6" w14:paraId="6ABAE397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8DFDE1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15830" w14:textId="3A7D2F51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Click on add  to car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B0ECCD" w14:textId="165D6C2E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duct is added to the cart and the number of items of cart i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793343" w14:textId="268492DC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B08A6B" w14:textId="3BC8832F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  <w:tr w:rsidR="007D2938" w:rsidRPr="00F250B6" w14:paraId="04A499C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BA04F4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CCA1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C2098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F4883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1974D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5BD15527" w14:textId="4F38487B" w:rsidR="007D2938" w:rsidRPr="00F250B6" w:rsidRDefault="007D2938" w:rsidP="007D2938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7D2938" w:rsidRPr="00C8311A" w14:paraId="36CE294F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8BC902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F34A50" w14:textId="7459063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d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76BB9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07C2F0" w14:textId="38F3AEE4" w:rsidR="007D2938" w:rsidRPr="000845D0" w:rsidRDefault="007D2938" w:rsidP="003F59E9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7D2938">
              <w:rPr>
                <w:rFonts w:eastAsia="Times New Roman" w:cstheme="minorHAnsi"/>
                <w:lang w:val="en-US" w:eastAsia="en-GB"/>
              </w:rPr>
              <w:t>Check that user is able to add products in the wish list</w:t>
            </w:r>
          </w:p>
        </w:tc>
      </w:tr>
      <w:tr w:rsidR="007D2938" w:rsidRPr="00F250B6" w14:paraId="27D490E2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13976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A47D9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722F7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94CC8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76B268" w14:textId="77777777" w:rsidR="007D2938" w:rsidRPr="0050033F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3A6FA14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7D2938" w:rsidRPr="00F250B6" w14:paraId="2E2E2312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6E9BF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20E5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ED042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C5699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0B7C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5F7D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41208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89FB5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B1A3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94BE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2B9C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F250B6" w14:paraId="79E9EAB6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4353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A6A5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EE3B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21E2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CC572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382CA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54F4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8ECCA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4EF50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B8BE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D3D04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F250B6" w14:paraId="3B6DE3AD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DE4DC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5B1A0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02114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5D942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098152" w14:textId="77777777" w:rsidR="007D2938" w:rsidRPr="0050033F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3090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2938" w:rsidRPr="00F250B6" w14:paraId="519A34F2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43C0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01D7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6D27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5229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FC719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D8D6F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47B94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9BF6D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88CE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22B07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D7CB2C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50033F" w14:paraId="4CE7EF3D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EDF937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7E698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342E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495555" w14:textId="77777777" w:rsidR="007D2938" w:rsidRPr="0050033F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5B5C11" w14:textId="77777777" w:rsidR="007D2938" w:rsidRPr="0050033F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7D2938" w:rsidRPr="00F250B6" w14:paraId="334DA9C8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D1CE4C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E4435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7C1F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D8C90A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A57A3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7D2938" w:rsidRPr="00F250B6" w14:paraId="75D031E0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71A6C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3D86F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706503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DFFA69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964B3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7D2938" w:rsidRPr="00F250B6" w14:paraId="667DCDD8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1667B8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95D5B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35699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1571F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1804D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7D2938" w:rsidRPr="00F250B6" w14:paraId="5E057DCF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4EC458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CF148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53272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1114A5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52013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7D2938" w:rsidRPr="00F250B6" w14:paraId="0EFE64F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85E7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0BF2A3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682C0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E206C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DEB03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1A234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C89F6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8243C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2E85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82393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9B3A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F250B6" w14:paraId="32D09780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731F6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88CFEA" w14:textId="77777777" w:rsidR="007D2938" w:rsidRPr="000845D0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0845D0">
              <w:rPr>
                <w:rFonts w:eastAsia="Times New Roman" w:cstheme="minorHAnsi"/>
                <w:lang w:eastAsia="en-GB"/>
              </w:rPr>
              <w:t>Check the product</w:t>
            </w:r>
            <w:r>
              <w:rPr>
                <w:rFonts w:eastAsia="Times New Roman" w:cstheme="minorHAnsi"/>
                <w:lang w:eastAsia="en-GB"/>
              </w:rPr>
              <w:t xml:space="preserve"> details </w:t>
            </w:r>
            <w:r w:rsidRPr="000845D0">
              <w:rPr>
                <w:rFonts w:eastAsia="Times New Roman" w:cstheme="minorHAnsi"/>
                <w:lang w:eastAsia="en-GB"/>
              </w:rPr>
              <w:t xml:space="preserve"> page functionalities </w:t>
            </w:r>
          </w:p>
          <w:p w14:paraId="7A9D3CD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4EA0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034FE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1E56A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DE0A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F250B6" w14:paraId="470116EE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0D6C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B680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1C98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E023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893B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8685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7B1A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79B5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FA84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8A5A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7F86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50033F" w14:paraId="68DC8E9E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D972F1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1B5029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DEE8BF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93B589" w14:textId="77777777" w:rsidR="007D2938" w:rsidRPr="0050033F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A833EA" w14:textId="77777777" w:rsidR="007D2938" w:rsidRPr="0050033F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7D2938" w:rsidRPr="0050033F" w14:paraId="092BED3B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5831E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27FDB2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06B4B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250AD7F" w14:textId="77777777" w:rsidR="007D2938" w:rsidRPr="0050033F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1CD533" w14:textId="77777777" w:rsidR="007D2938" w:rsidRPr="0050033F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F250B6" w14:paraId="2305B57B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38B2E4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33D97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29FE1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05DF7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59F48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2938" w:rsidRPr="00F250B6" w14:paraId="00E4627F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100793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FF6EB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4733E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9FF5F3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AB1F8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2938" w:rsidRPr="00F250B6" w14:paraId="402FF27E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A35251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99BF6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on any product placed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50866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products should be displayed with all the details (</w:t>
            </w:r>
            <w:proofErr w:type="spellStart"/>
            <w:r>
              <w:rPr>
                <w:rFonts w:eastAsia="Times New Roman" w:cstheme="minorHAnsi"/>
                <w:lang w:eastAsia="en-GB"/>
              </w:rPr>
              <w:t>image,pric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,</w:t>
            </w:r>
            <w:proofErr w:type="spellStart"/>
            <w:r>
              <w:rPr>
                <w:rFonts w:eastAsia="Times New Roman" w:cstheme="minorHAnsi"/>
                <w:lang w:eastAsia="en-GB"/>
              </w:rPr>
              <w:t>color</w:t>
            </w:r>
            <w:proofErr w:type="spellEnd"/>
            <w:r>
              <w:rPr>
                <w:rFonts w:eastAsia="Times New Roman" w:cstheme="minorHAnsi"/>
                <w:lang w:eastAsia="en-GB"/>
              </w:rPr>
              <w:t>)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4192F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AFA3E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2938" w:rsidRPr="00F250B6" w14:paraId="7AEF87B9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76A551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B0CA3A" w14:textId="3E24E530" w:rsidR="007D2938" w:rsidRPr="00F250B6" w:rsidRDefault="007D2938" w:rsidP="007D29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Click on the heart shaped ic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4AD696" w14:textId="112E2F48" w:rsidR="007D2938" w:rsidRPr="00F250B6" w:rsidRDefault="007D2938" w:rsidP="007D29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duct is added to the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wishlist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and number of items is show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16DEDC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70516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  <w:tr w:rsidR="007D2938" w:rsidRPr="00C8311A" w14:paraId="1AFDC667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50604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8A0D50" w14:textId="664BFA71" w:rsidR="007D2938" w:rsidRPr="00F250B6" w:rsidRDefault="00E561B3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ish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2D6C2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9B4047" w14:textId="0E86A32F" w:rsidR="007D2938" w:rsidRPr="00A12A38" w:rsidRDefault="00A12A38" w:rsidP="00A12A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A12A38">
              <w:rPr>
                <w:rFonts w:eastAsia="Times New Roman" w:cstheme="minorHAnsi"/>
                <w:lang w:eastAsia="en-GB"/>
              </w:rPr>
              <w:t>Verify that added product is present on the wish list page</w:t>
            </w:r>
          </w:p>
        </w:tc>
      </w:tr>
      <w:tr w:rsidR="007D2938" w:rsidRPr="00F250B6" w14:paraId="6F72A191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B1126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1B704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AF277C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8ABC2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601009" w14:textId="77777777" w:rsidR="007D2938" w:rsidRPr="0050033F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653FF36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7D2938" w:rsidRPr="00F250B6" w14:paraId="104CA406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AD278C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2E0A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023D3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F438A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2F5E2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3BCA3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C9AE3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C848F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E65E5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DAA7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0501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F250B6" w14:paraId="7D94CB93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D39C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F02C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9701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D20B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D76A3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CF06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4E96AC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73D3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3729F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80EDF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5088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F250B6" w14:paraId="55E8328B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52D0DF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23C84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C6969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8C206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C411CB" w14:textId="77777777" w:rsidR="007D2938" w:rsidRPr="0050033F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EB74B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2938" w:rsidRPr="00F250B6" w14:paraId="2AAA6C9C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E7D79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66E3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EC37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E834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1E1D3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53C78F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1B871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AB53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A7688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209E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232E0C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50033F" w14:paraId="16A49ACC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1565E0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F22DF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A7D0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FA5726" w14:textId="77777777" w:rsidR="007D2938" w:rsidRPr="0050033F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EE00E2" w14:textId="77777777" w:rsidR="007D2938" w:rsidRPr="0050033F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7D2938" w:rsidRPr="00F250B6" w14:paraId="4D09D2B2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D33C88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C5FEA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63C6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092EE9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59908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7D2938" w:rsidRPr="00F250B6" w14:paraId="2214150C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E4E017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759BA3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0886C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DE404B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556BC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7D2938" w:rsidRPr="00F250B6" w14:paraId="4CAD916C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7834D7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9017E3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F13C0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97B25A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A2052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7D2938" w:rsidRPr="00F250B6" w14:paraId="22B060E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B0C2A9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28B2D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62066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9D440A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47EF33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7D2938" w:rsidRPr="00F250B6" w14:paraId="0705A1EC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15A0C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8750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5F1C6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1B3E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F4A8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0B244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7BFF6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1E80F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078E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A9CD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EDD8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F250B6" w14:paraId="268EC2CC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E21836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BB91E9" w14:textId="022E1C8B" w:rsidR="007D2938" w:rsidRPr="000845D0" w:rsidRDefault="007D2938" w:rsidP="00A12A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0845D0">
              <w:rPr>
                <w:rFonts w:eastAsia="Times New Roman" w:cstheme="minorHAnsi"/>
                <w:lang w:eastAsia="en-GB"/>
              </w:rPr>
              <w:t xml:space="preserve">Check the </w:t>
            </w:r>
            <w:r w:rsidR="00A12A38">
              <w:rPr>
                <w:rFonts w:eastAsia="Times New Roman" w:cstheme="minorHAnsi"/>
                <w:lang w:eastAsia="en-GB"/>
              </w:rPr>
              <w:t>wish list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Pr="000845D0">
              <w:rPr>
                <w:rFonts w:eastAsia="Times New Roman" w:cstheme="minorHAnsi"/>
                <w:lang w:eastAsia="en-GB"/>
              </w:rPr>
              <w:t xml:space="preserve"> page functionalities </w:t>
            </w:r>
          </w:p>
          <w:p w14:paraId="44D9832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89D532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4D16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A342DF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496403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F250B6" w14:paraId="3017A485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3E1C0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8743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E55C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05FE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8B26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1A836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EE47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FF36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8F95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2CA1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07AE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50033F" w14:paraId="28944F6D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0F496D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809C88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02079D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EAF5B0" w14:textId="77777777" w:rsidR="007D2938" w:rsidRPr="0050033F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E0511B" w14:textId="77777777" w:rsidR="007D2938" w:rsidRPr="0050033F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7D2938" w:rsidRPr="0050033F" w14:paraId="3137B3D1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CB7E18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55435EA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AA5101F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968655C" w14:textId="77777777" w:rsidR="007D2938" w:rsidRPr="0050033F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0523B6" w14:textId="77777777" w:rsidR="007D2938" w:rsidRPr="0050033F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D2938" w:rsidRPr="00F250B6" w14:paraId="45330DCE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A2354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A358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53E74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DCCFA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174EB4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2938" w:rsidRPr="00F250B6" w14:paraId="774E4679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A57D70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CA1737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E9778B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9BCBD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E6CCDD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2938" w:rsidRPr="00F250B6" w14:paraId="1CEC8172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F28A78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B6D078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on any product placed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68723F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products should be displayed with all the details (</w:t>
            </w:r>
            <w:proofErr w:type="spellStart"/>
            <w:r>
              <w:rPr>
                <w:rFonts w:eastAsia="Times New Roman" w:cstheme="minorHAnsi"/>
                <w:lang w:eastAsia="en-GB"/>
              </w:rPr>
              <w:t>image,pric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,</w:t>
            </w:r>
            <w:proofErr w:type="spellStart"/>
            <w:r>
              <w:rPr>
                <w:rFonts w:eastAsia="Times New Roman" w:cstheme="minorHAnsi"/>
                <w:lang w:eastAsia="en-GB"/>
              </w:rPr>
              <w:t>color</w:t>
            </w:r>
            <w:proofErr w:type="spellEnd"/>
            <w:r>
              <w:rPr>
                <w:rFonts w:eastAsia="Times New Roman" w:cstheme="minorHAnsi"/>
                <w:lang w:eastAsia="en-GB"/>
              </w:rPr>
              <w:t>)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F3AEE1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88DF55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2938" w:rsidRPr="00F250B6" w14:paraId="7228592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EA36B" w14:textId="77777777" w:rsidR="007D2938" w:rsidRPr="00F250B6" w:rsidRDefault="007D29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4011C4" w14:textId="6B8AF8CA" w:rsidR="007D2938" w:rsidRPr="00F250B6" w:rsidRDefault="007D2938" w:rsidP="00A12A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A12A38">
              <w:rPr>
                <w:rFonts w:eastAsia="Times New Roman" w:cstheme="minorHAnsi"/>
                <w:lang w:eastAsia="en-GB"/>
              </w:rPr>
              <w:t>Navigate to the wish list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F67A7F" w14:textId="746E3658" w:rsidR="007D2938" w:rsidRPr="00F250B6" w:rsidRDefault="007D2938" w:rsidP="00A12A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duct</w:t>
            </w:r>
            <w:r w:rsidR="00A12A38">
              <w:rPr>
                <w:rFonts w:eastAsia="Times New Roman" w:cstheme="minorHAnsi"/>
                <w:lang w:eastAsia="en-GB"/>
              </w:rPr>
              <w:t xml:space="preserve"> should be placed in the page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C6425C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ECB6A9" w14:textId="77777777" w:rsidR="007D2938" w:rsidRPr="00F250B6" w:rsidRDefault="007D29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39AB2A66" w14:textId="2C6FE5D8" w:rsidR="007D2938" w:rsidRPr="00F250B6" w:rsidRDefault="007D2938" w:rsidP="007D2938">
      <w:pPr>
        <w:rPr>
          <w:rFonts w:cstheme="minorHAnsi"/>
        </w:rPr>
      </w:pPr>
    </w:p>
    <w:p w14:paraId="1FFF07C7" w14:textId="77777777" w:rsidR="007D2938" w:rsidRDefault="007D2938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A12A38" w:rsidRPr="00C8311A" w14:paraId="0A2B05FA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57D8B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22C218" w14:textId="036CD9FA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ish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7D013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28B776" w14:textId="77777777" w:rsidR="00A12A38" w:rsidRPr="00A12A38" w:rsidRDefault="00A12A38" w:rsidP="00A12A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A12A38">
              <w:rPr>
                <w:rFonts w:eastAsia="Times New Roman" w:cstheme="minorHAnsi"/>
                <w:lang w:eastAsia="en-GB"/>
              </w:rPr>
              <w:t>Check that remove of the wish list is working correct</w:t>
            </w:r>
          </w:p>
          <w:p w14:paraId="48A557ED" w14:textId="630D8EB6" w:rsidR="00A12A38" w:rsidRPr="00A12A38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5EF031B6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910A5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72A4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2E1B9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E47CD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9624EA" w14:textId="77777777" w:rsidR="00A12A38" w:rsidRPr="0050033F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112F28F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A12A38" w:rsidRPr="00F250B6" w14:paraId="7B877522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B0042F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D5C95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5B45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4633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0221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944D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1EC0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F99EB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BA7B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D85B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AFE23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242B83E8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588E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828B0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1CFF8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3083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059E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E637C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F5C778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23710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72CF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3E20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2330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47899821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702D4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84E58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5B6B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1E97E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B6D042" w14:textId="77777777" w:rsidR="00A12A38" w:rsidRPr="0050033F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07588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12A38" w:rsidRPr="00F250B6" w14:paraId="0A7E8C89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E0CE6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17E0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D1F1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0ED748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5866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E2CFF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507AA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7DA57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2AA4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BB8B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A2A8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50033F" w14:paraId="55A70B34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E2112D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B9C80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BCF3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88876A" w14:textId="77777777" w:rsidR="00A12A38" w:rsidRPr="0050033F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BF943F" w14:textId="77777777" w:rsidR="00A12A38" w:rsidRPr="0050033F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A12A38" w:rsidRPr="00F250B6" w14:paraId="0AED5127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65AD53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B6FE0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D1BB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5CA035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7AE69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A12A38" w:rsidRPr="00F250B6" w14:paraId="0A2BC0E2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4F0947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23C6E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26B2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258BEA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75543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A12A38" w:rsidRPr="00F250B6" w14:paraId="36967036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9352DA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DE4A3D" w14:textId="0168D4FB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product added to wish li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D2E63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D6C716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A0818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A12A38" w:rsidRPr="00F250B6" w14:paraId="3212CBB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5BA2BB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7EB4F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1BAE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9B1E56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E77F7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12A38" w:rsidRPr="00F250B6" w14:paraId="26B28BA5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1E9F4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D202B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E499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936E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5B7BE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E2EC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466A7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FBBD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5E1B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06B8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9788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1BB2BAE0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A40B4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51E142" w14:textId="06FB705A" w:rsidR="00A12A38" w:rsidRPr="000845D0" w:rsidRDefault="00A12A38" w:rsidP="00A12A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0845D0">
              <w:rPr>
                <w:rFonts w:eastAsia="Times New Roman" w:cstheme="minorHAnsi"/>
                <w:lang w:eastAsia="en-GB"/>
              </w:rPr>
              <w:t xml:space="preserve">Check the </w:t>
            </w:r>
            <w:r>
              <w:rPr>
                <w:rFonts w:eastAsia="Times New Roman" w:cstheme="minorHAnsi"/>
                <w:lang w:eastAsia="en-GB"/>
              </w:rPr>
              <w:t xml:space="preserve">wish list page </w:t>
            </w:r>
            <w:r w:rsidRPr="000845D0">
              <w:rPr>
                <w:rFonts w:eastAsia="Times New Roman" w:cstheme="minorHAnsi"/>
                <w:lang w:eastAsia="en-GB"/>
              </w:rPr>
              <w:t xml:space="preserve">functionalities </w:t>
            </w:r>
          </w:p>
          <w:p w14:paraId="4A3B96D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6854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04DAF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07F6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49E8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24987868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7D355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320F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3BF2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A045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4E256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BAC38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ADC4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15F5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46F3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C6C0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9EFF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50033F" w14:paraId="41682C55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4FE9CD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C923E7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734B3B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19E915" w14:textId="77777777" w:rsidR="00A12A38" w:rsidRPr="0050033F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0F8B83" w14:textId="77777777" w:rsidR="00A12A38" w:rsidRPr="0050033F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A12A38" w:rsidRPr="0050033F" w14:paraId="4A01C694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79899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9FBE4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5420A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76A074" w14:textId="77777777" w:rsidR="00A12A38" w:rsidRPr="0050033F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BF67C0C" w14:textId="77777777" w:rsidR="00A12A38" w:rsidRPr="0050033F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45520963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2BFD06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6A02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8BC5B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2E23B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1C78C6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12A38" w:rsidRPr="00F250B6" w14:paraId="59A126AC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3F0369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72DB4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53815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96EB0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C383B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12A38" w:rsidRPr="00F250B6" w14:paraId="24501C78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5585DB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FCCF37" w14:textId="2DBF570F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wish lis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654B6" w14:textId="64FE8FE3" w:rsidR="00A12A38" w:rsidRPr="00F250B6" w:rsidRDefault="00A12A38" w:rsidP="00A12A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p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0C9AE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9EEF5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12A38" w:rsidRPr="00F250B6" w14:paraId="6998FBF8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60EEDA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B7F112" w14:textId="44F049C4" w:rsidR="00A12A38" w:rsidRPr="00F250B6" w:rsidRDefault="00A12A38" w:rsidP="00A12A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Click on the remove button below the produc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80B24" w14:textId="2AF5EAC8" w:rsidR="00A12A38" w:rsidRPr="00F250B6" w:rsidRDefault="00A12A38" w:rsidP="00A12A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duct should be removed from the wish list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C0487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A97FD0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2D0735C8" w14:textId="77777777" w:rsidR="00A12A38" w:rsidRPr="00F250B6" w:rsidRDefault="00A12A38" w:rsidP="00A12A38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A12A38" w:rsidRPr="00C8311A" w14:paraId="60F46439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6AB36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720B34" w14:textId="1BA1BA2F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ish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24A2F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3F06CA" w14:textId="73757FC8" w:rsidR="00A12A38" w:rsidRPr="00A12A38" w:rsidRDefault="00A12A38" w:rsidP="00A12A38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32"/>
                <w:szCs w:val="32"/>
              </w:rPr>
            </w:pPr>
            <w:r w:rsidRPr="00A12A38">
              <w:rPr>
                <w:rFonts w:eastAsia="Times New Roman" w:cstheme="minorHAnsi"/>
                <w:lang w:eastAsia="en-GB"/>
              </w:rPr>
              <w:t>Check that user is able to Add products to Cart from wish list page</w:t>
            </w:r>
          </w:p>
        </w:tc>
      </w:tr>
      <w:tr w:rsidR="00A12A38" w:rsidRPr="00F250B6" w14:paraId="731B7979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B5CDA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A04010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C673F6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5B8F8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9D8B0D" w14:textId="77777777" w:rsidR="00A12A38" w:rsidRPr="0050033F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6EC523B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A12A38" w:rsidRPr="00F250B6" w14:paraId="464FDE17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00136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0B179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58ED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95CD6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F6AC68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0FB8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D74A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702C7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6795B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88E2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2A990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129AD88F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07FDF6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A6858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D90F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F41E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078A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80DBC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B737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8D1D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667DB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F0DAA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1DD7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3DA792A8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7298D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5DBD4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342D5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BBE11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B7B0BC" w14:textId="77777777" w:rsidR="00A12A38" w:rsidRPr="0050033F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03F3A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12A38" w:rsidRPr="00F250B6" w14:paraId="3A0378A9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B1FEF6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8F0B98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BC931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63E77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4BC90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2E0D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7792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0CFF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668E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026425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8A23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50033F" w14:paraId="16B88C00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38C815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609B8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C6CD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927DD7B" w14:textId="77777777" w:rsidR="00A12A38" w:rsidRPr="0050033F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6870B4" w14:textId="77777777" w:rsidR="00A12A38" w:rsidRPr="0050033F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A12A38" w:rsidRPr="00F250B6" w14:paraId="409A9B27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DF90F9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C98A6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F8B7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269D09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635AA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A12A38" w:rsidRPr="00F250B6" w14:paraId="19B3F85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3F0E20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0D84C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B344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02A41F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5F28F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A12A38" w:rsidRPr="00F250B6" w14:paraId="6895F1C9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4B8683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74260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product added to wish li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4D87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50AD3D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12C17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A12A38" w:rsidRPr="00F250B6" w14:paraId="5341F379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69A541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F5846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E562C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0BFDDC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169AE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12A38" w:rsidRPr="00F250B6" w14:paraId="7745451E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65B7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F133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1B11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2FC7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B736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7682D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759B0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88830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6EE45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FA15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E2D86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47BEBDD9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798F2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74A8F3" w14:textId="77777777" w:rsidR="00A12A38" w:rsidRPr="000845D0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0845D0">
              <w:rPr>
                <w:rFonts w:eastAsia="Times New Roman" w:cstheme="minorHAnsi"/>
                <w:lang w:eastAsia="en-GB"/>
              </w:rPr>
              <w:t xml:space="preserve">Check the </w:t>
            </w:r>
            <w:r>
              <w:rPr>
                <w:rFonts w:eastAsia="Times New Roman" w:cstheme="minorHAnsi"/>
                <w:lang w:eastAsia="en-GB"/>
              </w:rPr>
              <w:t xml:space="preserve">wish list page </w:t>
            </w:r>
            <w:r w:rsidRPr="000845D0">
              <w:rPr>
                <w:rFonts w:eastAsia="Times New Roman" w:cstheme="minorHAnsi"/>
                <w:lang w:eastAsia="en-GB"/>
              </w:rPr>
              <w:t xml:space="preserve">functionalities </w:t>
            </w:r>
          </w:p>
          <w:p w14:paraId="0F82427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3C1D4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A8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75BE0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7FE9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1C739BD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6033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8AC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277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A25D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B8D6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C03B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6EA15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EEB5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8306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6465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5972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50033F" w14:paraId="59E43C3E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2D57B3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8A3F66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AF0FEF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032289" w14:textId="77777777" w:rsidR="00A12A38" w:rsidRPr="0050033F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50AC06" w14:textId="77777777" w:rsidR="00A12A38" w:rsidRPr="0050033F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A12A38" w:rsidRPr="0050033F" w14:paraId="7FB83532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E7FD1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5E59B7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8A404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D1D7E3" w14:textId="77777777" w:rsidR="00A12A38" w:rsidRPr="0050033F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53FA5B" w14:textId="77777777" w:rsidR="00A12A38" w:rsidRPr="0050033F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483EFF19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DAB96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0C6D0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BFE06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111CC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8A933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12A38" w:rsidRPr="00F250B6" w14:paraId="1F3D5618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CD32A2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1C2E7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2E8AB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8CEE1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95DC9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12A38" w:rsidRPr="00F250B6" w14:paraId="1A9DDD1F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1C8F25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AC294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wish lis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B944E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p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95ABF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F2C5D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12A38" w:rsidRPr="00F250B6" w14:paraId="781CD997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38B153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F7866E" w14:textId="5EF9C8EA" w:rsidR="00A12A38" w:rsidRPr="00F250B6" w:rsidRDefault="00A12A38" w:rsidP="00A12A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Click on the Move to cart button below the produc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ED1C86" w14:textId="427703EC" w:rsidR="00A12A38" w:rsidRPr="00F250B6" w:rsidRDefault="00A12A38" w:rsidP="00A12A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duct should be moved to user cart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6C367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7261C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288AD69C" w14:textId="77777777" w:rsidR="00A12A38" w:rsidRDefault="00A12A38">
      <w:pPr>
        <w:rPr>
          <w:rFonts w:cstheme="minorHAnsi"/>
        </w:rPr>
      </w:pPr>
    </w:p>
    <w:p w14:paraId="3E9BDB9B" w14:textId="77777777" w:rsidR="00A12A38" w:rsidRDefault="00A12A38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A12A38" w:rsidRPr="00C8311A" w14:paraId="03817BC0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66992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0E753C" w14:textId="543EF862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art </w:t>
            </w:r>
            <w:r w:rsidR="00D513F4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B4799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A9FDFC" w14:textId="0F69E824" w:rsidR="00A12A38" w:rsidRPr="00A12A38" w:rsidRDefault="00D513F4" w:rsidP="00D513F4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32"/>
                <w:szCs w:val="32"/>
              </w:rPr>
            </w:pPr>
            <w:r w:rsidRPr="00D513F4">
              <w:rPr>
                <w:rFonts w:eastAsia="Times New Roman" w:cstheme="minorHAnsi"/>
                <w:lang w:eastAsia="en-GB"/>
              </w:rPr>
              <w:t>Check that user is able to add same product multiple times</w:t>
            </w:r>
          </w:p>
        </w:tc>
      </w:tr>
      <w:tr w:rsidR="00A12A38" w:rsidRPr="00F250B6" w14:paraId="05D6D573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75280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8C6B2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BF6B6B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CD6420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86F5F2" w14:textId="77777777" w:rsidR="00A12A38" w:rsidRPr="0050033F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09601FB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A12A38" w:rsidRPr="00F250B6" w14:paraId="18037074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C75966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D4F8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0039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B5CD9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D9DC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BADFC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274170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063A5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998A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18E6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15340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4BCF4C23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DE07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821C5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5470C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7B04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B264C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180C8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66BF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8F7E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3B984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DFEE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91B0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2E115DBB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A8BE1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908CD5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77AE7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6D7C20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3FB07E" w14:textId="77777777" w:rsidR="00A12A38" w:rsidRPr="0050033F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29596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12A38" w:rsidRPr="00F250B6" w14:paraId="0A0101B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5984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0220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73E8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70A9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E80F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15D44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E68B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83E6B0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3595E0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C3909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8F140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50033F" w14:paraId="2C2607BA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AC0F97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DEF795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D064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763132" w14:textId="77777777" w:rsidR="00A12A38" w:rsidRPr="0050033F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4A4AD8" w14:textId="77777777" w:rsidR="00A12A38" w:rsidRPr="0050033F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A12A38" w:rsidRPr="00F250B6" w14:paraId="53DCA3CE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033A72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E5F30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A8C4D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94EEAE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958359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A12A38" w:rsidRPr="00F250B6" w14:paraId="59CFF2A3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4F1B2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392E0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79FC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A88774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614CE6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A12A38" w:rsidRPr="00F250B6" w14:paraId="5B28D1E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9C4450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F57686" w14:textId="6BC541D4" w:rsidR="00A12A38" w:rsidRPr="00F250B6" w:rsidRDefault="00A12A38" w:rsidP="00A12A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product added to th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0B4C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B3A4FC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CD32F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A12A38" w:rsidRPr="00F250B6" w14:paraId="67ECAE5E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0A1A4F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A02A4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1EC7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5A27F6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BBFD2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12A38" w:rsidRPr="00F250B6" w14:paraId="6B4B0D69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A321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1D7A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0A2BC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F626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AE670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34325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3C6D8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0359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4DC10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B357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1F068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6BB7FA9F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4E6C35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1DB686" w14:textId="77777777" w:rsidR="00A12A38" w:rsidRPr="00A12A38" w:rsidRDefault="00A12A38" w:rsidP="00A12A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A12A38">
              <w:rPr>
                <w:rFonts w:eastAsia="Times New Roman" w:cstheme="minorHAnsi"/>
                <w:lang w:eastAsia="en-GB"/>
              </w:rPr>
              <w:t>Check the cart page  functionality</w:t>
            </w:r>
          </w:p>
          <w:p w14:paraId="7DECCDF6" w14:textId="77777777" w:rsidR="00A12A38" w:rsidRPr="00F250B6" w:rsidRDefault="00A12A38" w:rsidP="00A12A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63F7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E989F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1C90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AF36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21DFF2F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6A81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A42D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3AB9E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BA0F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C0CE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7276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0349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EADA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95C0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C496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85AC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50033F" w14:paraId="4DC38C51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77CF2F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540A6D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20D4F5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96A149" w14:textId="77777777" w:rsidR="00A12A38" w:rsidRPr="0050033F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B61EAD" w14:textId="77777777" w:rsidR="00A12A38" w:rsidRPr="0050033F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A12A38" w:rsidRPr="0050033F" w14:paraId="04A9A2B6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EAE57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72624C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E31C371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23AAFB" w14:textId="77777777" w:rsidR="00A12A38" w:rsidRPr="0050033F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632C5B" w14:textId="77777777" w:rsidR="00A12A38" w:rsidRPr="0050033F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12A38" w:rsidRPr="00F250B6" w14:paraId="79B9CFCC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D3D922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F652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1F8320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F64C9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E4771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12A38" w:rsidRPr="00F250B6" w14:paraId="49F0092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65BD84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246D4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8063ED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866AF7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C266D6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12A38" w:rsidRPr="00F250B6" w14:paraId="0EB6DAD5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9C7FFB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E66CFE" w14:textId="597FFD9D" w:rsidR="00A12A38" w:rsidRPr="00F250B6" w:rsidRDefault="00A12A38" w:rsidP="00A12A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car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F0179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p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C5514B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CCA3DA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12A38" w:rsidRPr="00F250B6" w14:paraId="0B70349C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F5E1CB" w14:textId="77777777" w:rsidR="00A12A38" w:rsidRPr="00F250B6" w:rsidRDefault="00A12A38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E3D601" w14:textId="17C004AA" w:rsidR="00A12A38" w:rsidRPr="00F250B6" w:rsidRDefault="00A12A38" w:rsidP="00D513F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D513F4">
              <w:rPr>
                <w:rFonts w:eastAsia="Times New Roman" w:cstheme="minorHAnsi"/>
                <w:lang w:eastAsia="en-GB"/>
              </w:rPr>
              <w:t xml:space="preserve">Increase the quantity of the produc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95B31E" w14:textId="3A5477DB" w:rsidR="00A12A38" w:rsidRPr="00F250B6" w:rsidRDefault="00A12A38" w:rsidP="00D513F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duct</w:t>
            </w:r>
            <w:r w:rsidR="00D513F4">
              <w:rPr>
                <w:rFonts w:eastAsia="Times New Roman" w:cstheme="minorHAnsi"/>
                <w:lang w:eastAsia="en-GB"/>
              </w:rPr>
              <w:t xml:space="preserve"> quantity is updated 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0535B4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EA0FE3" w14:textId="77777777" w:rsidR="00A12A38" w:rsidRPr="00F250B6" w:rsidRDefault="00A12A38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6A9F008A" w14:textId="77777777" w:rsidR="00A12A38" w:rsidRDefault="00A12A38" w:rsidP="00A12A38">
      <w:pPr>
        <w:rPr>
          <w:rFonts w:cstheme="minorHAnsi"/>
        </w:rPr>
      </w:pPr>
    </w:p>
    <w:p w14:paraId="75D02FA6" w14:textId="77777777" w:rsidR="00D513F4" w:rsidRDefault="00D513F4" w:rsidP="00A12A38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513F4" w:rsidRPr="00C8311A" w14:paraId="0C78796E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FAC976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0F8E3A" w14:textId="64D0D7A3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art 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D04986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A1564D" w14:textId="5EBB50B5" w:rsidR="00D513F4" w:rsidRPr="00A12A38" w:rsidRDefault="00D513F4" w:rsidP="00D513F4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32"/>
                <w:szCs w:val="32"/>
              </w:rPr>
            </w:pPr>
            <w:r w:rsidRPr="00D513F4">
              <w:rPr>
                <w:rFonts w:eastAsia="Times New Roman" w:cstheme="minorHAnsi"/>
                <w:lang w:eastAsia="en-GB"/>
              </w:rPr>
              <w:t>Check that the total price increase accordingly when a quantity increase</w:t>
            </w:r>
            <w:r w:rsidRPr="00AC043A">
              <w:rPr>
                <w:rFonts w:asciiTheme="majorBidi" w:eastAsia="Times New Roman" w:hAnsiTheme="majorBidi" w:cstheme="majorBidi"/>
                <w:color w:val="333333"/>
                <w:sz w:val="32"/>
                <w:szCs w:val="32"/>
              </w:rPr>
              <w:t>.</w:t>
            </w:r>
          </w:p>
        </w:tc>
      </w:tr>
      <w:tr w:rsidR="00D513F4" w:rsidRPr="00F250B6" w14:paraId="47C38DEA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4D71FF2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F1361E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B6075E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45A5A0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EFA3FF" w14:textId="77777777" w:rsidR="00D513F4" w:rsidRPr="0050033F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373424F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D513F4" w:rsidRPr="00F250B6" w14:paraId="454F3B08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283335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152FF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9B2D7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EB069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F25880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A14B9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39B819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588E71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D6C87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94AF6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DA9FE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513F4" w:rsidRPr="00F250B6" w14:paraId="6AECFF2F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987FDF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E38F1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B78D3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7197B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8973EE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3128AF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29665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806BD7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61E6D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BA173C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1A3841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513F4" w:rsidRPr="00F250B6" w14:paraId="1E2077DA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06ABA8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F40FFE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165373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8C23E4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49B5BF" w14:textId="77777777" w:rsidR="00D513F4" w:rsidRPr="0050033F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CE4B02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513F4" w:rsidRPr="00F250B6" w14:paraId="57A45CDD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A29DDE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8F25EB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AE5ACC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E2751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714C8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52C00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75D2D7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66FF4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A1A20F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D2D8B0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CFBD77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513F4" w:rsidRPr="0050033F" w14:paraId="20F84BE4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8B73EF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EB7603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1B10EE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654B03" w14:textId="77777777" w:rsidR="00D513F4" w:rsidRPr="0050033F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FB6FAF" w14:textId="77777777" w:rsidR="00D513F4" w:rsidRPr="0050033F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D513F4" w:rsidRPr="00F250B6" w14:paraId="34F7C220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842FF5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30CACF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123F7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2DA07C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728226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D513F4" w:rsidRPr="00F250B6" w14:paraId="3A851E1A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DF02B2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771B90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9464A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8310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42D228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D513F4" w:rsidRPr="00F250B6" w14:paraId="367CCAB8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E08F8F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F018B3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product added to th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043E7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69A339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A7A54A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D513F4" w:rsidRPr="00F250B6" w14:paraId="133E944D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79CF94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1D5FB2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CFE1D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DD7F31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6560C6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513F4" w:rsidRPr="00F250B6" w14:paraId="5297AD27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C17ED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EC3A7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4AE5E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8217AE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D32548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A2867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CCAD0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D6DC6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90119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BF073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2459DA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513F4" w:rsidRPr="00F250B6" w14:paraId="624B8AED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DA8A69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FC9E6F" w14:textId="77777777" w:rsidR="00D513F4" w:rsidRPr="00A12A38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A12A38">
              <w:rPr>
                <w:rFonts w:eastAsia="Times New Roman" w:cstheme="minorHAnsi"/>
                <w:lang w:eastAsia="en-GB"/>
              </w:rPr>
              <w:t>Check the cart page  functionality</w:t>
            </w:r>
          </w:p>
          <w:p w14:paraId="7F56DC51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F0104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6DE60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E069C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803A5B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513F4" w:rsidRPr="00F250B6" w14:paraId="27F5B75A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D8616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DA142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01B59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5EBEA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84DE4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11485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D1358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C1FC9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C55F0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98BAB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FCA6E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513F4" w:rsidRPr="0050033F" w14:paraId="2F2D0A57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87C5EC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C0BA7D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BBF1964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3DCBDA" w14:textId="77777777" w:rsidR="00D513F4" w:rsidRPr="0050033F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C2185B" w14:textId="77777777" w:rsidR="00D513F4" w:rsidRPr="0050033F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D513F4" w:rsidRPr="0050033F" w14:paraId="32F80B2E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F276AE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9BFF191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A300FF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6A0EC1" w14:textId="77777777" w:rsidR="00D513F4" w:rsidRPr="0050033F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2C4CCF7" w14:textId="77777777" w:rsidR="00D513F4" w:rsidRPr="0050033F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513F4" w:rsidRPr="00F250B6" w14:paraId="1DB76BCE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D1A951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97ED0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62CB1B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16809B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50A42E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513F4" w:rsidRPr="00F250B6" w14:paraId="4B5E9C1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AF7150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9ADBBD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EC94B0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10F22A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270103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513F4" w:rsidRPr="00F250B6" w14:paraId="70CA23FC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961910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4C28F8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car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CC87BD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p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8028BC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A7B4A6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513F4" w:rsidRPr="00F250B6" w14:paraId="6A2669B0" w14:textId="77777777" w:rsidTr="003F59E9">
        <w:trPr>
          <w:trHeight w:val="368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D37907" w14:textId="77777777" w:rsidR="00D513F4" w:rsidRPr="00F250B6" w:rsidRDefault="00D513F4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D6CC65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Increase the quantity of the produc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6C2A24" w14:textId="2415B436" w:rsidR="00D513F4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otal price of the product is updated </w:t>
            </w:r>
            <w:r w:rsidR="00D513F4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996CD6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F12BB4" w14:textId="77777777" w:rsidR="00D513F4" w:rsidRPr="00F250B6" w:rsidRDefault="00D513F4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684D6D4A" w14:textId="77777777" w:rsidR="00A12A38" w:rsidRDefault="00A12A38">
      <w:pPr>
        <w:rPr>
          <w:rFonts w:cstheme="minorHAnsi"/>
        </w:rPr>
      </w:pPr>
    </w:p>
    <w:p w14:paraId="5DA2A36B" w14:textId="77777777" w:rsidR="003F59E9" w:rsidRDefault="003F59E9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3F59E9" w:rsidRPr="00C8311A" w14:paraId="565329F2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54B49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A17453" w14:textId="0A93BDC2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art 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F8821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A2D85C" w14:textId="03CB7337" w:rsidR="003F59E9" w:rsidRPr="00A12A38" w:rsidRDefault="003F59E9" w:rsidP="003F59E9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32"/>
                <w:szCs w:val="32"/>
              </w:rPr>
            </w:pPr>
            <w:r w:rsidRPr="003F59E9">
              <w:rPr>
                <w:rFonts w:eastAsia="Times New Roman" w:cstheme="minorHAnsi"/>
                <w:lang w:eastAsia="en-GB"/>
              </w:rPr>
              <w:t>Check that when a product is removed from the cart the cart gets updated</w:t>
            </w:r>
          </w:p>
        </w:tc>
      </w:tr>
      <w:tr w:rsidR="003F59E9" w:rsidRPr="00F250B6" w14:paraId="68B13B92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7D11A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1B7E0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BF83A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2A69B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269FB2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9C94036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3F59E9" w:rsidRPr="00F250B6" w14:paraId="5CB99DE3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735B7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E499F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3E64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5550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BF2B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0A418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087A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FC5B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0C6F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E92B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FD9F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7059B4DE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B006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7B61A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5F507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9FA40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655BF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86EDE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072A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C61E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52CA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E84D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6B103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78499BA0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7C8CE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36554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71888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0D00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88B286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35715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1ADEBE25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E434F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D1805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5467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DC702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6B7B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2155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A414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26954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8F0B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7CAA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7A7D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50033F" w14:paraId="69B0D871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315F84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2A2F2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EFFA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82441E" w14:textId="77777777" w:rsidR="003F59E9" w:rsidRPr="0050033F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7C114F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3F59E9" w:rsidRPr="00F250B6" w14:paraId="1147C039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6C5199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833FA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2E118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627D45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6CA01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3F59E9" w:rsidRPr="00F250B6" w14:paraId="37D2B8F6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A60109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25DD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68AA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10D239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5DB41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3F59E9" w:rsidRPr="00F250B6" w14:paraId="7104AF32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0E90B5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D23358" w14:textId="533EC899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2 product at least  added to th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8644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FCB3B1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865F5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3F59E9" w:rsidRPr="00F250B6" w14:paraId="380D56E0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C21782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0CCA4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9609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BB1CF3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529AE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F59E9" w:rsidRPr="00F250B6" w14:paraId="37A310CA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AA9D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1739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D535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12C30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D1245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BB89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4EE9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1F51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546B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265A2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E7B0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2411D415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C7ED4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E672BD" w14:textId="77777777" w:rsidR="003F59E9" w:rsidRPr="00A12A38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A12A38">
              <w:rPr>
                <w:rFonts w:eastAsia="Times New Roman" w:cstheme="minorHAnsi"/>
                <w:lang w:eastAsia="en-GB"/>
              </w:rPr>
              <w:t>Check the cart page  functionality</w:t>
            </w:r>
          </w:p>
          <w:p w14:paraId="60CCB47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44A7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8ABA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D7D3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3930C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0B91D11E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1F88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8372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87A0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F4F6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677A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98CA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5989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CB6D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F676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E48E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EF31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50033F" w14:paraId="0E70D77E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10321A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5F1738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0A77EA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A72B2B" w14:textId="77777777" w:rsidR="003F59E9" w:rsidRPr="0050033F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2FDE52" w14:textId="77777777" w:rsidR="003F59E9" w:rsidRPr="0050033F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3F59E9" w:rsidRPr="0050033F" w14:paraId="374D658B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07BF3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403F0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BFE94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645568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2D34BF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73419420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D5D63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347B4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6A243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FD230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34DE5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25D79AB0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DC9380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13635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742F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3104A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8D3FD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1DDBE98A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561B84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6A7F0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car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9814D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p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64927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548E1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38004E44" w14:textId="77777777" w:rsidTr="003F59E9">
        <w:trPr>
          <w:trHeight w:val="368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9B1D2A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BA996B" w14:textId="7805713C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Remove item from the cart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9C6A73" w14:textId="7F2D7222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art is updated 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AC89A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2AB22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436427B9" w14:textId="77777777" w:rsidR="003F59E9" w:rsidRDefault="003F59E9">
      <w:pPr>
        <w:rPr>
          <w:rFonts w:cstheme="minorHAnsi"/>
        </w:rPr>
      </w:pPr>
    </w:p>
    <w:p w14:paraId="4801658F" w14:textId="77777777" w:rsidR="003F59E9" w:rsidRDefault="003F59E9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3F59E9" w:rsidRPr="00C8311A" w14:paraId="38683575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9E716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709371" w14:textId="61647A23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art _0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6D543F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9D6CEA" w14:textId="15CACAA5" w:rsidR="003F59E9" w:rsidRPr="003F59E9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F59E9">
              <w:rPr>
                <w:rFonts w:eastAsia="Times New Roman" w:cstheme="minorHAnsi"/>
                <w:lang w:eastAsia="en-GB"/>
              </w:rPr>
              <w:t>Check that when all the products are removed from cart then cart balance becomes zero, no items should be displayed in the cart</w:t>
            </w:r>
          </w:p>
        </w:tc>
      </w:tr>
      <w:tr w:rsidR="003F59E9" w:rsidRPr="00F250B6" w14:paraId="7C5B8481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D7AB4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D2EAE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8B9D6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2161D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B23EA9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91A9890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3F59E9" w:rsidRPr="00F250B6" w14:paraId="0339EA4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751E8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0E13A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5273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D52C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AC625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4C41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22D00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93DFE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0A92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73FE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A390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4B95A6E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DC820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74114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C84C2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F43B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4EC5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B960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67A6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21C92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EEF4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9E584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D5B5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40555C45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31537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5B209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FE3B7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3B17D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0DAEDB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F9B9B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3FFE843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199E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3A472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77B6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6040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65195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A238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1D4B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A9F8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64A6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71BEF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6F5C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50033F" w14:paraId="4BC832BC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22238C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BA70E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9120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844E8F" w14:textId="77777777" w:rsidR="003F59E9" w:rsidRPr="0050033F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C6A581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3F59E9" w:rsidRPr="00F250B6" w14:paraId="333B1385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4F2D36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86656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EE0D9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8D4C60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B7E0E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3F59E9" w:rsidRPr="00F250B6" w14:paraId="55118613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68B1D9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7BDE8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57F7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C8EE6C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6F836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3F59E9" w:rsidRPr="00F250B6" w14:paraId="33A00E66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515774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94BAB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2 product at least  added to th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CC7D9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FBB63F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8B49E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3F59E9" w:rsidRPr="00F250B6" w14:paraId="7328C78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552EDB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F34C3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BEDC5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1744E6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BB293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F59E9" w:rsidRPr="00F250B6" w14:paraId="3C6EF9FF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C11E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7FF9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45B7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6569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4602E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A3C6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BDEC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3E94A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DA412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3727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B9A6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7DDEDF05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879754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9586ED" w14:textId="77777777" w:rsidR="003F59E9" w:rsidRPr="00A12A38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A12A38">
              <w:rPr>
                <w:rFonts w:eastAsia="Times New Roman" w:cstheme="minorHAnsi"/>
                <w:lang w:eastAsia="en-GB"/>
              </w:rPr>
              <w:t>Check the cart page  functionality</w:t>
            </w:r>
          </w:p>
          <w:p w14:paraId="2166134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FE7B2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C8A59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5AB2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040FC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2656A635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EC1D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E6AA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D9E6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3595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7631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0D58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B642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EA93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DF2C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8842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3AD2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50033F" w14:paraId="7FF51D65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330E73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BE51C1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533C3F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3AFC5A" w14:textId="77777777" w:rsidR="003F59E9" w:rsidRPr="0050033F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EFDCC5" w14:textId="77777777" w:rsidR="003F59E9" w:rsidRPr="0050033F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3F59E9" w:rsidRPr="0050033F" w14:paraId="549B56C4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75B5D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3CE90A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90983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2C09E9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85159F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14B2A620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5C8D85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AE0BE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0A3AB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7B23A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134E6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5B897432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9BC6A9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20FB3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335B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3F9BA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43DD3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5E20B4FA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3B825F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05590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car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35CF5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p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6110D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D074E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5DCB0276" w14:textId="77777777" w:rsidTr="003F59E9">
        <w:trPr>
          <w:trHeight w:val="368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CBC179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CA12F3" w14:textId="117A13CF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Remove all the items from the cart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45E5DF" w14:textId="4014F986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art is empty and message placed “cart is empty” 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905D9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62A7C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78A1F770" w14:textId="77777777" w:rsidR="003F59E9" w:rsidRDefault="003F59E9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3F59E9" w:rsidRPr="00C8311A" w14:paraId="026166EC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8025F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3CC1A0" w14:textId="276F746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art _00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DD1BF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86FB3F" w14:textId="4E3CC9BB" w:rsidR="003F59E9" w:rsidRPr="003F59E9" w:rsidRDefault="003F59E9" w:rsidP="003F59E9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3F59E9">
              <w:rPr>
                <w:rFonts w:eastAsia="Times New Roman" w:cstheme="minorHAnsi"/>
                <w:lang w:val="en-US" w:eastAsia="en-GB"/>
              </w:rPr>
              <w:t xml:space="preserve">Check that customer should be able to see more information about the product when clicked on the product redirect to the product page </w:t>
            </w:r>
          </w:p>
        </w:tc>
      </w:tr>
      <w:tr w:rsidR="003F59E9" w:rsidRPr="00F250B6" w14:paraId="2BF071D2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B626B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F79F5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A9606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E4B42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E0EAE1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89F8CFC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3F59E9" w:rsidRPr="00F250B6" w14:paraId="1805F73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B49B3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572BA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324E0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9454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2A44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34430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D4A1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0F9A8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764B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D075A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DB2E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01D22675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A50B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26BAB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5061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56BE5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D1460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796C3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3A423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C157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F96D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6AD3E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0337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317EAA49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1A170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F1DD5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C5C20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B060F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843A24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B77E8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79C50DCE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577BC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533A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C434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D9C9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CFD4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CB3D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4C9B1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E6CCF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1490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BD86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9C41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50033F" w14:paraId="5958D10D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AF9B6A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E9E37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8EBC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0B1CEB" w14:textId="77777777" w:rsidR="003F59E9" w:rsidRPr="0050033F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615078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3F59E9" w:rsidRPr="00F250B6" w14:paraId="008A7614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58C82C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0421C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90379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B272F4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F0CA3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3F59E9" w:rsidRPr="00F250B6" w14:paraId="3B425EF2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E0856D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6B8E3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C0E0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F2FCFB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E00C3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3F59E9" w:rsidRPr="00F250B6" w14:paraId="1274093D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413B35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89638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2 product at least  added to th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C14E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799F55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E23E1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3F59E9" w:rsidRPr="00F250B6" w14:paraId="78991F42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9334B1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59216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226C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75B3DF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82523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F59E9" w:rsidRPr="00F250B6" w14:paraId="54D6FBAF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11CE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CF134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225AB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ED78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9E2C1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0EE32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D036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7A85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2233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7CE5D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8B520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42A684E0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824F4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2917EF" w14:textId="77777777" w:rsidR="003F59E9" w:rsidRPr="00A12A38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A12A38">
              <w:rPr>
                <w:rFonts w:eastAsia="Times New Roman" w:cstheme="minorHAnsi"/>
                <w:lang w:eastAsia="en-GB"/>
              </w:rPr>
              <w:t>Check the cart page  functionality</w:t>
            </w:r>
          </w:p>
          <w:p w14:paraId="2388194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3F3A8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5E0B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A3D0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84BF2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6DF642DC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45E5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3143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AF36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74D3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B132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B5C0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702C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1DAE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8285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F4EB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BB18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50033F" w14:paraId="7F45775E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6FE251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4A0296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8520111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FFDB71" w14:textId="77777777" w:rsidR="003F59E9" w:rsidRPr="0050033F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9257F6" w14:textId="77777777" w:rsidR="003F59E9" w:rsidRPr="0050033F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3F59E9" w:rsidRPr="0050033F" w14:paraId="01B45A18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014CD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EE433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94ECF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53C03C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E0284FB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09FD5111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F0F413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0874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E34BE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E36F9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3C3D0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77E2DCA4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1BBCC3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25588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C2557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566E7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85FE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1DEA6315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3773FA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6931B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car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A5D31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p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9ED78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BEC07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3158684B" w14:textId="77777777" w:rsidTr="003F59E9">
        <w:trPr>
          <w:trHeight w:val="368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E7EBE7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51DD80" w14:textId="11747D4A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on any item in the cart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AB5682" w14:textId="553DB012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he product p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229F5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482FA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7334DBC3" w14:textId="77777777" w:rsidR="003F59E9" w:rsidRDefault="003F59E9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3F59E9" w:rsidRPr="00C8311A" w14:paraId="1F4493AA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C8790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D6CB18" w14:textId="480B85E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art _00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C3A263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DA0027" w14:textId="22C6EBA9" w:rsidR="003F59E9" w:rsidRPr="003F59E9" w:rsidRDefault="003F59E9" w:rsidP="003F59E9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3F59E9">
              <w:rPr>
                <w:rFonts w:eastAsia="Times New Roman" w:cstheme="minorHAnsi"/>
                <w:lang w:val="en-US" w:eastAsia="en-GB"/>
              </w:rPr>
              <w:t xml:space="preserve">Check that the price of the cart is discounted when we apply a coupon </w:t>
            </w:r>
          </w:p>
        </w:tc>
      </w:tr>
      <w:tr w:rsidR="003F59E9" w:rsidRPr="00F250B6" w14:paraId="340123EB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4E19CC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4844B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81638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D3B7F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453F9F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3A675C7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3F59E9" w:rsidRPr="00F250B6" w14:paraId="46062F0D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BB2EF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C360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1245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6B5B1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18FF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DBD9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E49A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C6DA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84FC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7A500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5CED3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365AAE68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47E32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E262C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F43FD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41E2E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A9F8C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8D94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5736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9301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72EB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6D63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5431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48C81299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E18D5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F8405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C8F52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712E0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FEEAF4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885F9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78DAB59F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E634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28F2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29A8A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7C2F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F75B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92D9C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BA406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65CD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0D6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126E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F368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50033F" w14:paraId="049E1532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768EE4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54C40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11C7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6DE6FA8" w14:textId="77777777" w:rsidR="003F59E9" w:rsidRPr="0050033F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6E32C3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3F59E9" w:rsidRPr="00F250B6" w14:paraId="6D8C0D99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9FD50A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BCAB1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FD402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927F5E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2D0E5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3F59E9" w:rsidRPr="00F250B6" w14:paraId="64D3C54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F2994C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EFD60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3513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808AEB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5E399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3F59E9" w:rsidRPr="00F250B6" w14:paraId="53AF552B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44C8FB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DF0CE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2 product at least  added to th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E5A2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D53D0C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93B5BA" w14:textId="485DD971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Coupon=NOON50(discount 50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Egp</w:t>
            </w:r>
            <w:proofErr w:type="spellEnd"/>
            <w:r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3F59E9" w:rsidRPr="00F250B6" w14:paraId="3CB4FF7A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634018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9E9AA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FF2D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355F09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8B7FD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F59E9" w:rsidRPr="00F250B6" w14:paraId="53224974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9BC0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6EEE5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BAA0B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B3E11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CF4F6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25FBA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442B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EF079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2374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0F13A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70DED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1E177725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568D56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D0EB8E" w14:textId="77777777" w:rsidR="003F59E9" w:rsidRPr="00A12A38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A12A38">
              <w:rPr>
                <w:rFonts w:eastAsia="Times New Roman" w:cstheme="minorHAnsi"/>
                <w:lang w:eastAsia="en-GB"/>
              </w:rPr>
              <w:t>Check the cart page  functionality</w:t>
            </w:r>
          </w:p>
          <w:p w14:paraId="46E94D1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F9FD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E49B5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8C33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5973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122F3B38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28FA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D988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1B9A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D0FF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B5D8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1326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88CF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5966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70A9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E065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710D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50033F" w14:paraId="6A22607C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FF7EA7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AAA60F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9B15BAC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16C79A" w14:textId="77777777" w:rsidR="003F59E9" w:rsidRPr="0050033F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F42B00" w14:textId="77777777" w:rsidR="003F59E9" w:rsidRPr="0050033F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3F59E9" w:rsidRPr="0050033F" w14:paraId="5400FCEF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DC6BC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20BA3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94BDE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460C60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55A753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4D89C54B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F4383D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1E46B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AA0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07B12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25004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7ADB508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62ABFB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6C9EF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A467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0DFE9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EC21D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79A3BC65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AC5A6D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15E14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car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70979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p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756A0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71826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7FB35FC2" w14:textId="77777777" w:rsidTr="003F59E9">
        <w:trPr>
          <w:trHeight w:val="368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7F63E2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278BE0" w14:textId="522CD765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pply coupon in the coupon field 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2DE1BF" w14:textId="2BCF387C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otal price is discounted according to the coupon offer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3A404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C04F6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4DDFC472" w14:textId="77777777" w:rsidR="003F59E9" w:rsidRDefault="003F59E9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3F59E9" w:rsidRPr="00C8311A" w14:paraId="6374230F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919F8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A2FE21" w14:textId="6FE45C84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file 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FBEF1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0EFFB2" w14:textId="52133515" w:rsidR="003F59E9" w:rsidRPr="003F59E9" w:rsidRDefault="003F59E9" w:rsidP="003F59E9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3F59E9">
              <w:rPr>
                <w:rFonts w:eastAsia="Times New Roman" w:cstheme="minorHAnsi"/>
                <w:lang w:val="en-US" w:eastAsia="en-GB"/>
              </w:rPr>
              <w:t xml:space="preserve">Check the text field when any is left empty </w:t>
            </w:r>
            <w:r w:rsidR="00C06D47">
              <w:rPr>
                <w:rFonts w:eastAsia="Times New Roman" w:cstheme="minorHAnsi"/>
                <w:lang w:val="en-US" w:eastAsia="en-GB"/>
              </w:rPr>
              <w:t xml:space="preserve">and click on  save </w:t>
            </w:r>
          </w:p>
        </w:tc>
      </w:tr>
      <w:tr w:rsidR="003F59E9" w:rsidRPr="00F250B6" w14:paraId="142323F9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971D6A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44CD9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D8EE1C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779E2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FB0D5E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A3CA8C3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3F59E9" w:rsidRPr="00F250B6" w14:paraId="6D34E656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7C6D9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43FE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158A2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16A8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FD87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1166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A4D22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1EAAC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8AB69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8B82F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2C1BD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1B636347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756C4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79D2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4FEA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AB89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595EC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96399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CE16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D0DE9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F78E6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01AC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B0380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739AFDDA" w14:textId="77777777" w:rsidTr="003F59E9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E46DB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2C86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DFAC2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DB401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374F03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DEDB9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4F79035F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0997C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038E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63FC0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8EAB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15B9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3023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F92D2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46395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18D7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D4BE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49FF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50033F" w14:paraId="46884C8C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832209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1BD9AE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C252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B58FFB0" w14:textId="77777777" w:rsidR="003F59E9" w:rsidRPr="0050033F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55CC38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3F59E9" w:rsidRPr="00F250B6" w14:paraId="29667AAC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ED6648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79C6A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C7B1B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F89AC9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56CF9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3F59E9" w:rsidRPr="00F250B6" w14:paraId="600DFB4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7CCF8E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3367D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329C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067123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2F2E3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3F59E9" w:rsidRPr="00F250B6" w14:paraId="6D7F6F22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CDAB0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0E3EE5" w14:textId="1DF1EA0A" w:rsidR="003F59E9" w:rsidRPr="00F250B6" w:rsidRDefault="003F59E9" w:rsidP="00C06D4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FB06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0529D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1E2508" w14:textId="7281CD86" w:rsidR="003F59E9" w:rsidRPr="00F250B6" w:rsidRDefault="003F59E9" w:rsidP="00C06D4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3F59E9" w:rsidRPr="00F250B6" w14:paraId="1E0BCCEE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D75347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A2A23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6B0A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242DB8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FABC0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F59E9" w:rsidRPr="00F250B6" w14:paraId="57CE5D9E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C19A6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C65D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EC94F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1BC51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4B26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D42A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93F38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3B9CD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BA2E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15189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D13D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5B22B1CB" w14:textId="77777777" w:rsidTr="003F5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EA59A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B9C704" w14:textId="77777777" w:rsidR="003F59E9" w:rsidRPr="003F59E9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F59E9">
              <w:rPr>
                <w:rFonts w:eastAsia="Times New Roman" w:cstheme="minorHAnsi"/>
                <w:lang w:eastAsia="en-GB"/>
              </w:rPr>
              <w:t xml:space="preserve">Check the profile page  functionalities </w:t>
            </w:r>
          </w:p>
          <w:p w14:paraId="1235B3F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6EE5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25BF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FFF7B0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CE01A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68F81C71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BAD2F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FC84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239D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1808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BFD28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B99A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2AFB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C496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92EF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C84D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0F94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50033F" w14:paraId="4E923041" w14:textId="77777777" w:rsidTr="003F5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67FA5D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FC770F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7059E8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3602DB" w14:textId="77777777" w:rsidR="003F59E9" w:rsidRPr="0050033F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1862C6" w14:textId="77777777" w:rsidR="003F59E9" w:rsidRPr="0050033F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3F59E9" w:rsidRPr="0050033F" w14:paraId="1D7C9760" w14:textId="77777777" w:rsidTr="003F5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51FDD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984CF5E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1418F3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90DE6EA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60612B" w14:textId="77777777" w:rsidR="003F59E9" w:rsidRPr="0050033F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F59E9" w:rsidRPr="00F250B6" w14:paraId="564B9A81" w14:textId="77777777" w:rsidTr="003F5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C7EECD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211FC4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CC6E41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AE9B7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8EF4A2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365B7693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7334C9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BCC867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60F8E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397576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5BE48B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6D8B56DF" w14:textId="77777777" w:rsidTr="003F5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E0BA38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4E7DC" w14:textId="4104DC3C" w:rsidR="003F59E9" w:rsidRPr="00F250B6" w:rsidRDefault="003F59E9" w:rsidP="00C06D4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 w:rsidR="00C06D47">
              <w:rPr>
                <w:rFonts w:eastAsia="Times New Roman" w:cstheme="minorHAnsi"/>
                <w:lang w:eastAsia="en-GB"/>
              </w:rPr>
              <w:t xml:space="preserve">the profile 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4FC3F5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p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1D4A19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B06E7C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F59E9" w:rsidRPr="00F250B6" w14:paraId="0CCFCCE7" w14:textId="77777777" w:rsidTr="003F59E9">
        <w:trPr>
          <w:trHeight w:val="368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90A253" w14:textId="77777777" w:rsidR="003F59E9" w:rsidRPr="00F250B6" w:rsidRDefault="003F59E9" w:rsidP="003F5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B000A0" w14:textId="45233C4A" w:rsidR="003F59E9" w:rsidRPr="00F250B6" w:rsidRDefault="006F1C9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ear the first name field and click sav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4D5FD" w14:textId="719F9D2D" w:rsidR="003F59E9" w:rsidRPr="00F250B6" w:rsidRDefault="006F1C9A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 should pop up to enter your first name </w:t>
            </w:r>
            <w:r w:rsidR="003F59E9">
              <w:rPr>
                <w:rFonts w:eastAsia="Times New Roman" w:cstheme="minorHAnsi"/>
                <w:lang w:eastAsia="en-GB"/>
              </w:rPr>
              <w:t xml:space="preserve">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6218E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627FDA" w14:textId="77777777" w:rsidR="003F59E9" w:rsidRPr="00F250B6" w:rsidRDefault="003F59E9" w:rsidP="003F5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536BA861" w14:textId="77777777" w:rsidR="003F59E9" w:rsidRDefault="003F59E9">
      <w:pPr>
        <w:rPr>
          <w:rFonts w:cstheme="minorHAnsi"/>
        </w:rPr>
      </w:pPr>
    </w:p>
    <w:p w14:paraId="33A4781B" w14:textId="77777777" w:rsidR="006F1C9A" w:rsidRDefault="006F1C9A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F1C9A" w:rsidRPr="00C8311A" w14:paraId="3D46B775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A8818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7D7ECB" w14:textId="56F4B57E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file 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76037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70D922" w14:textId="4CA7549A" w:rsidR="006F1C9A" w:rsidRPr="003F59E9" w:rsidRDefault="006F1C9A" w:rsidP="006F1C9A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6F1C9A">
              <w:rPr>
                <w:rFonts w:eastAsia="Times New Roman" w:cstheme="minorHAnsi"/>
                <w:lang w:val="en-US" w:eastAsia="en-GB"/>
              </w:rPr>
              <w:t>Check the</w:t>
            </w:r>
            <w:r>
              <w:rPr>
                <w:rFonts w:eastAsia="Times New Roman" w:cstheme="minorHAnsi"/>
                <w:lang w:val="en-US" w:eastAsia="en-GB"/>
              </w:rPr>
              <w:t xml:space="preserve"> </w:t>
            </w:r>
            <w:r w:rsidRPr="006F1C9A">
              <w:rPr>
                <w:rFonts w:eastAsia="Times New Roman" w:cstheme="minorHAnsi"/>
                <w:lang w:val="en-US" w:eastAsia="en-GB"/>
              </w:rPr>
              <w:t xml:space="preserve">preferred language dropdown list </w:t>
            </w:r>
          </w:p>
        </w:tc>
      </w:tr>
      <w:tr w:rsidR="006F1C9A" w:rsidRPr="00F250B6" w14:paraId="16DAC994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F8CFA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42424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F69CF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F0F936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957705" w14:textId="77777777" w:rsidR="006F1C9A" w:rsidRPr="0050033F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B03AB98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6F1C9A" w:rsidRPr="00F250B6" w14:paraId="7FF19FBC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73F7B3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F26C1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87A1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02A0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A3E4A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4899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4FC84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3959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E085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A1BA1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CC5EA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F250B6" w14:paraId="68450D56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9E7B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8AE0B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DAF3B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39DC6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891EA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52A7C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C75F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4615F6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C5760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4DC77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E98FF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F250B6" w14:paraId="199E07E4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1D79D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D78ED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8F72E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379C2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6E394B" w14:textId="77777777" w:rsidR="006F1C9A" w:rsidRPr="0050033F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98C3D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F1C9A" w:rsidRPr="00F250B6" w14:paraId="6A39BA22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A1882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1F1B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D33C1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44DB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7254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DD18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D40B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8067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DE61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20E3C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F714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50033F" w14:paraId="182FE7C7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A6A888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9C3EB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0215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AB0B0D" w14:textId="77777777" w:rsidR="006F1C9A" w:rsidRPr="0050033F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D3B769" w14:textId="77777777" w:rsidR="006F1C9A" w:rsidRPr="0050033F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6F1C9A" w:rsidRPr="00F250B6" w14:paraId="21044F11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DB6C5A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D86ED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2210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8E706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A3ABD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6F1C9A" w:rsidRPr="00F250B6" w14:paraId="59502DF8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5A1199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61ECE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CB31D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43D49A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400D6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6F1C9A" w:rsidRPr="00F250B6" w14:paraId="02309ACD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006A58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FC975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7020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25B86E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2157C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6F1C9A" w:rsidRPr="00F250B6" w14:paraId="0D77AF54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AF5E7A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C8240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BB3E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D19323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06870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F1C9A" w:rsidRPr="00F250B6" w14:paraId="04DD1B69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DE66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DFDA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8B48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2761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F9EC9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F5025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8908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CCCA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30A9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791A7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FA27F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F250B6" w14:paraId="62C23AE2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71405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BE4875" w14:textId="77777777" w:rsidR="006F1C9A" w:rsidRPr="003F59E9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F59E9">
              <w:rPr>
                <w:rFonts w:eastAsia="Times New Roman" w:cstheme="minorHAnsi"/>
                <w:lang w:eastAsia="en-GB"/>
              </w:rPr>
              <w:t xml:space="preserve">Check the profile page  functionalities </w:t>
            </w:r>
          </w:p>
          <w:p w14:paraId="7EEE9E3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7E15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CDC11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494E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82033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F250B6" w14:paraId="237EBE6A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9CB2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2F22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0A65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A788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F995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B13A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CA19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11B2A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C024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F7C5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0D6D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50033F" w14:paraId="0BEC52BD" w14:textId="77777777" w:rsidTr="008432D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5BA6D9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1CB177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D10BE1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C194ED" w14:textId="77777777" w:rsidR="006F1C9A" w:rsidRPr="0050033F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7B07EF" w14:textId="77777777" w:rsidR="006F1C9A" w:rsidRPr="0050033F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6F1C9A" w:rsidRPr="0050033F" w14:paraId="6EA9E4C1" w14:textId="77777777" w:rsidTr="008432D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2EDA5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7A8EC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C5107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F163FDB" w14:textId="77777777" w:rsidR="006F1C9A" w:rsidRPr="0050033F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9CBA75" w14:textId="77777777" w:rsidR="006F1C9A" w:rsidRPr="0050033F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F250B6" w14:paraId="2F10F374" w14:textId="77777777" w:rsidTr="008432D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B9C08B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1C54D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F056E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42099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760E5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F1C9A" w:rsidRPr="00F250B6" w14:paraId="08E8D7E5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58666F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5E7A2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01A9A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89853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C9B31A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F1C9A" w:rsidRPr="00F250B6" w14:paraId="57A319AC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AF31CC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16557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the profile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DAC2A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p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6B430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F68D9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F1C9A" w:rsidRPr="00F250B6" w14:paraId="7982C6D7" w14:textId="77777777" w:rsidTr="008432D7">
        <w:trPr>
          <w:trHeight w:val="368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1CB553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502D4" w14:textId="5D25A120" w:rsidR="006F1C9A" w:rsidRPr="00F250B6" w:rsidRDefault="006F1C9A" w:rsidP="006F1C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the preferred language  dropdown lis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2A320B" w14:textId="33367D73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 list appears with the two options (Arabic or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english</w:t>
            </w:r>
            <w:proofErr w:type="spellEnd"/>
            <w:r>
              <w:rPr>
                <w:rFonts w:eastAsia="Times New Roman" w:cstheme="minorHAnsi"/>
                <w:lang w:eastAsia="en-GB"/>
              </w:rPr>
              <w:t>)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CE9E3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98BC76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47A06752" w14:textId="77777777" w:rsidR="006F1C9A" w:rsidRDefault="006F1C9A">
      <w:pPr>
        <w:rPr>
          <w:rFonts w:cstheme="minorHAnsi"/>
        </w:rPr>
      </w:pPr>
    </w:p>
    <w:p w14:paraId="0FECE2AE" w14:textId="77777777" w:rsidR="006F1C9A" w:rsidRDefault="006F1C9A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F1C9A" w:rsidRPr="00C8311A" w14:paraId="44521D9C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1C6A3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247AD5" w14:textId="50DEC7A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file 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88FA9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02826B" w14:textId="5131A9B0" w:rsidR="006F1C9A" w:rsidRPr="006F1C9A" w:rsidRDefault="006F1C9A" w:rsidP="006F1C9A">
            <w:pPr>
              <w:spacing w:after="0" w:line="240" w:lineRule="auto"/>
              <w:rPr>
                <w:rFonts w:asciiTheme="majorBidi" w:hAnsiTheme="majorBidi" w:cstheme="majorBidi"/>
                <w:b/>
                <w:bCs/>
                <w:color w:val="002060"/>
                <w:sz w:val="44"/>
                <w:szCs w:val="44"/>
              </w:rPr>
            </w:pPr>
            <w:r w:rsidRPr="006F1C9A">
              <w:rPr>
                <w:rFonts w:eastAsia="Times New Roman" w:cstheme="minorHAnsi"/>
                <w:lang w:val="en-US" w:eastAsia="en-GB"/>
              </w:rPr>
              <w:t xml:space="preserve">Check the change password functionality </w:t>
            </w:r>
          </w:p>
        </w:tc>
      </w:tr>
      <w:tr w:rsidR="006F1C9A" w:rsidRPr="00F250B6" w14:paraId="5144CD69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46C23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966C76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BCBBD9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3511B6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F55461" w14:textId="77777777" w:rsidR="006F1C9A" w:rsidRPr="0050033F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6B2B7DF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6F1C9A" w:rsidRPr="00F250B6" w14:paraId="6AF3F1A4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92875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1FF3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09FF8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9DEB7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EF7E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8C07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DD735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FD5E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DF042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FD75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5DA4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F250B6" w14:paraId="757F4419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A199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476D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4F1C4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FC761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AD68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3D94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4089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493F8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6CEE6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C118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8C52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F250B6" w14:paraId="66D34E2C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646D5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C4736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8C48D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D2C40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B65625" w14:textId="77777777" w:rsidR="006F1C9A" w:rsidRPr="0050033F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13A5F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F1C9A" w:rsidRPr="00F250B6" w14:paraId="554136E3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ACC7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2F34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ACDDC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4674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BB7FD6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41B8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41856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8900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A9FF7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A1E1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067F6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50033F" w14:paraId="6748DD08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E3794F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B1932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68307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191103" w14:textId="77777777" w:rsidR="006F1C9A" w:rsidRPr="0050033F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AE859E" w14:textId="77777777" w:rsidR="006F1C9A" w:rsidRPr="0050033F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6F1C9A" w:rsidRPr="00F250B6" w14:paraId="2DCF104B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54658D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C8D6C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429D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61AFC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E6156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6F1C9A" w:rsidRPr="00F250B6" w14:paraId="5C5A2DAB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B0D001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28B07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7D4F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823051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8487C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6F1C9A" w:rsidRPr="00F250B6" w14:paraId="6C46FEEA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6D86F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F9CF9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E000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46935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F4ED7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6F1C9A" w:rsidRPr="00F250B6" w14:paraId="0A8E61C0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AE4D8B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E1B52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E483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546927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52BFA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F1C9A" w:rsidRPr="00F250B6" w14:paraId="7906B57A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8C98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693F6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12A3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ACEF0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B774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AAE9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079BC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F4C5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4FE6B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3D1BA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1AA1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F250B6" w14:paraId="18A0CE86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6CFF0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80BD89" w14:textId="77777777" w:rsidR="006F1C9A" w:rsidRPr="003F59E9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F59E9">
              <w:rPr>
                <w:rFonts w:eastAsia="Times New Roman" w:cstheme="minorHAnsi"/>
                <w:lang w:eastAsia="en-GB"/>
              </w:rPr>
              <w:t xml:space="preserve">Check the profile page  functionalities </w:t>
            </w:r>
          </w:p>
          <w:p w14:paraId="6EF3EC4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BA8B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487B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74E6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76D8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F250B6" w14:paraId="417F3697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FB7F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0C1A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32746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673F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B5B7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FC50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5B81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4267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39FF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C4ADA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066A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50033F" w14:paraId="38860788" w14:textId="77777777" w:rsidTr="008432D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5E067D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2BB5C3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E8D733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94A5CE" w14:textId="77777777" w:rsidR="006F1C9A" w:rsidRPr="0050033F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A9A75A" w14:textId="77777777" w:rsidR="006F1C9A" w:rsidRPr="0050033F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6F1C9A" w:rsidRPr="0050033F" w14:paraId="00D18AFC" w14:textId="77777777" w:rsidTr="008432D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DBAC1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65FDB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C25B7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3CFC12" w14:textId="77777777" w:rsidR="006F1C9A" w:rsidRPr="0050033F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9EE55B" w14:textId="77777777" w:rsidR="006F1C9A" w:rsidRPr="0050033F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F250B6" w14:paraId="65446B5D" w14:textId="77777777" w:rsidTr="008432D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CD9E7F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46236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C95E1A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2BECB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24866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F1C9A" w:rsidRPr="00F250B6" w14:paraId="05696D66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7C21A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3E27D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8AB55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5B0BAA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DB62C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F1C9A" w:rsidRPr="00F250B6" w14:paraId="3239D2A7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969442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2764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the profile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40548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p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F713C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BFCD7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F1C9A" w:rsidRPr="00F250B6" w14:paraId="684E321F" w14:textId="77777777" w:rsidTr="008432D7">
        <w:trPr>
          <w:trHeight w:val="368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531FA4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F1C1A6" w14:textId="6FE81282" w:rsidR="006F1C9A" w:rsidRPr="00F250B6" w:rsidRDefault="006F1C9A" w:rsidP="006F1C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change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9EECDF" w14:textId="574493C4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 pop up appears with two fields to be able to change passwor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F2129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C0BE3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0DC0E4F6" w14:textId="77777777" w:rsidR="006F1C9A" w:rsidRDefault="006F1C9A">
      <w:pPr>
        <w:rPr>
          <w:rFonts w:cstheme="minorHAnsi"/>
        </w:rPr>
      </w:pPr>
    </w:p>
    <w:p w14:paraId="1692900E" w14:textId="77777777" w:rsidR="006F1C9A" w:rsidRDefault="006F1C9A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F1C9A" w:rsidRPr="00C8311A" w14:paraId="5B9602A4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F3E90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40D464" w14:textId="70FE865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d2 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20E88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865C77" w14:textId="60745ADF" w:rsidR="006F1C9A" w:rsidRPr="00BE5835" w:rsidRDefault="00BE5835" w:rsidP="00BE583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BE5835">
              <w:rPr>
                <w:rFonts w:eastAsia="Times New Roman" w:cstheme="minorHAnsi"/>
                <w:lang w:eastAsia="en-GB"/>
              </w:rPr>
              <w:t xml:space="preserve">Verify the change area button in the product page </w:t>
            </w:r>
          </w:p>
        </w:tc>
      </w:tr>
      <w:tr w:rsidR="006F1C9A" w:rsidRPr="00F250B6" w14:paraId="04A4BEF4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4F03D6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6F3FA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E9B0D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32641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37092C" w14:textId="77777777" w:rsidR="006F1C9A" w:rsidRPr="0050033F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F679AA7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6F1C9A" w:rsidRPr="00F250B6" w14:paraId="01426127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E58A7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BD97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33233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AE586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418E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D0E5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D171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AEF1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3589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4A7B46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68098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F250B6" w14:paraId="4EE45934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5D83A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9518B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1FC26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30536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3BC66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382D5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F87F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F0AA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7B9D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1A13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0347C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F250B6" w14:paraId="43DCCEA2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3F128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B6C1C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35998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4EE75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0EE481" w14:textId="77777777" w:rsidR="006F1C9A" w:rsidRPr="0050033F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60FD2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F1C9A" w:rsidRPr="00F250B6" w14:paraId="5A76F660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FF44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7BBA1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9FAE5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04EA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05E04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95FC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5B3AD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E229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3350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5625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9C06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50033F" w14:paraId="77D568C4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D69B3E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0E4F3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0306C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3286A98" w14:textId="77777777" w:rsidR="006F1C9A" w:rsidRPr="0050033F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8E22AF" w14:textId="77777777" w:rsidR="006F1C9A" w:rsidRPr="0050033F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6F1C9A" w:rsidRPr="00F250B6" w14:paraId="262921CE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11532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3711E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B5C21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E41F83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99A3A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6F1C9A" w:rsidRPr="00F250B6" w14:paraId="7D7498E1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029C47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320B5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AB1C6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B2BB3E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C609D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6F1C9A" w:rsidRPr="00F250B6" w14:paraId="1E70ACBE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19E1C7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F77AD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F709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FEB0A4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CB330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6F1C9A" w:rsidRPr="00F250B6" w14:paraId="204A89B5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9FC6C5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9953E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5753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DE1805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4C404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F1C9A" w:rsidRPr="00F250B6" w14:paraId="4EB9FE15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91BB4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CB249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7370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6EBB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DEC6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3F1BA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D6E8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4D6C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0659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D513E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69CBB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F250B6" w14:paraId="4C7C8DBB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553F1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628941" w14:textId="53E21683" w:rsidR="006F1C9A" w:rsidRPr="003F59E9" w:rsidRDefault="006F1C9A" w:rsidP="00BE583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F59E9">
              <w:rPr>
                <w:rFonts w:eastAsia="Times New Roman" w:cstheme="minorHAnsi"/>
                <w:lang w:eastAsia="en-GB"/>
              </w:rPr>
              <w:t xml:space="preserve">Check the </w:t>
            </w:r>
            <w:r w:rsidR="00BE5835">
              <w:rPr>
                <w:rFonts w:eastAsia="Times New Roman" w:cstheme="minorHAnsi"/>
                <w:lang w:eastAsia="en-GB"/>
              </w:rPr>
              <w:t xml:space="preserve">product details- 2 </w:t>
            </w:r>
            <w:r w:rsidRPr="003F59E9">
              <w:rPr>
                <w:rFonts w:eastAsia="Times New Roman" w:cstheme="minorHAnsi"/>
                <w:lang w:eastAsia="en-GB"/>
              </w:rPr>
              <w:t xml:space="preserve">functionalities </w:t>
            </w:r>
          </w:p>
          <w:p w14:paraId="6C388762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EB5B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7DCB6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00DE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2EDE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F250B6" w14:paraId="2FDB5D7A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61EBA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5BB5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1809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E848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F3C6F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E3ECC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BF519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68384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04B13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D0CDE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368E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50033F" w14:paraId="0B220FBC" w14:textId="77777777" w:rsidTr="008432D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9DCDB7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E9A863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EDE60A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9EBBB7" w14:textId="77777777" w:rsidR="006F1C9A" w:rsidRPr="0050033F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942A27" w14:textId="77777777" w:rsidR="006F1C9A" w:rsidRPr="0050033F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6F1C9A" w:rsidRPr="0050033F" w14:paraId="61D9383C" w14:textId="77777777" w:rsidTr="008432D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C252A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E887D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CB0E48D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3CE910" w14:textId="77777777" w:rsidR="006F1C9A" w:rsidRPr="0050033F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0C5DDC3" w14:textId="77777777" w:rsidR="006F1C9A" w:rsidRPr="0050033F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C9A" w:rsidRPr="00F250B6" w14:paraId="3499532E" w14:textId="77777777" w:rsidTr="008432D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4F510D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E55835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75C61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3D3C3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3BFE5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F1C9A" w:rsidRPr="00F250B6" w14:paraId="736D6AD0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8E40C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F1A67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C9BE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465B0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1F7237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F1C9A" w:rsidRPr="00F250B6" w14:paraId="21D7BDB5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A7AEAA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E48867" w14:textId="05B05D68" w:rsidR="006F1C9A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on any product </w:t>
            </w:r>
            <w:r w:rsidR="006F1C9A">
              <w:rPr>
                <w:rFonts w:eastAsia="Times New Roman" w:cstheme="minorHAnsi"/>
                <w:lang w:eastAsia="en-GB"/>
              </w:rPr>
              <w:t xml:space="preserve">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518654" w14:textId="5EFE43F9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</w:t>
            </w:r>
            <w:r w:rsidR="00BE5835">
              <w:rPr>
                <w:rFonts w:eastAsia="Times New Roman" w:cstheme="minorHAnsi"/>
                <w:lang w:eastAsia="en-GB"/>
              </w:rPr>
              <w:t xml:space="preserve"> should be directed to the product details p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9AECC1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797058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F1C9A" w:rsidRPr="00F250B6" w14:paraId="40EAB5C5" w14:textId="77777777" w:rsidTr="008432D7">
        <w:trPr>
          <w:trHeight w:val="368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58525" w14:textId="77777777" w:rsidR="006F1C9A" w:rsidRPr="00F250B6" w:rsidRDefault="006F1C9A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21C5B7" w14:textId="0CD0625A" w:rsidR="006F1C9A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change are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AADF44" w14:textId="281140C4" w:rsidR="006F1C9A" w:rsidRPr="00F250B6" w:rsidRDefault="006F1C9A" w:rsidP="00BE583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</w:t>
            </w:r>
            <w:r w:rsidR="00BE5835">
              <w:rPr>
                <w:rFonts w:eastAsia="Times New Roman" w:cstheme="minorHAnsi"/>
                <w:lang w:eastAsia="en-GB"/>
              </w:rPr>
              <w:t xml:space="preserve"> slide bar with radio buttons should appear to change the area 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43E8C0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44FEAB" w14:textId="77777777" w:rsidR="006F1C9A" w:rsidRPr="00F250B6" w:rsidRDefault="006F1C9A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0FAD21BC" w14:textId="77777777" w:rsidR="006F1C9A" w:rsidRDefault="006F1C9A">
      <w:pPr>
        <w:rPr>
          <w:rFonts w:cstheme="minorHAnsi"/>
        </w:rPr>
      </w:pPr>
    </w:p>
    <w:p w14:paraId="5260DF0F" w14:textId="77777777" w:rsidR="00BE5835" w:rsidRDefault="00BE5835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BE5835" w:rsidRPr="00C8311A" w14:paraId="2546FDA2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7D9A3F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9331CA" w14:textId="74CEBEB3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d2 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E9D021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E228E0" w14:textId="1DE66098" w:rsidR="00BE5835" w:rsidRPr="00BE5835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64B66">
              <w:rPr>
                <w:rFonts w:eastAsia="Times New Roman" w:cstheme="minorHAnsi"/>
                <w:lang w:eastAsia="en-GB"/>
              </w:rPr>
              <w:t>Verify the seller page link functionality</w:t>
            </w:r>
          </w:p>
        </w:tc>
      </w:tr>
      <w:tr w:rsidR="00BE5835" w:rsidRPr="00F250B6" w14:paraId="13B56DA6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7CFBAE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D01528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C87C4C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551E24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721D34" w14:textId="77777777" w:rsidR="00BE5835" w:rsidRPr="0050033F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BD70A5D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BE5835" w:rsidRPr="00F250B6" w14:paraId="4FC0D233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C474E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8588C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9CB34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B5434A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3269B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4CE60B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2216C0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CFAD07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DA0E3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1F8EA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6DCC9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5835" w:rsidRPr="00F250B6" w14:paraId="54D13BAD" w14:textId="77777777" w:rsidTr="00BE5835">
        <w:trPr>
          <w:trHeight w:val="342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4CDDCC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5AAD6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79168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22F6E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1250F9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93B46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23A59A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4CF20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AD1B9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C6A8B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02326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5835" w:rsidRPr="00F250B6" w14:paraId="3A069206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EB31A3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DC3998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19A4DF6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ADDD17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07859B" w14:textId="77777777" w:rsidR="00BE5835" w:rsidRPr="0050033F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9D8BBC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E5835" w:rsidRPr="00F250B6" w14:paraId="2D7798D5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CCB25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A118C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701029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8C8BE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9DE50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2933A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7150D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F6CA9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C88089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F7EC40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F1CFA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5835" w:rsidRPr="0050033F" w14:paraId="680EBED3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2F0070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30B975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477F25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E5666A" w14:textId="77777777" w:rsidR="00BE5835" w:rsidRPr="0050033F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96BE49" w14:textId="77777777" w:rsidR="00BE5835" w:rsidRPr="0050033F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BE5835" w:rsidRPr="00F250B6" w14:paraId="49F430BD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BB895C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9146B1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51DDF2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C919C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2B01E2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BE5835" w:rsidRPr="00F250B6" w14:paraId="01F45D2A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FEA33E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C96088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92788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BE7C58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B54A68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BE5835" w:rsidRPr="00F250B6" w14:paraId="420139B7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A6BE98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EA98C0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F2CBD3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8241D4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245C99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BE5835" w:rsidRPr="00F250B6" w14:paraId="41A3DAEB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0FFD0B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6B677D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DEDBF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4668DD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31D420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5835" w:rsidRPr="00F250B6" w14:paraId="250CCEDB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2369F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65604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DEB2A4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81997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A91CA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7EDB8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75E93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E3DFC1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BCB59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85062E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4AB4F4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5835" w:rsidRPr="00F250B6" w14:paraId="485421D2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6875B5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88BE6" w14:textId="77777777" w:rsidR="00BE5835" w:rsidRPr="003F59E9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F59E9">
              <w:rPr>
                <w:rFonts w:eastAsia="Times New Roman" w:cstheme="minorHAnsi"/>
                <w:lang w:eastAsia="en-GB"/>
              </w:rPr>
              <w:t xml:space="preserve">Check the </w:t>
            </w:r>
            <w:r>
              <w:rPr>
                <w:rFonts w:eastAsia="Times New Roman" w:cstheme="minorHAnsi"/>
                <w:lang w:eastAsia="en-GB"/>
              </w:rPr>
              <w:t xml:space="preserve">product details- 2 </w:t>
            </w:r>
            <w:r w:rsidRPr="003F59E9">
              <w:rPr>
                <w:rFonts w:eastAsia="Times New Roman" w:cstheme="minorHAnsi"/>
                <w:lang w:eastAsia="en-GB"/>
              </w:rPr>
              <w:t xml:space="preserve">functionalities </w:t>
            </w:r>
          </w:p>
          <w:p w14:paraId="149BED2B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E652C7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02730F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4ED53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117220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5835" w:rsidRPr="00F250B6" w14:paraId="5D30F2D6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25A37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BE386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4429A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BED41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9B241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820B6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BA954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BD2BB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03A41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7C63A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C6739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5835" w:rsidRPr="0050033F" w14:paraId="55EF1B7B" w14:textId="77777777" w:rsidTr="008432D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E0E2C5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68700B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9F0C9E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B3F332" w14:textId="77777777" w:rsidR="00BE5835" w:rsidRPr="0050033F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85B149" w14:textId="77777777" w:rsidR="00BE5835" w:rsidRPr="0050033F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BE5835" w:rsidRPr="0050033F" w14:paraId="376858BA" w14:textId="77777777" w:rsidTr="008432D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FE0EFB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919018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51CB8D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0FAAA1B" w14:textId="77777777" w:rsidR="00BE5835" w:rsidRPr="0050033F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B5C8508" w14:textId="77777777" w:rsidR="00BE5835" w:rsidRPr="0050033F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5835" w:rsidRPr="00F250B6" w14:paraId="12FC158D" w14:textId="77777777" w:rsidTr="008432D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20A2B9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0F742A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E84ABF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8852E9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E1801A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E5835" w:rsidRPr="00F250B6" w14:paraId="3AA77058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D38D39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DDBD18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BFF16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65BFC5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7A94B3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E5835" w:rsidRPr="00F250B6" w14:paraId="1FA62CD9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8DA73A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552BF3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on any product 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83AE85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product details p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CAE25C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5AA62F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E5835" w:rsidRPr="00F250B6" w14:paraId="466D54A9" w14:textId="77777777" w:rsidTr="008432D7">
        <w:trPr>
          <w:trHeight w:val="368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133728" w14:textId="77777777" w:rsidR="00BE5835" w:rsidRPr="00F250B6" w:rsidRDefault="00BE5835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37C776" w14:textId="55DA7F20" w:rsidR="00BE5835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the  blue link (sold by “seller name”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EBA9BF" w14:textId="331BB5B5" w:rsidR="00BE5835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page with all other products related to this seller </w:t>
            </w:r>
            <w:r w:rsidR="00BE5835">
              <w:rPr>
                <w:rFonts w:eastAsia="Times New Roman" w:cstheme="minorHAnsi"/>
                <w:lang w:eastAsia="en-GB"/>
              </w:rPr>
              <w:t xml:space="preserve">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DBE0D8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4DC437" w14:textId="77777777" w:rsidR="00BE5835" w:rsidRPr="00F250B6" w:rsidRDefault="00BE5835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695A18FD" w14:textId="77777777" w:rsidR="00BE5835" w:rsidRDefault="00BE5835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364B66" w:rsidRPr="00C8311A" w14:paraId="70AD292F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8846D7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125BAE" w14:textId="339C5534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d2 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53F72E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3E78CD" w14:textId="68159FAA" w:rsidR="00364B66" w:rsidRPr="00364B66" w:rsidRDefault="00364B66" w:rsidP="00364B66">
            <w:pPr>
              <w:rPr>
                <w:rFonts w:cstheme="minorHAnsi"/>
              </w:rPr>
            </w:pPr>
            <w:r w:rsidRPr="00364B66">
              <w:rPr>
                <w:rFonts w:cstheme="minorHAnsi"/>
              </w:rPr>
              <w:t>Verify the produc</w:t>
            </w:r>
            <w:r>
              <w:rPr>
                <w:rFonts w:cstheme="minorHAnsi"/>
              </w:rPr>
              <w:t>t multiple images functionality</w:t>
            </w:r>
          </w:p>
        </w:tc>
      </w:tr>
      <w:tr w:rsidR="00364B66" w:rsidRPr="00F250B6" w14:paraId="62AE7707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11F2AD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97A167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17BBFE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93D55E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6D45AD" w14:textId="77777777" w:rsidR="00364B66" w:rsidRPr="0050033F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B16BF1C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364B66" w:rsidRPr="00F250B6" w14:paraId="270AA552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92A13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6FEF46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3B1822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9CA0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89482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625E1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7FCBC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78386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2D939B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8478AD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1656BE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4B66" w:rsidRPr="00F250B6" w14:paraId="7058D84E" w14:textId="77777777" w:rsidTr="008432D7">
        <w:trPr>
          <w:trHeight w:val="342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74FCA6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0D5F8B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173F46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E329DD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C9B710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0A7FF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9AA8B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0663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EE565F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4672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65D60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4B66" w:rsidRPr="00F250B6" w14:paraId="0565C705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6F1D87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CC7AD2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90754D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F0C87D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48421F" w14:textId="77777777" w:rsidR="00364B66" w:rsidRPr="0050033F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1D698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64B66" w:rsidRPr="00F250B6" w14:paraId="068263EC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0CB08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9BEEF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AEA62C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29CD8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BEDBA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DA288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127D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71C37D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55361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C4FDC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D0776E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4B66" w:rsidRPr="0050033F" w14:paraId="7D2D1FBE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40079C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70D25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18E26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F71309" w14:textId="77777777" w:rsidR="00364B66" w:rsidRPr="0050033F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A201D5" w14:textId="77777777" w:rsidR="00364B66" w:rsidRPr="0050033F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364B66" w:rsidRPr="00F250B6" w14:paraId="2117D1DC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27B449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3C1C86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F2FDF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7C6D22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737338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364B66" w:rsidRPr="00F250B6" w14:paraId="3A469008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DAA656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2BFAAC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3C729F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62B4F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B83E9A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364B66" w:rsidRPr="00F250B6" w14:paraId="2FC3A11B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1066F0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49CB78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FA2F8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EBDEE9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D349D0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364B66" w:rsidRPr="00F250B6" w14:paraId="4DB814FF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085BE7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BA979D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7550D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66A6AB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14CAE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64B66" w:rsidRPr="00F250B6" w14:paraId="47876EB9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A4CC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F8B50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057EE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9ED1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9B54C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BCED97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3908C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FD2AC4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E8E3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30591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92B85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4B66" w:rsidRPr="00F250B6" w14:paraId="7ACB0E28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AF8E24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ECDA3D" w14:textId="77777777" w:rsidR="00364B66" w:rsidRPr="003F59E9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F59E9">
              <w:rPr>
                <w:rFonts w:eastAsia="Times New Roman" w:cstheme="minorHAnsi"/>
                <w:lang w:eastAsia="en-GB"/>
              </w:rPr>
              <w:t xml:space="preserve">Check the </w:t>
            </w:r>
            <w:r>
              <w:rPr>
                <w:rFonts w:eastAsia="Times New Roman" w:cstheme="minorHAnsi"/>
                <w:lang w:eastAsia="en-GB"/>
              </w:rPr>
              <w:t xml:space="preserve">product details- 2 </w:t>
            </w:r>
            <w:r w:rsidRPr="003F59E9">
              <w:rPr>
                <w:rFonts w:eastAsia="Times New Roman" w:cstheme="minorHAnsi"/>
                <w:lang w:eastAsia="en-GB"/>
              </w:rPr>
              <w:t xml:space="preserve">functionalities </w:t>
            </w:r>
          </w:p>
          <w:p w14:paraId="377D23DD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5969F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03A96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46AC1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034EC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4B66" w:rsidRPr="00F250B6" w14:paraId="27C9D7F3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B1F3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9AFF1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F690C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DC98C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9F80C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DA55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C272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63637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AC748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BCCD4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DB94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4B66" w:rsidRPr="0050033F" w14:paraId="20C09AB7" w14:textId="77777777" w:rsidTr="008432D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6E421F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1EB659E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A64DBD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0148DD" w14:textId="77777777" w:rsidR="00364B66" w:rsidRPr="0050033F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553435" w14:textId="77777777" w:rsidR="00364B66" w:rsidRPr="0050033F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364B66" w:rsidRPr="0050033F" w14:paraId="3E565773" w14:textId="77777777" w:rsidTr="008432D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FC2092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E7A3C75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6E2FEA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3114EE" w14:textId="77777777" w:rsidR="00364B66" w:rsidRPr="0050033F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FC97BF" w14:textId="77777777" w:rsidR="00364B66" w:rsidRPr="0050033F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4B66" w:rsidRPr="00F250B6" w14:paraId="10C120DA" w14:textId="77777777" w:rsidTr="008432D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65A12F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E549B7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49A974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F694EA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BBDAAF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64B66" w:rsidRPr="00F250B6" w14:paraId="3F9CA439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16044A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F7475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1383B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B1142B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5F85CB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64B66" w:rsidRPr="00F250B6" w14:paraId="64728948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54F2A0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ECCEC0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on any product 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46182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product details p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DD962F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D780BD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64B66" w:rsidRPr="00F250B6" w14:paraId="4D952F27" w14:textId="77777777" w:rsidTr="008432D7">
        <w:trPr>
          <w:trHeight w:val="368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0978F5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214C4" w14:textId="01E419F1" w:rsidR="00364B66" w:rsidRPr="00F250B6" w:rsidRDefault="00364B66" w:rsidP="00364B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the small image of the products in the right of the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935ACE" w14:textId="3DFBBCE8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be able to see multiple images of the product   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0F3BC5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74D17A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5587CCCB" w14:textId="77777777" w:rsidR="00364B66" w:rsidRDefault="00364B66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364B66" w:rsidRPr="00C8311A" w14:paraId="58CC7AE2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6A141A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91F9FE" w14:textId="660AB9FB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eck 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30693B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41BBC0" w14:textId="440641A9" w:rsidR="00364B66" w:rsidRPr="00364B66" w:rsidRDefault="00364B66" w:rsidP="00364B66">
            <w:pPr>
              <w:rPr>
                <w:rFonts w:cstheme="minorHAnsi"/>
              </w:rPr>
            </w:pPr>
            <w:r w:rsidRPr="00364B66">
              <w:rPr>
                <w:rFonts w:cstheme="minorHAnsi"/>
              </w:rPr>
              <w:t>check that editing location on map  functionality</w:t>
            </w:r>
          </w:p>
        </w:tc>
      </w:tr>
      <w:tr w:rsidR="00364B66" w:rsidRPr="00F250B6" w14:paraId="201DD205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930A8A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083331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A0973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D636ED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061E68" w14:textId="77777777" w:rsidR="00364B66" w:rsidRPr="0050033F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1C93C60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364B66" w:rsidRPr="00F250B6" w14:paraId="3F81DCED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0EC490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97A260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D2374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5E62A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BCEF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FE7A6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67FD5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2CE84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198A60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E5858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00F26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4B66" w:rsidRPr="00F250B6" w14:paraId="2F3B81A9" w14:textId="77777777" w:rsidTr="008432D7">
        <w:trPr>
          <w:trHeight w:val="342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054BCF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A2AA1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8221A6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1E23A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0ADE7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C40CB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EAFB1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71490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C841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38360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3D5BC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4B66" w:rsidRPr="00F250B6" w14:paraId="06D08F0F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EA0D9C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18CBA6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497F10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9C67E5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4AA949" w14:textId="77777777" w:rsidR="00364B66" w:rsidRPr="0050033F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4D4158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64B66" w:rsidRPr="00F250B6" w14:paraId="5A92013C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CEDDF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E3910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AFE55E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F16BA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78D4D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949180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9E9CC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0C6B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37D0B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0FBCB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286AB1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4B66" w:rsidRPr="0050033F" w14:paraId="3F26EB80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463B15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5557C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4CA75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A78C39" w14:textId="77777777" w:rsidR="00364B66" w:rsidRPr="0050033F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EBB3683" w14:textId="77777777" w:rsidR="00364B66" w:rsidRPr="0050033F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364B66" w:rsidRPr="00F250B6" w14:paraId="40C3C54E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2551E9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C42B4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BC9E74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179E4F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211231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364B66" w:rsidRPr="00F250B6" w14:paraId="2754D914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752391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E25088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386FF7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2C0244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5FB2A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364B66" w:rsidRPr="00F250B6" w14:paraId="149C1164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18A123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EAC9DB" w14:textId="1392A973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a product in th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EA011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5F66EC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FC2ECB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364B66" w:rsidRPr="00F250B6" w14:paraId="21C96CA8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53F5AE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04F19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B45452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137EF2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F9C362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64B66" w:rsidRPr="00F250B6" w14:paraId="0D96CAAE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A2BCB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EDE84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B4AA4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B4381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9821A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12246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C909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A42E1F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A54B8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1018B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4FE26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4B66" w:rsidRPr="00F250B6" w14:paraId="21930526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EA24A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B7C170" w14:textId="715FBA7D" w:rsidR="00364B66" w:rsidRPr="00364B66" w:rsidRDefault="00364B66" w:rsidP="00364B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64B66">
              <w:rPr>
                <w:rFonts w:eastAsia="Times New Roman" w:cstheme="minorHAnsi"/>
                <w:lang w:eastAsia="en-GB"/>
              </w:rPr>
              <w:t xml:space="preserve">Check the </w:t>
            </w:r>
            <w:r>
              <w:rPr>
                <w:rFonts w:eastAsia="Times New Roman" w:cstheme="minorHAnsi"/>
                <w:lang w:eastAsia="en-GB"/>
              </w:rPr>
              <w:t>address</w:t>
            </w:r>
            <w:r w:rsidRPr="00364B66">
              <w:rPr>
                <w:rFonts w:eastAsia="Times New Roman" w:cstheme="minorHAnsi"/>
                <w:lang w:eastAsia="en-GB"/>
              </w:rPr>
              <w:t xml:space="preserve"> page  functionalities </w:t>
            </w:r>
          </w:p>
          <w:p w14:paraId="422E18F7" w14:textId="77777777" w:rsidR="00364B66" w:rsidRPr="00F250B6" w:rsidRDefault="00364B66" w:rsidP="00364B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809C2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3C854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92D0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21890A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4B66" w:rsidRPr="00F250B6" w14:paraId="11EF3D95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94558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60E38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C5E99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5EEC6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5D794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C24B4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8E25C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0BC84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CC64D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07A92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B23F5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4B66" w:rsidRPr="0050033F" w14:paraId="6BADB72D" w14:textId="77777777" w:rsidTr="008432D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1A2CDC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37C272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2B770A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829C7E" w14:textId="77777777" w:rsidR="00364B66" w:rsidRPr="0050033F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BA49CB" w14:textId="77777777" w:rsidR="00364B66" w:rsidRPr="0050033F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364B66" w:rsidRPr="0050033F" w14:paraId="6B671CB1" w14:textId="77777777" w:rsidTr="008432D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2592FAA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86390B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2471BE2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05A97B" w14:textId="77777777" w:rsidR="00364B66" w:rsidRPr="0050033F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43C19B" w14:textId="77777777" w:rsidR="00364B66" w:rsidRPr="0050033F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4B66" w:rsidRPr="00F250B6" w14:paraId="1A5FF270" w14:textId="77777777" w:rsidTr="008432D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C493C8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6645A3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8A39EF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DD56BE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55BDD1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64B66" w:rsidRPr="00F250B6" w14:paraId="2B8E06A5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E481A9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4F1B77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DD93CC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7BE4C8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04A72B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64B66" w:rsidRPr="00F250B6" w14:paraId="389A3A58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A1C2AF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B665C7" w14:textId="58A84DF8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cart and Click on checkout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6B5198" w14:textId="637F5C24" w:rsidR="00364B66" w:rsidRPr="00F250B6" w:rsidRDefault="00364B66" w:rsidP="00364B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address page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261DF2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578BC8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64B66" w:rsidRPr="00F250B6" w14:paraId="17246113" w14:textId="77777777" w:rsidTr="008432D7">
        <w:trPr>
          <w:trHeight w:val="368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BD25C4" w14:textId="77777777" w:rsidR="00364B66" w:rsidRPr="00F250B6" w:rsidRDefault="00364B6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5E98A8" w14:textId="3E5BFF51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on Edit in the location information section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1357AC" w14:textId="62B33D17" w:rsidR="00364B66" w:rsidRPr="00F250B6" w:rsidRDefault="00364B66" w:rsidP="00364B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be able to set his location on the map or locate automatically by “locate Me” button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1737E1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C776C5" w14:textId="77777777" w:rsidR="00364B66" w:rsidRPr="00F250B6" w:rsidRDefault="00364B6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55C862EF" w14:textId="77777777" w:rsidR="00364B66" w:rsidRDefault="00364B66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315DDE" w:rsidRPr="00C8311A" w14:paraId="03738F92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BA4548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00CDCB" w14:textId="66C976D6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eck 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E3E18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4ED5F8" w14:textId="705EB51C" w:rsidR="00315DDE" w:rsidRPr="00364B66" w:rsidRDefault="00315DDE" w:rsidP="00315DDE">
            <w:pPr>
              <w:rPr>
                <w:rFonts w:cstheme="minorHAnsi"/>
              </w:rPr>
            </w:pPr>
            <w:r w:rsidRPr="00315DDE">
              <w:rPr>
                <w:rFonts w:cstheme="minorHAnsi"/>
              </w:rPr>
              <w:t>Check Add New Address functionality</w:t>
            </w:r>
          </w:p>
        </w:tc>
      </w:tr>
      <w:tr w:rsidR="00315DDE" w:rsidRPr="00F250B6" w14:paraId="52E48F42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578CE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C59B5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E42FA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048FC8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0CA009" w14:textId="77777777" w:rsidR="00315DDE" w:rsidRPr="0050033F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9642B79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315DDE" w:rsidRPr="00F250B6" w14:paraId="0E2D2BD2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8C0B4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5782E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405EC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8162A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31A8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0E8AA9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EA3D6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2613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999D0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291785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77E8D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F250B6" w14:paraId="40E12207" w14:textId="77777777" w:rsidTr="008432D7">
        <w:trPr>
          <w:trHeight w:val="342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6E05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096DA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F956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44B9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63D2C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981FE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1CD07B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6C50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1FFF9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5F08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8B19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F250B6" w14:paraId="6BB30006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E3474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32356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3681C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CE02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D0B2A7" w14:textId="77777777" w:rsidR="00315DDE" w:rsidRPr="0050033F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62932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15DDE" w:rsidRPr="00F250B6" w14:paraId="487E1F2F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4D85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D8775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27045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99B599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D880B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E563B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ECAF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C00D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C87BD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44A5A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2CAE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50033F" w14:paraId="6318EB97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7F3B2C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0DCC7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8F38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525748" w14:textId="77777777" w:rsidR="00315DDE" w:rsidRPr="0050033F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EB4092" w14:textId="77777777" w:rsidR="00315DDE" w:rsidRPr="0050033F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315DDE" w:rsidRPr="00F250B6" w14:paraId="33791895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12F5CB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6C42D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4D00A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1E081E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2A227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315DDE" w:rsidRPr="00F250B6" w14:paraId="1E24EAFA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B0CE71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EC955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B52E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1919C7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FEAC4E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315DDE" w:rsidRPr="00F250B6" w14:paraId="2BB02477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574CF8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3078E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a product in th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9AC8E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191191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C3B97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315DDE" w:rsidRPr="00F250B6" w14:paraId="7D8FC55D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73AF4A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187D5B" w14:textId="420BDAFC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Must have entered an address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DCCE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F9656D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B4B4FB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15DDE" w:rsidRPr="00F250B6" w14:paraId="584707CA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38C3B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7684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E787F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58D0D8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50E9C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6368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80B1B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EC7B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0F7E6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12F76B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A749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F250B6" w14:paraId="7005E5B1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02A8C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1280D6" w14:textId="77777777" w:rsidR="00315DDE" w:rsidRPr="00364B6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64B66">
              <w:rPr>
                <w:rFonts w:eastAsia="Times New Roman" w:cstheme="minorHAnsi"/>
                <w:lang w:eastAsia="en-GB"/>
              </w:rPr>
              <w:t xml:space="preserve">Check the </w:t>
            </w:r>
            <w:r>
              <w:rPr>
                <w:rFonts w:eastAsia="Times New Roman" w:cstheme="minorHAnsi"/>
                <w:lang w:eastAsia="en-GB"/>
              </w:rPr>
              <w:t>address</w:t>
            </w:r>
            <w:r w:rsidRPr="00364B66">
              <w:rPr>
                <w:rFonts w:eastAsia="Times New Roman" w:cstheme="minorHAnsi"/>
                <w:lang w:eastAsia="en-GB"/>
              </w:rPr>
              <w:t xml:space="preserve"> page  functionalities </w:t>
            </w:r>
          </w:p>
          <w:p w14:paraId="35E56CB5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8822D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AE3A39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C708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6B4E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F250B6" w14:paraId="09BCE389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99BDB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CF16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5FC3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AD23B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FF70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3A578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FF11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FF86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9A8D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E172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AA946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50033F" w14:paraId="7AF20ED3" w14:textId="77777777" w:rsidTr="008432D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71B10C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A1EEA0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4C6517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CEEB96" w14:textId="77777777" w:rsidR="00315DDE" w:rsidRPr="0050033F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30B73B" w14:textId="77777777" w:rsidR="00315DDE" w:rsidRPr="0050033F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315DDE" w:rsidRPr="0050033F" w14:paraId="4D9615E6" w14:textId="77777777" w:rsidTr="008432D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32F9DE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CA6EE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0C892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F667B8" w14:textId="77777777" w:rsidR="00315DDE" w:rsidRPr="0050033F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F5F3C8" w14:textId="77777777" w:rsidR="00315DDE" w:rsidRPr="0050033F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F250B6" w14:paraId="134C8E2F" w14:textId="77777777" w:rsidTr="008432D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D2F505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0E79D6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4E958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58D6AB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30482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15DDE" w:rsidRPr="00F250B6" w14:paraId="09C08335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F75359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4578F6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3E6A7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87C6EE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E74EA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15DDE" w:rsidRPr="00F250B6" w14:paraId="008CC954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4060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907E9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cart and Click on checkout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5526E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address page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C2EAD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B7783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15DDE" w:rsidRPr="00F250B6" w14:paraId="7235EF2C" w14:textId="77777777" w:rsidTr="008432D7">
        <w:trPr>
          <w:trHeight w:val="368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145716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5DA9FC" w14:textId="57E8D4BD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on add new address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4ED000" w14:textId="05110FEB" w:rsidR="00315DDE" w:rsidRPr="00F250B6" w:rsidRDefault="00315DDE" w:rsidP="00315DD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add new address informatio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8E489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84582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0FFC871A" w14:textId="77777777" w:rsidR="00315DDE" w:rsidRDefault="00315DDE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315DDE" w:rsidRPr="00C8311A" w14:paraId="0CA55D1A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87061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00E5D7" w14:textId="05E872DE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eck 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7E21E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E7689F" w14:textId="649FDBD5" w:rsidR="00315DDE" w:rsidRPr="00364B66" w:rsidRDefault="00315DDE" w:rsidP="00315DDE">
            <w:pPr>
              <w:rPr>
                <w:rFonts w:cstheme="minorHAnsi"/>
              </w:rPr>
            </w:pPr>
            <w:r w:rsidRPr="00315DDE">
              <w:rPr>
                <w:rFonts w:cstheme="minorHAnsi"/>
              </w:rPr>
              <w:t>Check Change Address functionality</w:t>
            </w:r>
          </w:p>
        </w:tc>
      </w:tr>
      <w:tr w:rsidR="00315DDE" w:rsidRPr="00F250B6" w14:paraId="08CA570F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F170E8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85528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BC654E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872DC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F3762C" w14:textId="77777777" w:rsidR="00315DDE" w:rsidRPr="0050033F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10931D9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315DDE" w:rsidRPr="00F250B6" w14:paraId="2BF69AA1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7A8C6D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A115B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8AF2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3E52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0BB4C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242B48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9D714E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07276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3EA6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3C9C8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A0D41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F250B6" w14:paraId="786F1B36" w14:textId="77777777" w:rsidTr="008432D7">
        <w:trPr>
          <w:trHeight w:val="342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6E58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EF8FF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27AC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DCF6F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A3C7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D7A1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70AEC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EEB308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71B76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56AB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9CAB9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F250B6" w14:paraId="27F606A0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73EDA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706C5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F9358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8823E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D76D21" w14:textId="77777777" w:rsidR="00315DDE" w:rsidRPr="0050033F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8254A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15DDE" w:rsidRPr="00F250B6" w14:paraId="122FBFDC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68E2F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727F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24341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E897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1CFF96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85F77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74094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5536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AD18AB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81CD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6E08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50033F" w14:paraId="0F1A9D27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E00C39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41D47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812A2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83A1DB7" w14:textId="77777777" w:rsidR="00315DDE" w:rsidRPr="0050033F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92B445" w14:textId="77777777" w:rsidR="00315DDE" w:rsidRPr="0050033F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315DDE" w:rsidRPr="00F250B6" w14:paraId="5DDD83C3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0B8BBB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FC3F0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9DA6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0DC2B1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F2EF9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315DDE" w:rsidRPr="00F250B6" w14:paraId="73B069DD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14B3DF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45384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D7DA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191794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AA41F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quality1234567</w:t>
            </w:r>
          </w:p>
        </w:tc>
      </w:tr>
      <w:tr w:rsidR="00315DDE" w:rsidRPr="00F250B6" w14:paraId="3BE3ACE7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DA4B5B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89B68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a product in th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2B418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E1A55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C5087E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315DDE" w:rsidRPr="00F250B6" w14:paraId="349BA5BB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6CFFAC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993695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Must have entered an address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FEED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095EA1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8021C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15DDE" w:rsidRPr="00F250B6" w14:paraId="3BBA4E9B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1CEC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57118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607B4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6689FE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C8B36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695D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F0769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C2AB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8FE47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D246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9E4C6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F250B6" w14:paraId="230788D0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665F8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6AD7D7" w14:textId="77777777" w:rsidR="00315DDE" w:rsidRPr="00364B6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64B66">
              <w:rPr>
                <w:rFonts w:eastAsia="Times New Roman" w:cstheme="minorHAnsi"/>
                <w:lang w:eastAsia="en-GB"/>
              </w:rPr>
              <w:t xml:space="preserve">Check the </w:t>
            </w:r>
            <w:r>
              <w:rPr>
                <w:rFonts w:eastAsia="Times New Roman" w:cstheme="minorHAnsi"/>
                <w:lang w:eastAsia="en-GB"/>
              </w:rPr>
              <w:t>address</w:t>
            </w:r>
            <w:r w:rsidRPr="00364B66">
              <w:rPr>
                <w:rFonts w:eastAsia="Times New Roman" w:cstheme="minorHAnsi"/>
                <w:lang w:eastAsia="en-GB"/>
              </w:rPr>
              <w:t xml:space="preserve"> page  functionalities </w:t>
            </w:r>
          </w:p>
          <w:p w14:paraId="64E7363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1881A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1AB3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16F5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A003B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F250B6" w14:paraId="296BBAE0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861E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20DE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B348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BC776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FC338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134E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6673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1994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1B71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900A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A318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50033F" w14:paraId="5BF2769F" w14:textId="77777777" w:rsidTr="008432D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ECF63F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AFA4AE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4D803A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3D02D1" w14:textId="77777777" w:rsidR="00315DDE" w:rsidRPr="0050033F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A1EC49" w14:textId="77777777" w:rsidR="00315DDE" w:rsidRPr="0050033F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315DDE" w:rsidRPr="0050033F" w14:paraId="5DC556D0" w14:textId="77777777" w:rsidTr="008432D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BDA44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531A1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41BF0E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F53830" w14:textId="77777777" w:rsidR="00315DDE" w:rsidRPr="0050033F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796FDD" w14:textId="77777777" w:rsidR="00315DDE" w:rsidRPr="0050033F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F250B6" w14:paraId="1AF93090" w14:textId="77777777" w:rsidTr="008432D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A0481E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BAFF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9992E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A6A156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8810C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15DDE" w:rsidRPr="00F250B6" w14:paraId="03CF1B60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8BE9B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45264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DAA086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4D24F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912F4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15DDE" w:rsidRPr="00F250B6" w14:paraId="6D31803B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59D2EB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D5F2E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cart and Click on checkout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9517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address page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F5F48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B3AE46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15DDE" w:rsidRPr="00F250B6" w14:paraId="2DBD1D0A" w14:textId="77777777" w:rsidTr="00315DDE">
        <w:trPr>
          <w:trHeight w:val="422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11383E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A77012" w14:textId="37E28728" w:rsidR="00315DDE" w:rsidRPr="00F250B6" w:rsidRDefault="00315DDE" w:rsidP="00315DD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on the 3 dots on the address and click edi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8362AB" w14:textId="15B8579B" w:rsidR="00315DDE" w:rsidRPr="00F250B6" w:rsidRDefault="00315DDE" w:rsidP="00315DD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address page to update it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6D04F9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64AFE8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65D7B6A7" w14:textId="77777777" w:rsidR="00315DDE" w:rsidRDefault="00315DDE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315DDE" w:rsidRPr="00C8311A" w14:paraId="29E281C1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04139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43230A" w14:textId="373E20A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eck _0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EA40FE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01C4AA" w14:textId="65B53C8C" w:rsidR="00315DDE" w:rsidRPr="00315DDE" w:rsidRDefault="00315DDE" w:rsidP="00315DDE">
            <w:pPr>
              <w:rPr>
                <w:rFonts w:cstheme="minorHAnsi"/>
                <w:lang w:val="en-US"/>
              </w:rPr>
            </w:pPr>
            <w:r w:rsidRPr="00315DDE">
              <w:rPr>
                <w:rFonts w:cstheme="minorHAnsi"/>
                <w:lang w:val="en-US"/>
              </w:rPr>
              <w:t xml:space="preserve">Check system behavior when entering only numbers in the name field </w:t>
            </w:r>
          </w:p>
        </w:tc>
      </w:tr>
      <w:tr w:rsidR="00315DDE" w:rsidRPr="00F250B6" w14:paraId="26B7AB53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98945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7FB589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F63F9D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74D2B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C3E0D6" w14:textId="77777777" w:rsidR="00315DDE" w:rsidRPr="0050033F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2955A58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315DDE" w:rsidRPr="00F250B6" w14:paraId="3B67E087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46252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CD575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85B21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EB66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7C21E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5EBDB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FB2A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9650F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AE06B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3E67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DEB4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F250B6" w14:paraId="07A42DAE" w14:textId="77777777" w:rsidTr="008432D7">
        <w:trPr>
          <w:trHeight w:val="342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D7DC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FE46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9654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05C2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BC61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C3C1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BA64C5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8C3AB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7326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4F3C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9F8A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F250B6" w14:paraId="7DD823BC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7922F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3FEEE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BD914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7A22F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9C189F" w14:textId="77777777" w:rsidR="00315DDE" w:rsidRPr="0050033F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69832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15DDE" w:rsidRPr="00F250B6" w14:paraId="2C6DACFE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FDD9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4616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58FF0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BED15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3140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24ECE5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A0F38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ABF9F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1EDF9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3307E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D80CB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50033F" w14:paraId="1066E7F8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924932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0EAA2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178D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A5F3E6" w14:textId="77777777" w:rsidR="00315DDE" w:rsidRPr="0050033F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8A9AF0" w14:textId="77777777" w:rsidR="00315DDE" w:rsidRPr="0050033F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315DDE" w:rsidRPr="00F250B6" w14:paraId="31EAD014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DDD575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52C478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7F6B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D01954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687F5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315DDE" w:rsidRPr="00F250B6" w14:paraId="2D49E8D7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3D5913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8EDE29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D7D78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F355BC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2CF1ED" w14:textId="37A52E6A" w:rsidR="00315DDE" w:rsidRPr="00F250B6" w:rsidRDefault="00B6377D" w:rsidP="00B6377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First Name </w:t>
            </w:r>
            <w:r w:rsidR="00315DDE" w:rsidRPr="00F250B6">
              <w:rPr>
                <w:rFonts w:eastAsia="Times New Roman" w:cstheme="minorHAnsi"/>
                <w:lang w:eastAsia="en-GB"/>
              </w:rPr>
              <w:t xml:space="preserve"> = </w:t>
            </w:r>
            <w:r w:rsidR="00315DDE">
              <w:rPr>
                <w:rFonts w:eastAsia="Times New Roman" w:cstheme="minorHAnsi"/>
                <w:lang w:eastAsia="en-GB"/>
              </w:rPr>
              <w:t>1234567</w:t>
            </w:r>
          </w:p>
        </w:tc>
      </w:tr>
      <w:tr w:rsidR="00315DDE" w:rsidRPr="00F250B6" w14:paraId="7F5BD54D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764E7C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AD9E5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a product in th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18C9B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9C1E4D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4363E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315DDE" w:rsidRPr="00F250B6" w14:paraId="27F734E0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12E303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9B9D44" w14:textId="2B9AF7EC" w:rsidR="00315DDE" w:rsidRPr="00F250B6" w:rsidRDefault="00315DDE" w:rsidP="00B6377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D15D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6CB4A0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5A22D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15DDE" w:rsidRPr="00F250B6" w14:paraId="6649C6B3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433A4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2DF23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3224B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37750E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9283D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D7816E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D1BA6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6A7C1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7F89E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992F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74E0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F250B6" w14:paraId="16FF7CDA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589E8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C6E1FB" w14:textId="77777777" w:rsidR="00315DDE" w:rsidRPr="00364B6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64B66">
              <w:rPr>
                <w:rFonts w:eastAsia="Times New Roman" w:cstheme="minorHAnsi"/>
                <w:lang w:eastAsia="en-GB"/>
              </w:rPr>
              <w:t xml:space="preserve">Check the </w:t>
            </w:r>
            <w:r>
              <w:rPr>
                <w:rFonts w:eastAsia="Times New Roman" w:cstheme="minorHAnsi"/>
                <w:lang w:eastAsia="en-GB"/>
              </w:rPr>
              <w:t>address</w:t>
            </w:r>
            <w:r w:rsidRPr="00364B66">
              <w:rPr>
                <w:rFonts w:eastAsia="Times New Roman" w:cstheme="minorHAnsi"/>
                <w:lang w:eastAsia="en-GB"/>
              </w:rPr>
              <w:t xml:space="preserve"> page  functionalities </w:t>
            </w:r>
          </w:p>
          <w:p w14:paraId="31D84FD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B0BD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34905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52AF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D4F7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F250B6" w14:paraId="745C4D2B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7635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4C63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5FD15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AF02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D27F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245E8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0AAB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1719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E87A9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7633D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71D5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50033F" w14:paraId="4B864F0F" w14:textId="77777777" w:rsidTr="008432D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0952ED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BEFB94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C6406B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A23909" w14:textId="77777777" w:rsidR="00315DDE" w:rsidRPr="0050033F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730B54" w14:textId="77777777" w:rsidR="00315DDE" w:rsidRPr="0050033F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315DDE" w:rsidRPr="0050033F" w14:paraId="735DF5F7" w14:textId="77777777" w:rsidTr="008432D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93DF7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5F0E373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52792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FDFCB2" w14:textId="77777777" w:rsidR="00315DDE" w:rsidRPr="0050033F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D40F5B" w14:textId="77777777" w:rsidR="00315DDE" w:rsidRPr="0050033F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5DDE" w:rsidRPr="00F250B6" w14:paraId="28E649CB" w14:textId="77777777" w:rsidTr="008432D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B1F1C0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9437AE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28DB77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78222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C1DA72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15DDE" w:rsidRPr="00F250B6" w14:paraId="4136950C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A9A652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5E6CC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7F2791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1DBE76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20BE6F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15DDE" w:rsidRPr="00F250B6" w14:paraId="14270546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0B656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5FFE4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cart and Click on checkout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AB8985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address page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C779FA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9F2A5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15DDE" w:rsidRPr="00F250B6" w14:paraId="74A67E55" w14:textId="77777777" w:rsidTr="008432D7">
        <w:trPr>
          <w:trHeight w:val="422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20979" w14:textId="77777777" w:rsidR="00315DDE" w:rsidRPr="00F250B6" w:rsidRDefault="00315DDE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245E4" w14:textId="7B48D129" w:rsidR="00315DDE" w:rsidRPr="00F250B6" w:rsidRDefault="00B6377D" w:rsidP="00B6377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only numbers in the first name field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B01AFD" w14:textId="3C46799F" w:rsidR="00315DDE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 pop up to enter characters </w:t>
            </w:r>
            <w:r w:rsidR="00315DDE"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 xml:space="preserve">instead of numbers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08299C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312D60" w14:textId="77777777" w:rsidR="00315DDE" w:rsidRPr="00F250B6" w:rsidRDefault="00315DDE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4B5AD1D2" w14:textId="77777777" w:rsidR="00315DDE" w:rsidRDefault="00315DDE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B6377D" w:rsidRPr="00C8311A" w14:paraId="67994F3A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90F34D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D2A9EA" w14:textId="32D9D648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eck _00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CD40CA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3B437F" w14:textId="2365E6B0" w:rsidR="00B6377D" w:rsidRPr="00315DDE" w:rsidRDefault="00B6377D" w:rsidP="00B6377D">
            <w:pPr>
              <w:rPr>
                <w:rFonts w:cstheme="minorHAnsi"/>
                <w:lang w:val="en-US"/>
              </w:rPr>
            </w:pPr>
            <w:r w:rsidRPr="00B6377D">
              <w:rPr>
                <w:rFonts w:cstheme="minorHAnsi"/>
                <w:lang w:val="en-US"/>
              </w:rPr>
              <w:t>Check system behavior when entering wrong mobile number format</w:t>
            </w:r>
          </w:p>
        </w:tc>
      </w:tr>
      <w:tr w:rsidR="00B6377D" w:rsidRPr="00F250B6" w14:paraId="4B884CD0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815A14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69B4B1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45B4DC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380523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29BF71" w14:textId="77777777" w:rsidR="00B6377D" w:rsidRPr="0050033F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BA246F0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B6377D" w:rsidRPr="00F250B6" w14:paraId="14556ACF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F7A97E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E3020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8FDF0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2B082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AA60A5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4A3F54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C6BDC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729170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27091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566AE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112A7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6377D" w:rsidRPr="00F250B6" w14:paraId="07386304" w14:textId="77777777" w:rsidTr="008432D7">
        <w:trPr>
          <w:trHeight w:val="342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EF4E62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9ECE82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520F3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ADEE4E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9C12FB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910FB5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147B95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D5BB06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4C25A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50C320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A6097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6377D" w:rsidRPr="00F250B6" w14:paraId="3C5B6658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3B41FC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5F1680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EED796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D159F9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75A669" w14:textId="77777777" w:rsidR="00B6377D" w:rsidRPr="0050033F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7DD4D8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6377D" w:rsidRPr="00F250B6" w14:paraId="117F6466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20BD2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C4690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BE2E4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EC4A33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76CA7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40329D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272E6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EAE6E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699BD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4B116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1A997F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6377D" w:rsidRPr="0050033F" w14:paraId="3FC3C8D1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3B4690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0EF448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E2C32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B2634B" w14:textId="77777777" w:rsidR="00B6377D" w:rsidRPr="0050033F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097EF4A" w14:textId="77777777" w:rsidR="00B6377D" w:rsidRPr="0050033F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B6377D" w:rsidRPr="00F250B6" w14:paraId="41977FD1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BD915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C3EEB1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A8E400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3FBCD3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3BC8E9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B6377D" w:rsidRPr="00F250B6" w14:paraId="56691826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0F415A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4AFE07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00E68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35B101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D44BB4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First Name </w:t>
            </w:r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1234567</w:t>
            </w:r>
          </w:p>
        </w:tc>
      </w:tr>
      <w:tr w:rsidR="00B6377D" w:rsidRPr="00F250B6" w14:paraId="72F9CC06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048E4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891990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a product in th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A66EC5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F46404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ADCF63" w14:textId="4A9EB1F2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Mobile _number=432423324</w:t>
            </w:r>
          </w:p>
        </w:tc>
      </w:tr>
      <w:tr w:rsidR="00B6377D" w:rsidRPr="00F250B6" w14:paraId="53771E17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14F1D2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8DF801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701BCC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E74E5C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B5CC9B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6377D" w:rsidRPr="00F250B6" w14:paraId="66A5D637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CA32A6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5B910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95B79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727CC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E73E1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D0767A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5DE3D6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FA6773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F9766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FD7D5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47CD90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6377D" w:rsidRPr="00F250B6" w14:paraId="6C1EDDD0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17F212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AE5A34" w14:textId="77777777" w:rsidR="00B6377D" w:rsidRPr="00364B6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64B66">
              <w:rPr>
                <w:rFonts w:eastAsia="Times New Roman" w:cstheme="minorHAnsi"/>
                <w:lang w:eastAsia="en-GB"/>
              </w:rPr>
              <w:t xml:space="preserve">Check the </w:t>
            </w:r>
            <w:r>
              <w:rPr>
                <w:rFonts w:eastAsia="Times New Roman" w:cstheme="minorHAnsi"/>
                <w:lang w:eastAsia="en-GB"/>
              </w:rPr>
              <w:t>address</w:t>
            </w:r>
            <w:r w:rsidRPr="00364B66">
              <w:rPr>
                <w:rFonts w:eastAsia="Times New Roman" w:cstheme="minorHAnsi"/>
                <w:lang w:eastAsia="en-GB"/>
              </w:rPr>
              <w:t xml:space="preserve"> page  functionalities </w:t>
            </w:r>
          </w:p>
          <w:p w14:paraId="63C7698A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8AC25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0FF8D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8A4A8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1921A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6377D" w:rsidRPr="00F250B6" w14:paraId="5DAB9B9C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063D4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2B22E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A536C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F1F5C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3176A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61541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A06A0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D01D0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B72A9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A9F07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39D06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6377D" w:rsidRPr="0050033F" w14:paraId="756ABC00" w14:textId="77777777" w:rsidTr="008432D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7DA4DD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2A690F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0D35D1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D69D2C" w14:textId="77777777" w:rsidR="00B6377D" w:rsidRPr="0050033F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585968" w14:textId="77777777" w:rsidR="00B6377D" w:rsidRPr="0050033F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B6377D" w:rsidRPr="0050033F" w14:paraId="79EAF160" w14:textId="77777777" w:rsidTr="008432D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BB484F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D1BF5D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A72343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10077F7" w14:textId="77777777" w:rsidR="00B6377D" w:rsidRPr="0050033F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07022A" w14:textId="77777777" w:rsidR="00B6377D" w:rsidRPr="0050033F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6377D" w:rsidRPr="00F250B6" w14:paraId="5F44D9F2" w14:textId="77777777" w:rsidTr="008432D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3AF446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B9F9C6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AFDA53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57813D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05DEE5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6377D" w:rsidRPr="00F250B6" w14:paraId="132F4469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6A0230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E2CD25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E4D8E3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614B25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8C7347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6377D" w:rsidRPr="00F250B6" w14:paraId="42201B9A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02CEA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A7CC65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cart and Click on checkout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593228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address page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E5FED9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6EAE43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6377D" w:rsidRPr="00F250B6" w14:paraId="1AAB39AD" w14:textId="77777777" w:rsidTr="00B6377D">
        <w:trPr>
          <w:trHeight w:val="692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FC5EC" w14:textId="77777777" w:rsidR="00B6377D" w:rsidRPr="00F250B6" w:rsidRDefault="00B6377D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E8ECEB" w14:textId="12BB1A74" w:rsidR="00B6377D" w:rsidRPr="00F250B6" w:rsidRDefault="00B6377D" w:rsidP="00B6377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wrong number forma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D5A25A" w14:textId="750A22BE" w:rsidR="00B6377D" w:rsidRPr="00F250B6" w:rsidRDefault="00B6377D" w:rsidP="00B6377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 pop up to enter the correct format of mobile </w:t>
            </w:r>
            <w:r w:rsidR="00864CBC">
              <w:rPr>
                <w:rFonts w:eastAsia="Times New Roman" w:cstheme="minorHAnsi"/>
                <w:lang w:eastAsia="en-GB"/>
              </w:rPr>
              <w:t>number</w:t>
            </w:r>
            <w:r>
              <w:rPr>
                <w:rFonts w:eastAsia="Times New Roman" w:cstheme="minorHAnsi"/>
                <w:lang w:eastAsia="en-GB"/>
              </w:rPr>
              <w:t xml:space="preserve">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C22C44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28F0D1" w14:textId="77777777" w:rsidR="00B6377D" w:rsidRPr="00F250B6" w:rsidRDefault="00B6377D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505E391C" w14:textId="77777777" w:rsidR="008432D7" w:rsidRDefault="008432D7">
      <w:pPr>
        <w:rPr>
          <w:rFonts w:cstheme="minorHAnsi"/>
        </w:rPr>
      </w:pPr>
    </w:p>
    <w:p w14:paraId="49C1C49B" w14:textId="77777777" w:rsidR="008432D7" w:rsidRDefault="008432D7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432D7" w:rsidRPr="00C8311A" w14:paraId="0B0738E7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E529F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886263" w14:textId="3A9659AD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aymt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3378D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B0645D" w14:textId="77777777" w:rsidR="008432D7" w:rsidRPr="008432D7" w:rsidRDefault="008432D7" w:rsidP="008432D7">
            <w:pPr>
              <w:rPr>
                <w:rFonts w:cstheme="minorHAnsi"/>
              </w:rPr>
            </w:pPr>
            <w:r w:rsidRPr="008432D7">
              <w:rPr>
                <w:rFonts w:cstheme="minorHAnsi"/>
                <w:lang w:val="en-US"/>
              </w:rPr>
              <w:t>Check for all mandatory fields validation</w:t>
            </w:r>
          </w:p>
        </w:tc>
      </w:tr>
      <w:tr w:rsidR="008432D7" w:rsidRPr="00F250B6" w14:paraId="190B7B91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1EA5C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CB5F9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1E436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0D68D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7BDB72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59E6813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8432D7" w:rsidRPr="00F250B6" w14:paraId="0E41769E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903B45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EBED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2C838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BF36E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A90D4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6E1AB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02C51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0574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30262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4F30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BF7E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6A81B8DF" w14:textId="77777777" w:rsidTr="008432D7">
        <w:trPr>
          <w:trHeight w:val="342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032E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CFDB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F1C3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B612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7AB47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AF66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7BA2D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2C84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A322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2941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7868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05D402CE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9E215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72211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6CF77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5EE80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F80CD0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10713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5BE62BCB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C58A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2B56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5C7A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8EA9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2D9BE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27AA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E7558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C99FB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22B9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F2B7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42D4A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50033F" w14:paraId="006F9B9D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2AEC01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ACB35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9B7D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BDE69A" w14:textId="77777777" w:rsidR="008432D7" w:rsidRPr="0050033F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B4490B1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8432D7" w:rsidRPr="00F250B6" w14:paraId="64F88034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18A2F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0F171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6003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72E132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6236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8432D7" w:rsidRPr="00F250B6" w14:paraId="691CE6B9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B32AB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B3938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30625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3A50F7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41030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First Name </w:t>
            </w:r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1234567</w:t>
            </w:r>
          </w:p>
        </w:tc>
      </w:tr>
      <w:tr w:rsidR="008432D7" w:rsidRPr="00F250B6" w14:paraId="6D5D5247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CC2B3D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A3897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a product in th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C9C6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9DC7C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3C678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Mobile _number=432423324</w:t>
            </w:r>
          </w:p>
        </w:tc>
      </w:tr>
      <w:tr w:rsidR="008432D7" w:rsidRPr="00F250B6" w14:paraId="230A85C5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2A67A1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D64C7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FC41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53CC20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CAD2E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32D7" w:rsidRPr="00F250B6" w14:paraId="3A8DEFDA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BAAEE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D4DA0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D90B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5A99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27583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06B2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CBBF5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73B7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181D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503DF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5698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700BA819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37648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192D58" w14:textId="77777777" w:rsidR="008432D7" w:rsidRPr="00364B6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8432D7">
              <w:rPr>
                <w:rFonts w:eastAsia="Times New Roman" w:cstheme="minorHAnsi"/>
                <w:lang w:eastAsia="en-GB"/>
              </w:rPr>
              <w:t xml:space="preserve">Check the </w:t>
            </w:r>
            <w:r>
              <w:rPr>
                <w:rFonts w:eastAsia="Times New Roman" w:cstheme="minorHAnsi"/>
                <w:lang w:eastAsia="en-GB"/>
              </w:rPr>
              <w:t>payment functionalities</w:t>
            </w:r>
            <w:r w:rsidRPr="00364B66">
              <w:rPr>
                <w:rFonts w:eastAsia="Times New Roman" w:cstheme="minorHAnsi"/>
                <w:lang w:eastAsia="en-GB"/>
              </w:rPr>
              <w:t xml:space="preserve"> </w:t>
            </w:r>
          </w:p>
          <w:p w14:paraId="2AED64C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3F2D8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1B58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5F06F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C022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155861A8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CB2A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90C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12A4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F004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A05D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E305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063E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54B8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FD6E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5549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AB61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50033F" w14:paraId="3E0D2F9D" w14:textId="77777777" w:rsidTr="008432D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A72093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99B098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18A789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E01766" w14:textId="77777777" w:rsidR="008432D7" w:rsidRPr="0050033F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EE7BB9" w14:textId="77777777" w:rsidR="008432D7" w:rsidRPr="0050033F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8432D7" w:rsidRPr="0050033F" w14:paraId="1B13956C" w14:textId="77777777" w:rsidTr="008432D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E877D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4A833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97D3F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AB19B9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A069F21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2811286A" w14:textId="77777777" w:rsidTr="008432D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58214E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29BB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1C379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8D3E4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99DF1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1EB963E7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482BEC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C9C62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C4136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28F73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A1A81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4574B1DC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A5295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7F0AC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cart and Click on checkout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CD364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address page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A9292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9C765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28C46C41" w14:textId="77777777" w:rsidTr="008432D7">
        <w:trPr>
          <w:trHeight w:val="692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D81EFD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29902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Leave any mandatory field in payment fields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8AE8A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 pop up to enter all the fields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0C1E0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E8670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52E6FF9D" w14:textId="77777777" w:rsidR="008432D7" w:rsidRDefault="008432D7" w:rsidP="008432D7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432D7" w:rsidRPr="00C8311A" w14:paraId="43B6F531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E9129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79E0B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aymt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AE0A5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CECDB9" w14:textId="77777777" w:rsidR="008432D7" w:rsidRPr="008432D7" w:rsidRDefault="008432D7" w:rsidP="008432D7">
            <w:pPr>
              <w:rPr>
                <w:rFonts w:cstheme="minorHAnsi"/>
              </w:rPr>
            </w:pPr>
            <w:r w:rsidRPr="008432D7">
              <w:rPr>
                <w:rFonts w:cstheme="minorHAnsi"/>
              </w:rPr>
              <w:t>Test with Valid Card</w:t>
            </w:r>
            <w:r>
              <w:rPr>
                <w:rFonts w:cstheme="minorHAnsi"/>
              </w:rPr>
              <w:t xml:space="preserve"> Number + valid Expiry Date +in</w:t>
            </w:r>
            <w:r w:rsidRPr="008432D7">
              <w:rPr>
                <w:rFonts w:cstheme="minorHAnsi"/>
              </w:rPr>
              <w:t>valid CVV Number.</w:t>
            </w:r>
          </w:p>
        </w:tc>
      </w:tr>
      <w:tr w:rsidR="008432D7" w:rsidRPr="00F250B6" w14:paraId="6C4B291E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E9417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81B5A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2249F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7D610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001584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F467033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8432D7" w:rsidRPr="00F250B6" w14:paraId="5D1EDCC1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566E0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8665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AA53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22179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F09E9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0649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0B49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C479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12493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E832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4ABC1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3C3FDA25" w14:textId="77777777" w:rsidTr="008432D7">
        <w:trPr>
          <w:trHeight w:val="342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7B18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1701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5EE1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C742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0B6A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D528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4081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74EB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3C60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1DF6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B5385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53CC9E21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A0842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B77C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30025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D76C2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5DAB46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808DC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5D6373B6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B3BB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ED29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32CA0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7DEF3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0294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4BE65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CFE91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D5F7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B3F86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C51D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D871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50033F" w14:paraId="4C5B5732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5AF378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3B211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70D7F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1A783F" w14:textId="77777777" w:rsidR="008432D7" w:rsidRPr="0050033F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83EE57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8432D7" w:rsidRPr="00F250B6" w14:paraId="3D36DFBF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2CFFF7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6488A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DBA4B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4BF5B4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1DA45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8432D7" w:rsidRPr="00F250B6" w14:paraId="118C7997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326E10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B5473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8BB2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B0A247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4E793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First Name </w:t>
            </w:r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1234567</w:t>
            </w:r>
          </w:p>
        </w:tc>
      </w:tr>
      <w:tr w:rsidR="008432D7" w:rsidRPr="00F250B6" w14:paraId="2E204302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214416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3DDC9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a product in th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4ED4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4F2425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2A5C3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Mobile _number=432423324</w:t>
            </w:r>
          </w:p>
        </w:tc>
      </w:tr>
      <w:tr w:rsidR="008432D7" w:rsidRPr="00F250B6" w14:paraId="7DF993E4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B770D5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70625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9579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22B165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FC529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32D7" w:rsidRPr="00F250B6" w14:paraId="2CD0CBFB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B89A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C1D2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86A94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18A8F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5D61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3984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B4FCA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4CB8D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B7F0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24D32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4A3E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0DB75189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12E27B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B64E8E" w14:textId="77777777" w:rsidR="008432D7" w:rsidRPr="00364B6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8432D7">
              <w:rPr>
                <w:rFonts w:eastAsia="Times New Roman" w:cstheme="minorHAnsi"/>
                <w:lang w:eastAsia="en-GB"/>
              </w:rPr>
              <w:t xml:space="preserve">Check the </w:t>
            </w:r>
            <w:r>
              <w:rPr>
                <w:rFonts w:eastAsia="Times New Roman" w:cstheme="minorHAnsi"/>
                <w:lang w:eastAsia="en-GB"/>
              </w:rPr>
              <w:t>payment functionalities</w:t>
            </w:r>
            <w:r w:rsidRPr="00364B66">
              <w:rPr>
                <w:rFonts w:eastAsia="Times New Roman" w:cstheme="minorHAnsi"/>
                <w:lang w:eastAsia="en-GB"/>
              </w:rPr>
              <w:t xml:space="preserve"> </w:t>
            </w:r>
          </w:p>
          <w:p w14:paraId="66F0647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B22F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A241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8756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DD16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28D8611D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FA49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970E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CE4B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E62E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4CA0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82CE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FDED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4525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7C00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EA00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D7A4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50033F" w14:paraId="204DCB52" w14:textId="77777777" w:rsidTr="008432D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126A48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841058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73BEAF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671AAF" w14:textId="77777777" w:rsidR="008432D7" w:rsidRPr="0050033F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77A6FC" w14:textId="77777777" w:rsidR="008432D7" w:rsidRPr="0050033F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8432D7" w:rsidRPr="0050033F" w14:paraId="0A7012AE" w14:textId="77777777" w:rsidTr="008432D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7DBDF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EE6B6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9B15B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A9E3D98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ADB7C7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7C215023" w14:textId="77777777" w:rsidTr="008432D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895855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0E746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9507E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5D43B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FBCE2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2EADA45E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C4CF9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F1A27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F3211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49A2C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F7BA2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39479313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876C16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4A5BD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cart and Click on checkout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B2046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address page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5F86D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C57C8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736EC9B5" w14:textId="77777777" w:rsidTr="008432D7">
        <w:trPr>
          <w:trHeight w:val="692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E20AAF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C099B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ard number and expiry date invalid ccv numb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D4E50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pop up to enter the ccv number correc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63338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BDABA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  <w:tr w:rsidR="00F65596" w:rsidRPr="00F250B6" w14:paraId="28721F78" w14:textId="77777777" w:rsidTr="008432D7">
        <w:trPr>
          <w:trHeight w:val="692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DFBA9" w14:textId="77777777" w:rsidR="00F65596" w:rsidRDefault="00F6559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E5BA09D" w14:textId="77777777" w:rsidR="00F65596" w:rsidRPr="00F250B6" w:rsidRDefault="00F65596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D80A6" w14:textId="77777777" w:rsidR="00F65596" w:rsidRDefault="00F6559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D436F" w14:textId="77777777" w:rsidR="00F65596" w:rsidRDefault="00F6559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00DF15" w14:textId="77777777" w:rsidR="00F65596" w:rsidRPr="00F250B6" w:rsidRDefault="00F6559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7ACF5E" w14:textId="77777777" w:rsidR="00F65596" w:rsidRPr="00F250B6" w:rsidRDefault="00F65596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C8311A" w14:paraId="4A94BB6C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3D0CC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1F267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aymt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12D7A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E70AC3" w14:textId="77777777" w:rsidR="008432D7" w:rsidRPr="008432D7" w:rsidRDefault="008432D7" w:rsidP="008432D7">
            <w:pPr>
              <w:rPr>
                <w:rFonts w:cstheme="minorHAnsi"/>
              </w:rPr>
            </w:pPr>
            <w:r w:rsidRPr="008432D7">
              <w:rPr>
                <w:rFonts w:cstheme="minorHAnsi"/>
              </w:rPr>
              <w:t>Test with Valid Card</w:t>
            </w:r>
            <w:r>
              <w:rPr>
                <w:rFonts w:cstheme="minorHAnsi"/>
              </w:rPr>
              <w:t xml:space="preserve"> Number + invalid Expiry Date +</w:t>
            </w:r>
            <w:r w:rsidRPr="008432D7">
              <w:rPr>
                <w:rFonts w:cstheme="minorHAnsi"/>
              </w:rPr>
              <w:t>valid CVV Number.</w:t>
            </w:r>
          </w:p>
        </w:tc>
      </w:tr>
      <w:tr w:rsidR="008432D7" w:rsidRPr="00F250B6" w14:paraId="74677CC1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E6FD3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8E19A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47AE54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B989F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EE87AC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2D79B24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8432D7" w:rsidRPr="00F250B6" w14:paraId="2641ADED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29FFA9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1C08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82BAA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E7AF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FF793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8E48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3756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AEF2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4A1E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33D76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ABAE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20EAF3BD" w14:textId="77777777" w:rsidTr="008432D7">
        <w:trPr>
          <w:trHeight w:val="342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A2DC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7BB6A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1A68A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2D958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CF159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7D2E9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71D2D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2567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C4E2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FF59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E0C4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7513E3EA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95669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8E5D6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A2975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9459F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4C3A83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6D8F0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497DBFA0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B7DF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B832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371F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58FCA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E19BB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F776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35501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D49E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8354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1886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B224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50033F" w14:paraId="43F11FC0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2D36D0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9CB3A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A53C0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FCA618" w14:textId="77777777" w:rsidR="008432D7" w:rsidRPr="0050033F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7CC07B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8432D7" w:rsidRPr="00F250B6" w14:paraId="66086D36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5BE643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9D663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6351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0EFA7B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AC460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8432D7" w:rsidRPr="00F250B6" w14:paraId="051D78EE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52A08F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E6760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4AA98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57A392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2B02F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First Name </w:t>
            </w:r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1234567</w:t>
            </w:r>
          </w:p>
        </w:tc>
      </w:tr>
      <w:tr w:rsidR="008432D7" w:rsidRPr="00F250B6" w14:paraId="17D6E039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4E29B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662B3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a product in th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951E8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C0B50D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EE7A4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Mobile _number=432423324</w:t>
            </w:r>
          </w:p>
        </w:tc>
      </w:tr>
      <w:tr w:rsidR="008432D7" w:rsidRPr="00F250B6" w14:paraId="487780DA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64B50A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81FB4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929B6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61985D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1EF3B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32D7" w:rsidRPr="00F250B6" w14:paraId="59C69393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703D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AFE0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6F87B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B5598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8942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80BD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AD3A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68F6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972A5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3F5A7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7E566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5CD6BEC5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18518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FCB428" w14:textId="77777777" w:rsidR="008432D7" w:rsidRPr="00364B6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8432D7">
              <w:rPr>
                <w:rFonts w:eastAsia="Times New Roman" w:cstheme="minorHAnsi"/>
                <w:lang w:eastAsia="en-GB"/>
              </w:rPr>
              <w:t xml:space="preserve">Check the </w:t>
            </w:r>
            <w:r>
              <w:rPr>
                <w:rFonts w:eastAsia="Times New Roman" w:cstheme="minorHAnsi"/>
                <w:lang w:eastAsia="en-GB"/>
              </w:rPr>
              <w:t>payment functionalities</w:t>
            </w:r>
            <w:r w:rsidRPr="00364B66">
              <w:rPr>
                <w:rFonts w:eastAsia="Times New Roman" w:cstheme="minorHAnsi"/>
                <w:lang w:eastAsia="en-GB"/>
              </w:rPr>
              <w:t xml:space="preserve"> </w:t>
            </w:r>
          </w:p>
          <w:p w14:paraId="1E98560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7EDF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08D1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0C6C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7899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198F8044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1860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E803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8E1F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1BED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2E61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2E69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4F29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B6C7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DC4E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0B4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7D83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50033F" w14:paraId="66D06368" w14:textId="77777777" w:rsidTr="008432D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387DF5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44DDE5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017560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00E641" w14:textId="77777777" w:rsidR="008432D7" w:rsidRPr="0050033F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8E0130" w14:textId="77777777" w:rsidR="008432D7" w:rsidRPr="0050033F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8432D7" w:rsidRPr="0050033F" w14:paraId="5E27596A" w14:textId="77777777" w:rsidTr="008432D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827CD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FD6D0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4C5C3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7B80EE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10DEC1A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5A231C8F" w14:textId="77777777" w:rsidTr="008432D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9E2BA6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FD479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B1106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CE118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8291E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48339E93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0B8028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4028B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66D86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8A000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2EEC7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500CE719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575074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B6774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cart and Click on checkout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0B232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address page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51789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8D4E9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6C5A77E2" w14:textId="77777777" w:rsidTr="008432D7">
        <w:trPr>
          <w:trHeight w:val="692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0A87AC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037FF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card number and ccv number and invalid expiry date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500BB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pop up to enter the expiry date correc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DDD95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E806D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6341D902" w14:textId="77777777" w:rsidR="00F65596" w:rsidRPr="00F250B6" w:rsidRDefault="00F65596" w:rsidP="008432D7">
      <w:pPr>
        <w:rPr>
          <w:rFonts w:cstheme="minorHAnsi"/>
        </w:rPr>
      </w:pPr>
    </w:p>
    <w:tbl>
      <w:tblPr>
        <w:tblW w:w="14629" w:type="dxa"/>
        <w:tblLook w:val="04A0" w:firstRow="1" w:lastRow="0" w:firstColumn="1" w:lastColumn="0" w:noHBand="0" w:noVBand="1"/>
      </w:tblPr>
      <w:tblGrid>
        <w:gridCol w:w="1296"/>
        <w:gridCol w:w="1480"/>
        <w:gridCol w:w="1479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432D7" w:rsidRPr="008432D7" w14:paraId="1205E4C2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DBE3C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BD57B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aymt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_0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DA602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A7376C" w14:textId="07A9FDA9" w:rsidR="008432D7" w:rsidRPr="008432D7" w:rsidRDefault="008432D7" w:rsidP="008432D7">
            <w:pPr>
              <w:rPr>
                <w:rFonts w:cstheme="minorHAnsi"/>
              </w:rPr>
            </w:pPr>
            <w:r w:rsidRPr="008432D7">
              <w:rPr>
                <w:rFonts w:cstheme="minorHAnsi"/>
              </w:rPr>
              <w:t xml:space="preserve">Test with </w:t>
            </w:r>
            <w:r w:rsidR="00F65596">
              <w:rPr>
                <w:rFonts w:cstheme="minorHAnsi"/>
              </w:rPr>
              <w:t>in</w:t>
            </w:r>
            <w:r w:rsidR="00F65596" w:rsidRPr="008432D7">
              <w:rPr>
                <w:rFonts w:cstheme="minorHAnsi"/>
              </w:rPr>
              <w:t>valid</w:t>
            </w:r>
            <w:r w:rsidRPr="008432D7">
              <w:rPr>
                <w:rFonts w:cstheme="minorHAnsi"/>
              </w:rPr>
              <w:t xml:space="preserve"> Card</w:t>
            </w:r>
            <w:r w:rsidR="00F65596">
              <w:rPr>
                <w:rFonts w:cstheme="minorHAnsi"/>
              </w:rPr>
              <w:t xml:space="preserve"> Number + </w:t>
            </w:r>
            <w:r>
              <w:rPr>
                <w:rFonts w:cstheme="minorHAnsi"/>
              </w:rPr>
              <w:t>valid Expiry Date +</w:t>
            </w:r>
            <w:r w:rsidRPr="008432D7">
              <w:rPr>
                <w:rFonts w:cstheme="minorHAnsi"/>
              </w:rPr>
              <w:t>valid CVV Number.</w:t>
            </w:r>
          </w:p>
        </w:tc>
      </w:tr>
      <w:tr w:rsidR="008432D7" w:rsidRPr="00F250B6" w14:paraId="3498061C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2594A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C3E07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88333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219EF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DC6FB3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BB61D8A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.0</w:t>
            </w:r>
          </w:p>
        </w:tc>
      </w:tr>
      <w:tr w:rsidR="008432D7" w:rsidRPr="00F250B6" w14:paraId="39E7C12C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2F24E2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A6BB3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69AB0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45C8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F820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C740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B110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28D1A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079B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95CB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66AB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2F581629" w14:textId="77777777" w:rsidTr="008432D7">
        <w:trPr>
          <w:trHeight w:val="342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A89A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FAF3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2ED1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E3FB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FC18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F19C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CDA03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87660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1AF2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91CC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2194D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59A44B81" w14:textId="77777777" w:rsidTr="008432D7">
        <w:trPr>
          <w:trHeight w:val="295"/>
        </w:trPr>
        <w:tc>
          <w:tcPr>
            <w:tcW w:w="277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56E7C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05AE2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F7F71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CF528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y-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9CB8DC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6CD14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4B3D096D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F18A1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BD30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EC57C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FBCF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31239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EA22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EC31F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0754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7FBF5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DB6BC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C38E7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50033F" w14:paraId="560E3C55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9F7C27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6AD10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E243A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349268A" w14:textId="77777777" w:rsidR="008432D7" w:rsidRPr="0050033F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587F08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Test Data</w:t>
            </w:r>
          </w:p>
        </w:tc>
      </w:tr>
      <w:tr w:rsidR="008432D7" w:rsidRPr="00F250B6" w14:paraId="65264C0C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D6E54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EE8A7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3047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0F587F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C2BF0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er_email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user@gmail.com</w:t>
            </w:r>
          </w:p>
        </w:tc>
      </w:tr>
      <w:tr w:rsidR="008432D7" w:rsidRPr="00F250B6" w14:paraId="27250899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405B87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04047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be logged into the si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2CFCF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14323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A93A0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First Name </w:t>
            </w:r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1234567</w:t>
            </w:r>
          </w:p>
        </w:tc>
      </w:tr>
      <w:tr w:rsidR="008432D7" w:rsidRPr="00F250B6" w14:paraId="0C8ADAF6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C7A36F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D5A89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ust have a product in th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1D62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71E845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E85ED5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 Mobile _number=432423324</w:t>
            </w:r>
          </w:p>
        </w:tc>
      </w:tr>
      <w:tr w:rsidR="008432D7" w:rsidRPr="00F250B6" w14:paraId="44029F32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FED114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A7D19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1F97B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0B5058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16212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32D7" w:rsidRPr="00F250B6" w14:paraId="275BFC8F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22CB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9288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41BD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9D7A8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732C7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DC8B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AF00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5F4D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F72F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B307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E6BD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148A9F49" w14:textId="77777777" w:rsidTr="008432D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EF4D18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1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1781EF" w14:textId="77777777" w:rsidR="008432D7" w:rsidRPr="00364B6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8432D7">
              <w:rPr>
                <w:rFonts w:eastAsia="Times New Roman" w:cstheme="minorHAnsi"/>
                <w:lang w:eastAsia="en-GB"/>
              </w:rPr>
              <w:t xml:space="preserve">Check the </w:t>
            </w:r>
            <w:r>
              <w:rPr>
                <w:rFonts w:eastAsia="Times New Roman" w:cstheme="minorHAnsi"/>
                <w:lang w:eastAsia="en-GB"/>
              </w:rPr>
              <w:t>payment functionalities</w:t>
            </w:r>
            <w:r w:rsidRPr="00364B66">
              <w:rPr>
                <w:rFonts w:eastAsia="Times New Roman" w:cstheme="minorHAnsi"/>
                <w:lang w:eastAsia="en-GB"/>
              </w:rPr>
              <w:t xml:space="preserve"> </w:t>
            </w:r>
            <w:bookmarkStart w:id="0" w:name="_GoBack"/>
            <w:bookmarkEnd w:id="0"/>
          </w:p>
          <w:p w14:paraId="5DE08FC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7C87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23F8A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C87D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53525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3B5C43F8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D788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5B80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2788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5C60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ADA6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87AE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0BF1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F01D1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54E1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1DE2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3D0C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50033F" w14:paraId="31FD8801" w14:textId="77777777" w:rsidTr="008432D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A86259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D1E7B2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B258B3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01BE58" w14:textId="77777777" w:rsidR="008432D7" w:rsidRPr="0050033F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EFFE5A" w14:textId="77777777" w:rsidR="008432D7" w:rsidRPr="0050033F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50033F">
              <w:rPr>
                <w:rFonts w:eastAsia="Times New Roman" w:cstheme="minorHAnsi"/>
                <w:lang w:eastAsia="en-GB"/>
              </w:rPr>
              <w:t>Pass / Fail / Not executed / Suspended</w:t>
            </w:r>
          </w:p>
        </w:tc>
      </w:tr>
      <w:tr w:rsidR="008432D7" w:rsidRPr="0050033F" w14:paraId="5FBDF74D" w14:textId="77777777" w:rsidTr="008432D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5768E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5F4366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A97AB7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D5B672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C4DF7A" w14:textId="77777777" w:rsidR="008432D7" w:rsidRPr="0050033F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32D7" w:rsidRPr="00F250B6" w14:paraId="404A7A98" w14:textId="77777777" w:rsidTr="008432D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C536B7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D0D9FB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13169">
              <w:t>h</w:t>
            </w:r>
            <w:r>
              <w:t>ttps://login.noon.com/egypt-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47414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A14659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14854C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441C788C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4DE5B9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72AF2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ged into the si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B5D61D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logged i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FE3EECE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4D0743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5F3D80EF" w14:textId="77777777" w:rsidTr="008432D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495938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08252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cart and Click on checkout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C480D8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should be directed to the address page 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8FBE7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8A35C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32D7" w:rsidRPr="00F250B6" w14:paraId="5328F187" w14:textId="77777777" w:rsidTr="008432D7">
        <w:trPr>
          <w:trHeight w:val="692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883DC5" w14:textId="77777777" w:rsidR="008432D7" w:rsidRPr="00F250B6" w:rsidRDefault="008432D7" w:rsidP="008432D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B68C73" w14:textId="47566EB8" w:rsidR="008432D7" w:rsidRPr="00F250B6" w:rsidRDefault="008432D7" w:rsidP="00F6559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="00F65596">
              <w:rPr>
                <w:rFonts w:eastAsia="Times New Roman" w:cstheme="minorHAnsi"/>
                <w:lang w:eastAsia="en-GB"/>
              </w:rPr>
              <w:t>expiry date</w:t>
            </w:r>
            <w:r>
              <w:rPr>
                <w:rFonts w:eastAsia="Times New Roman" w:cstheme="minorHAnsi"/>
                <w:lang w:eastAsia="en-GB"/>
              </w:rPr>
              <w:t xml:space="preserve"> and ccv number and invalid </w:t>
            </w:r>
            <w:r w:rsidR="00F65596">
              <w:rPr>
                <w:rFonts w:eastAsia="Times New Roman" w:cstheme="minorHAnsi"/>
                <w:lang w:eastAsia="en-GB"/>
              </w:rPr>
              <w:t>card number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370879" w14:textId="671FAD48" w:rsidR="008432D7" w:rsidRPr="00F250B6" w:rsidRDefault="008432D7" w:rsidP="00F6559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 pop up to enter the </w:t>
            </w:r>
            <w:r w:rsidR="00F65596">
              <w:rPr>
                <w:rFonts w:eastAsia="Times New Roman" w:cstheme="minorHAnsi"/>
                <w:lang w:eastAsia="en-GB"/>
              </w:rPr>
              <w:t>card number</w:t>
            </w:r>
            <w:r>
              <w:rPr>
                <w:rFonts w:eastAsia="Times New Roman" w:cstheme="minorHAnsi"/>
                <w:lang w:eastAsia="en-GB"/>
              </w:rPr>
              <w:t xml:space="preserve"> correc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4CC4A0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201094" w14:textId="77777777" w:rsidR="008432D7" w:rsidRPr="00F250B6" w:rsidRDefault="008432D7" w:rsidP="008432D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Pass </w:t>
            </w:r>
          </w:p>
        </w:tc>
      </w:tr>
    </w:tbl>
    <w:p w14:paraId="4101C85A" w14:textId="77777777" w:rsidR="008432D7" w:rsidRPr="00F250B6" w:rsidRDefault="008432D7">
      <w:pPr>
        <w:rPr>
          <w:rFonts w:cstheme="minorHAnsi"/>
        </w:rPr>
      </w:pPr>
    </w:p>
    <w:sectPr w:rsidR="008432D7" w:rsidRPr="00F250B6" w:rsidSect="00F250B6">
      <w:footerReference w:type="default" r:id="rId13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CB0078" w14:textId="77777777" w:rsidR="008D2957" w:rsidRDefault="008D2957" w:rsidP="00962308">
      <w:pPr>
        <w:spacing w:after="0" w:line="240" w:lineRule="auto"/>
      </w:pPr>
      <w:r>
        <w:separator/>
      </w:r>
    </w:p>
  </w:endnote>
  <w:endnote w:type="continuationSeparator" w:id="0">
    <w:p w14:paraId="59D99CF5" w14:textId="77777777" w:rsidR="008D2957" w:rsidRDefault="008D2957" w:rsidP="009623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0ED25E" w14:textId="77777777" w:rsidR="008432D7" w:rsidRDefault="008432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078E0C" w14:textId="77777777" w:rsidR="008D2957" w:rsidRDefault="008D2957" w:rsidP="00962308">
      <w:pPr>
        <w:spacing w:after="0" w:line="240" w:lineRule="auto"/>
      </w:pPr>
      <w:r>
        <w:separator/>
      </w:r>
    </w:p>
  </w:footnote>
  <w:footnote w:type="continuationSeparator" w:id="0">
    <w:p w14:paraId="3099A9B8" w14:textId="77777777" w:rsidR="008D2957" w:rsidRDefault="008D2957" w:rsidP="009623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961E8F"/>
    <w:multiLevelType w:val="hybridMultilevel"/>
    <w:tmpl w:val="DF0A2EF4"/>
    <w:lvl w:ilvl="0" w:tplc="B6F2FB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32B70"/>
    <w:rsid w:val="00041B1E"/>
    <w:rsid w:val="000845D0"/>
    <w:rsid w:val="000F4E2A"/>
    <w:rsid w:val="00113169"/>
    <w:rsid w:val="001D3EF3"/>
    <w:rsid w:val="001F189E"/>
    <w:rsid w:val="00315DDE"/>
    <w:rsid w:val="00321AFD"/>
    <w:rsid w:val="00364B66"/>
    <w:rsid w:val="00393168"/>
    <w:rsid w:val="003F59E9"/>
    <w:rsid w:val="004D359C"/>
    <w:rsid w:val="004D44D8"/>
    <w:rsid w:val="0050033F"/>
    <w:rsid w:val="005F125A"/>
    <w:rsid w:val="005F72D0"/>
    <w:rsid w:val="006938D0"/>
    <w:rsid w:val="006B7C00"/>
    <w:rsid w:val="006D6F2B"/>
    <w:rsid w:val="006F1C9A"/>
    <w:rsid w:val="007D2938"/>
    <w:rsid w:val="007D4F86"/>
    <w:rsid w:val="008432D7"/>
    <w:rsid w:val="00864CBC"/>
    <w:rsid w:val="008D2957"/>
    <w:rsid w:val="00962308"/>
    <w:rsid w:val="009B501A"/>
    <w:rsid w:val="00A12A38"/>
    <w:rsid w:val="00A2336D"/>
    <w:rsid w:val="00B6377D"/>
    <w:rsid w:val="00BE5835"/>
    <w:rsid w:val="00BE6592"/>
    <w:rsid w:val="00C06D47"/>
    <w:rsid w:val="00C8311A"/>
    <w:rsid w:val="00CC0932"/>
    <w:rsid w:val="00D513F4"/>
    <w:rsid w:val="00E26EB8"/>
    <w:rsid w:val="00E561B3"/>
    <w:rsid w:val="00EC6FF0"/>
    <w:rsid w:val="00F250B6"/>
    <w:rsid w:val="00F54CB1"/>
    <w:rsid w:val="00F65596"/>
    <w:rsid w:val="00FC799D"/>
    <w:rsid w:val="00FD5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B501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B501A"/>
    <w:pPr>
      <w:spacing w:after="200" w:line="276" w:lineRule="auto"/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9623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308"/>
  </w:style>
  <w:style w:type="paragraph" w:styleId="Footer">
    <w:name w:val="footer"/>
    <w:basedOn w:val="Normal"/>
    <w:link w:val="FooterChar"/>
    <w:uiPriority w:val="99"/>
    <w:unhideWhenUsed/>
    <w:rsid w:val="009623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30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B501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B501A"/>
    <w:pPr>
      <w:spacing w:after="200" w:line="276" w:lineRule="auto"/>
      <w:ind w:left="720"/>
      <w:contextualSpacing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9623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308"/>
  </w:style>
  <w:style w:type="paragraph" w:styleId="Footer">
    <w:name w:val="footer"/>
    <w:basedOn w:val="Normal"/>
    <w:link w:val="FooterChar"/>
    <w:uiPriority w:val="99"/>
    <w:unhideWhenUsed/>
    <w:rsid w:val="009623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3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login.noon.com/egypt-ar/signu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login.noon.com/egypt-ar/signup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login.noon.com/egypt-ar/signup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login.noon.com/egypt-ar/signu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4160D9-61C8-4F43-9472-C7C9924DB8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0</Pages>
  <Words>7206</Words>
  <Characters>41080</Characters>
  <Application>Microsoft Office Word</Application>
  <DocSecurity>0</DocSecurity>
  <Lines>342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esh Jain</dc:creator>
  <cp:lastModifiedBy>omar shalaby</cp:lastModifiedBy>
  <cp:revision>3</cp:revision>
  <dcterms:created xsi:type="dcterms:W3CDTF">2020-05-31T04:59:00Z</dcterms:created>
  <dcterms:modified xsi:type="dcterms:W3CDTF">2020-06-02T23:21:00Z</dcterms:modified>
</cp:coreProperties>
</file>